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09-25T00:00:00Z">
              <w:dateFormat w:val="M/d/yyyy"/>
              <w:lid w:val="en-US"/>
              <w:storeMappedDataAs w:val="dateTime"/>
              <w:calendar w:val="gregorian"/>
            </w:date>
          </w:sdtPr>
          <w:sdtEndPr/>
          <w:sdtContent>
            <w:tc>
              <w:tcPr>
                <w:tcW w:w="6475" w:type="dxa"/>
                <w:gridSpan w:val="2"/>
              </w:tcPr>
              <w:p w14:paraId="47550714" w14:textId="1B4C245E" w:rsidR="00FC1292" w:rsidRPr="00EA1F79" w:rsidRDefault="000A5D95"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9/25/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0DB4DAAF" w:rsidR="0092761B" w:rsidRPr="00EA1F79" w:rsidRDefault="000A5D95"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Deborah Howard</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5361C31A" w:rsidR="0092761B" w:rsidRPr="00EA1F79" w:rsidRDefault="000A5D95"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Deborah Howard </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11B2B87E" w:rsidR="0092761B" w:rsidRPr="00EA1F79" w:rsidRDefault="000A5D95"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Health Profession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2796DFDA" w:rsidR="0092761B" w:rsidRPr="00EA1F79" w:rsidRDefault="00213375"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HIM</w:t>
            </w:r>
            <w:r w:rsidR="00F93936">
              <w:rPr>
                <w:rFonts w:ascii="Calibri" w:eastAsia="Calibri" w:hAnsi="Calibri" w:cs="Calibri"/>
                <w:b/>
                <w:sz w:val="24"/>
                <w:szCs w:val="24"/>
                <w:highlight w:val="yellow"/>
              </w:rPr>
              <w:t xml:space="preserve"> </w:t>
            </w:r>
            <w:r w:rsidR="00A40590">
              <w:rPr>
                <w:rFonts w:ascii="Calibri" w:eastAsia="Calibri" w:hAnsi="Calibri" w:cs="Calibri"/>
                <w:b/>
                <w:sz w:val="24"/>
                <w:szCs w:val="24"/>
                <w:highlight w:val="yellow"/>
              </w:rPr>
              <w:t>2940 Professional Practice Experience III</w:t>
            </w:r>
            <w:r>
              <w:rPr>
                <w:rFonts w:ascii="Calibri" w:eastAsia="Calibri" w:hAnsi="Calibri" w:cs="Calibri"/>
                <w:b/>
                <w:sz w:val="24"/>
                <w:szCs w:val="24"/>
                <w:highlight w:val="yellow"/>
              </w:rPr>
              <w:t xml:space="preserve"> </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2C6782FF" w14:textId="0ECAEADD" w:rsidR="00AA00C7" w:rsidRPr="00EA1F79"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p>
          <w:p w14:paraId="1BD38838" w14:textId="0CCBDFFB" w:rsidR="00C73E2E" w:rsidRPr="00EA1F79" w:rsidRDefault="000A5D95"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None</w:t>
            </w: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660AC02B" w:rsidR="009D452C" w:rsidRPr="00EA1F79" w:rsidRDefault="000A5D95"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lastRenderedPageBreak/>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33D064E5" w14:textId="77777777" w:rsidR="005B0E82" w:rsidRDefault="00CA67DE"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Please provide a summary list or brief description of proposed changes. </w:t>
            </w:r>
          </w:p>
          <w:p w14:paraId="26E15998" w14:textId="6C4A8F33" w:rsidR="00A40590" w:rsidRDefault="005B0E82" w:rsidP="005B0E82">
            <w:pPr>
              <w:pStyle w:val="ListParagraph"/>
              <w:numPr>
                <w:ilvl w:val="0"/>
                <w:numId w:val="27"/>
              </w:numPr>
              <w:spacing w:after="60"/>
              <w:rPr>
                <w:rFonts w:ascii="Calibri" w:eastAsia="Calibri" w:hAnsi="Calibri" w:cs="Calibri"/>
                <w:bCs/>
                <w:iCs/>
                <w:color w:val="FF0000"/>
                <w:sz w:val="24"/>
                <w:szCs w:val="24"/>
              </w:rPr>
            </w:pPr>
            <w:r w:rsidRPr="00A40590">
              <w:rPr>
                <w:rFonts w:ascii="Calibri" w:eastAsia="Calibri" w:hAnsi="Calibri" w:cs="Calibri"/>
                <w:bCs/>
                <w:iCs/>
                <w:color w:val="FF0000"/>
                <w:sz w:val="24"/>
                <w:szCs w:val="24"/>
              </w:rPr>
              <w:t xml:space="preserve">Name change from </w:t>
            </w:r>
            <w:r w:rsidR="00A40590" w:rsidRPr="00A40590">
              <w:rPr>
                <w:rFonts w:ascii="Calibri" w:eastAsia="Calibri" w:hAnsi="Calibri" w:cs="Calibri"/>
                <w:bCs/>
                <w:iCs/>
                <w:color w:val="FF0000"/>
                <w:sz w:val="24"/>
                <w:szCs w:val="24"/>
              </w:rPr>
              <w:t xml:space="preserve">Professional Practice Experience III to Professional Practice Experience. </w:t>
            </w:r>
          </w:p>
          <w:p w14:paraId="036498EF" w14:textId="04BB38F5" w:rsidR="00A40590" w:rsidRDefault="00A40590" w:rsidP="005B0E82">
            <w:pPr>
              <w:pStyle w:val="ListParagraph"/>
              <w:numPr>
                <w:ilvl w:val="0"/>
                <w:numId w:val="27"/>
              </w:numPr>
              <w:spacing w:after="60"/>
              <w:rPr>
                <w:rFonts w:ascii="Calibri" w:eastAsia="Calibri" w:hAnsi="Calibri" w:cs="Calibri"/>
                <w:bCs/>
                <w:iCs/>
                <w:color w:val="FF0000"/>
                <w:sz w:val="24"/>
                <w:szCs w:val="24"/>
              </w:rPr>
            </w:pPr>
            <w:r>
              <w:rPr>
                <w:rFonts w:ascii="Calibri" w:eastAsia="Calibri" w:hAnsi="Calibri" w:cs="Calibri"/>
                <w:bCs/>
                <w:iCs/>
                <w:color w:val="FF0000"/>
                <w:sz w:val="24"/>
                <w:szCs w:val="24"/>
              </w:rPr>
              <w:t>Credit change from 2 credits to 3 credits</w:t>
            </w:r>
          </w:p>
          <w:p w14:paraId="594059B7" w14:textId="0038DD04" w:rsidR="00213375" w:rsidRPr="00A40590" w:rsidRDefault="005B0E82" w:rsidP="00A40590">
            <w:pPr>
              <w:pStyle w:val="ListParagraph"/>
              <w:numPr>
                <w:ilvl w:val="0"/>
                <w:numId w:val="27"/>
              </w:numPr>
              <w:spacing w:after="60"/>
              <w:rPr>
                <w:rFonts w:ascii="Calibri" w:eastAsia="Calibri" w:hAnsi="Calibri" w:cs="Calibri"/>
                <w:bCs/>
                <w:iCs/>
                <w:color w:val="FF0000"/>
                <w:sz w:val="24"/>
                <w:szCs w:val="24"/>
              </w:rPr>
            </w:pPr>
            <w:r w:rsidRPr="00A40590">
              <w:rPr>
                <w:rFonts w:ascii="Calibri" w:eastAsia="Calibri" w:hAnsi="Calibri" w:cs="Calibri"/>
                <w:bCs/>
                <w:iCs/>
                <w:color w:val="FF0000"/>
                <w:sz w:val="24"/>
                <w:szCs w:val="24"/>
              </w:rPr>
              <w:t>Course description change</w:t>
            </w:r>
          </w:p>
          <w:p w14:paraId="54959A2A" w14:textId="069181BC" w:rsidR="005B0E82" w:rsidRDefault="005B0E82" w:rsidP="005B0E82">
            <w:pPr>
              <w:pStyle w:val="ListParagraph"/>
              <w:numPr>
                <w:ilvl w:val="0"/>
                <w:numId w:val="27"/>
              </w:numPr>
              <w:spacing w:after="60"/>
              <w:rPr>
                <w:rFonts w:ascii="Calibri" w:eastAsia="Calibri" w:hAnsi="Calibri" w:cs="Calibri"/>
                <w:bCs/>
                <w:iCs/>
                <w:color w:val="FF0000"/>
                <w:sz w:val="24"/>
                <w:szCs w:val="24"/>
              </w:rPr>
            </w:pPr>
            <w:r>
              <w:rPr>
                <w:rFonts w:ascii="Calibri" w:eastAsia="Calibri" w:hAnsi="Calibri" w:cs="Calibri"/>
                <w:bCs/>
                <w:iCs/>
                <w:color w:val="FF0000"/>
                <w:sz w:val="24"/>
                <w:szCs w:val="24"/>
              </w:rPr>
              <w:t xml:space="preserve">Topic outline change </w:t>
            </w:r>
          </w:p>
          <w:p w14:paraId="48663447" w14:textId="20839F99" w:rsidR="005B0E82" w:rsidRDefault="005B0E82" w:rsidP="00213375">
            <w:pPr>
              <w:pStyle w:val="ListParagraph"/>
              <w:numPr>
                <w:ilvl w:val="0"/>
                <w:numId w:val="27"/>
              </w:numPr>
              <w:spacing w:after="60"/>
              <w:rPr>
                <w:rFonts w:ascii="Calibri" w:eastAsia="Calibri" w:hAnsi="Calibri" w:cs="Calibri"/>
                <w:bCs/>
                <w:iCs/>
                <w:color w:val="FF0000"/>
                <w:sz w:val="24"/>
                <w:szCs w:val="24"/>
              </w:rPr>
            </w:pPr>
            <w:r>
              <w:rPr>
                <w:rFonts w:ascii="Calibri" w:eastAsia="Calibri" w:hAnsi="Calibri" w:cs="Calibri"/>
                <w:bCs/>
                <w:iCs/>
                <w:color w:val="FF0000"/>
                <w:sz w:val="24"/>
                <w:szCs w:val="24"/>
              </w:rPr>
              <w:t>Minimum grade change from D to C</w:t>
            </w:r>
          </w:p>
          <w:p w14:paraId="748E6C73" w14:textId="3ED77FB1" w:rsidR="00A40590" w:rsidRPr="00213375" w:rsidRDefault="00A40590" w:rsidP="00213375">
            <w:pPr>
              <w:pStyle w:val="ListParagraph"/>
              <w:numPr>
                <w:ilvl w:val="0"/>
                <w:numId w:val="27"/>
              </w:numPr>
              <w:spacing w:after="60"/>
              <w:rPr>
                <w:rFonts w:ascii="Calibri" w:eastAsia="Calibri" w:hAnsi="Calibri" w:cs="Calibri"/>
                <w:bCs/>
                <w:iCs/>
                <w:color w:val="FF0000"/>
                <w:sz w:val="24"/>
                <w:szCs w:val="24"/>
              </w:rPr>
            </w:pPr>
            <w:r>
              <w:rPr>
                <w:rFonts w:ascii="Calibri" w:eastAsia="Calibri" w:hAnsi="Calibri" w:cs="Calibri"/>
                <w:bCs/>
                <w:iCs/>
                <w:color w:val="FF0000"/>
                <w:sz w:val="24"/>
                <w:szCs w:val="24"/>
              </w:rPr>
              <w:t xml:space="preserve">Course Objective changes </w:t>
            </w:r>
          </w:p>
          <w:p w14:paraId="08F09E50" w14:textId="02BB7C33" w:rsidR="00DB19B5" w:rsidRPr="00EA1F79" w:rsidRDefault="00DB19B5" w:rsidP="005B0E82">
            <w:pPr>
              <w:spacing w:after="60"/>
              <w:rPr>
                <w:rFonts w:ascii="Calibri" w:eastAsia="Calibri" w:hAnsi="Calibri" w:cs="Calibri"/>
                <w:b/>
                <w:bCs/>
                <w:i/>
                <w:iCs/>
                <w:color w:val="FF0000"/>
                <w:sz w:val="24"/>
                <w:szCs w:val="24"/>
              </w:rPr>
            </w:pP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65BE6FE3" w14:textId="009BC0C3" w:rsidR="00CA67DE" w:rsidRPr="00EA1F79" w:rsidRDefault="005B0E82" w:rsidP="00AC5B10">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The changes to this course are being requested to update the course </w:t>
            </w:r>
            <w:r w:rsidR="00B4287C">
              <w:rPr>
                <w:rFonts w:ascii="Calibri" w:eastAsia="Calibri" w:hAnsi="Calibri" w:cs="Calibri"/>
                <w:color w:val="FF0000"/>
                <w:sz w:val="24"/>
                <w:szCs w:val="24"/>
              </w:rPr>
              <w:t xml:space="preserve">name, </w:t>
            </w:r>
            <w:r>
              <w:rPr>
                <w:rFonts w:ascii="Calibri" w:eastAsia="Calibri" w:hAnsi="Calibri" w:cs="Calibri"/>
                <w:color w:val="FF0000"/>
                <w:sz w:val="24"/>
                <w:szCs w:val="24"/>
              </w:rPr>
              <w:t>content description</w:t>
            </w:r>
            <w:r w:rsidR="00B4287C">
              <w:rPr>
                <w:rFonts w:ascii="Calibri" w:eastAsia="Calibri" w:hAnsi="Calibri" w:cs="Calibri"/>
                <w:color w:val="FF0000"/>
                <w:sz w:val="24"/>
                <w:szCs w:val="24"/>
              </w:rPr>
              <w:t xml:space="preserve"> and outline </w:t>
            </w:r>
            <w:r>
              <w:rPr>
                <w:rFonts w:ascii="Calibri" w:eastAsia="Calibri" w:hAnsi="Calibri" w:cs="Calibri"/>
                <w:color w:val="FF0000"/>
                <w:sz w:val="24"/>
                <w:szCs w:val="24"/>
              </w:rPr>
              <w:t xml:space="preserve">to better reflect current </w:t>
            </w:r>
            <w:r w:rsidR="00B4287C">
              <w:rPr>
                <w:rFonts w:ascii="Calibri" w:eastAsia="Calibri" w:hAnsi="Calibri" w:cs="Calibri"/>
                <w:color w:val="FF0000"/>
                <w:sz w:val="24"/>
                <w:szCs w:val="24"/>
              </w:rPr>
              <w:t xml:space="preserve">practice and learning objectives. </w:t>
            </w:r>
            <w:r w:rsidR="00213375">
              <w:rPr>
                <w:rFonts w:ascii="Calibri" w:eastAsia="Calibri" w:hAnsi="Calibri" w:cs="Calibri"/>
                <w:color w:val="FF0000"/>
                <w:sz w:val="24"/>
                <w:szCs w:val="24"/>
              </w:rPr>
              <w:t xml:space="preserve">The </w:t>
            </w:r>
            <w:r w:rsidR="00A40590">
              <w:rPr>
                <w:rFonts w:ascii="Calibri" w:eastAsia="Calibri" w:hAnsi="Calibri" w:cs="Calibri"/>
                <w:color w:val="FF0000"/>
                <w:sz w:val="24"/>
                <w:szCs w:val="24"/>
              </w:rPr>
              <w:t xml:space="preserve">professional practice experience is now the only </w:t>
            </w:r>
            <w:proofErr w:type="gramStart"/>
            <w:r w:rsidR="00A40590">
              <w:rPr>
                <w:rFonts w:ascii="Calibri" w:eastAsia="Calibri" w:hAnsi="Calibri" w:cs="Calibri"/>
                <w:color w:val="FF0000"/>
                <w:sz w:val="24"/>
                <w:szCs w:val="24"/>
              </w:rPr>
              <w:t>off site</w:t>
            </w:r>
            <w:proofErr w:type="gramEnd"/>
            <w:r w:rsidR="00A40590">
              <w:rPr>
                <w:rFonts w:ascii="Calibri" w:eastAsia="Calibri" w:hAnsi="Calibri" w:cs="Calibri"/>
                <w:color w:val="FF0000"/>
                <w:sz w:val="24"/>
                <w:szCs w:val="24"/>
              </w:rPr>
              <w:t xml:space="preserve"> internship in the AS in HIT degree program. Additional content has been added to address </w:t>
            </w:r>
            <w:proofErr w:type="gramStart"/>
            <w:r w:rsidR="00A40590">
              <w:rPr>
                <w:rFonts w:ascii="Calibri" w:eastAsia="Calibri" w:hAnsi="Calibri" w:cs="Calibri"/>
                <w:color w:val="FF0000"/>
                <w:sz w:val="24"/>
                <w:szCs w:val="24"/>
              </w:rPr>
              <w:t>facility based</w:t>
            </w:r>
            <w:proofErr w:type="gramEnd"/>
            <w:r w:rsidR="00A40590">
              <w:rPr>
                <w:rFonts w:ascii="Calibri" w:eastAsia="Calibri" w:hAnsi="Calibri" w:cs="Calibri"/>
                <w:color w:val="FF0000"/>
                <w:sz w:val="24"/>
                <w:szCs w:val="24"/>
              </w:rPr>
              <w:t xml:space="preserve"> projects, job search activities, resume development and certification exam preparation. </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1B91495C" w14:textId="0621900B"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r w:rsidR="000A5D95">
              <w:rPr>
                <w:rFonts w:ascii="Calibri" w:eastAsia="Calibri" w:hAnsi="Calibri" w:cs="Calibri"/>
                <w:color w:val="FF0000"/>
                <w:sz w:val="24"/>
                <w:szCs w:val="24"/>
              </w:rPr>
              <w:t xml:space="preserve"> </w:t>
            </w:r>
            <w:r w:rsidR="00A40590">
              <w:rPr>
                <w:rFonts w:ascii="Calibri" w:eastAsia="Calibri" w:hAnsi="Calibri" w:cs="Calibri"/>
                <w:color w:val="FF0000"/>
                <w:sz w:val="24"/>
                <w:szCs w:val="24"/>
              </w:rPr>
              <w:t xml:space="preserve">Professional Practice Experience III </w:t>
            </w:r>
            <w:r w:rsidR="00032229">
              <w:rPr>
                <w:rFonts w:ascii="Calibri" w:eastAsia="Calibri" w:hAnsi="Calibri" w:cs="Calibri"/>
                <w:color w:val="FF0000"/>
                <w:sz w:val="24"/>
                <w:szCs w:val="24"/>
              </w:rPr>
              <w:t xml:space="preserve"> </w:t>
            </w:r>
          </w:p>
          <w:p w14:paraId="2FB82005" w14:textId="58F81203"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r w:rsidR="000A5D95">
              <w:rPr>
                <w:rFonts w:ascii="Calibri" w:eastAsia="Calibri" w:hAnsi="Calibri" w:cs="Calibri"/>
                <w:color w:val="FF0000"/>
                <w:sz w:val="24"/>
                <w:szCs w:val="24"/>
              </w:rPr>
              <w:t xml:space="preserve">  </w:t>
            </w:r>
            <w:r w:rsidR="00A40590">
              <w:rPr>
                <w:rFonts w:ascii="Calibri" w:eastAsia="Calibri" w:hAnsi="Calibri" w:cs="Calibri"/>
                <w:color w:val="FF0000"/>
                <w:sz w:val="24"/>
                <w:szCs w:val="24"/>
              </w:rPr>
              <w:t xml:space="preserve">Professional Practice Experience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comboBox>
                <w:listItem w:value="Choose an item."/>
                <w:listItem w:displayText="No" w:value="No"/>
                <w:listItem w:displayText="Yes" w:value="Yes"/>
              </w:comboBox>
            </w:sdtPr>
            <w:sdtEndPr/>
            <w:sdtContent>
              <w:p w14:paraId="3014A7AD" w14:textId="39042AA7" w:rsidR="009429BE" w:rsidRDefault="000A5D95"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0CEBF75C" w14:textId="77777777" w:rsidR="00032229" w:rsidRDefault="006B4C04" w:rsidP="00032229">
            <w:pPr>
              <w:pStyle w:val="Default"/>
              <w:ind w:left="720"/>
              <w:rPr>
                <w:rFonts w:eastAsia="Calibri"/>
                <w:color w:val="FF0000"/>
              </w:rPr>
            </w:pPr>
            <w:r w:rsidRPr="00EA1F79">
              <w:rPr>
                <w:rFonts w:eastAsia="Calibri"/>
                <w:color w:val="FF0000"/>
              </w:rPr>
              <w:t>From:</w:t>
            </w:r>
            <w:r w:rsidR="000A5D95">
              <w:rPr>
                <w:rFonts w:eastAsia="Calibri"/>
                <w:color w:val="FF0000"/>
              </w:rPr>
              <w:t xml:space="preserve"> </w:t>
            </w:r>
          </w:p>
          <w:p w14:paraId="7A75A1EF" w14:textId="77777777" w:rsidR="00A40590" w:rsidRPr="00020CEE" w:rsidRDefault="00A40590" w:rsidP="00A40590">
            <w:pPr>
              <w:pStyle w:val="BodyTextIndent2"/>
              <w:widowControl/>
              <w:tabs>
                <w:tab w:val="left" w:pos="720"/>
                <w:tab w:val="left" w:pos="1170"/>
              </w:tabs>
              <w:spacing w:line="276" w:lineRule="auto"/>
              <w:ind w:left="720"/>
              <w:rPr>
                <w:rFonts w:ascii="Calibri" w:hAnsi="Calibri" w:cs="Arial"/>
                <w:sz w:val="22"/>
                <w:szCs w:val="22"/>
              </w:rPr>
            </w:pPr>
            <w:r w:rsidRPr="00020CEE">
              <w:rPr>
                <w:rFonts w:ascii="Calibri" w:hAnsi="Calibri" w:cs="Arial"/>
                <w:noProof/>
                <w:sz w:val="22"/>
                <w:szCs w:val="22"/>
              </w:rPr>
              <w:t>Directed practice designed to provide the student with an experience in the managerial functions of a health information department. Activities will include review of organizational structure, employee orientation, job descriptions, flow of information, policies and procedures, privacy and security, information systems, data management, quality improvement, and supervision.</w:t>
            </w:r>
          </w:p>
          <w:p w14:paraId="273412A1" w14:textId="3FD7E89D" w:rsidR="006B4C04" w:rsidRPr="00032229" w:rsidRDefault="006B4C04" w:rsidP="00032229">
            <w:pPr>
              <w:pStyle w:val="Default"/>
              <w:ind w:left="720"/>
              <w:rPr>
                <w:sz w:val="22"/>
                <w:szCs w:val="22"/>
              </w:rPr>
            </w:pPr>
          </w:p>
          <w:p w14:paraId="02C679A7" w14:textId="77777777" w:rsidR="00032229" w:rsidRDefault="006B4C04" w:rsidP="00032229">
            <w:pPr>
              <w:pStyle w:val="Default"/>
              <w:ind w:left="720"/>
              <w:rPr>
                <w:rFonts w:cstheme="minorHAnsi"/>
                <w:color w:val="1F1E1E"/>
                <w:shd w:val="clear" w:color="auto" w:fill="FFFFFF"/>
              </w:rPr>
            </w:pPr>
            <w:r>
              <w:rPr>
                <w:rFonts w:eastAsia="Calibri"/>
                <w:color w:val="FF0000"/>
              </w:rPr>
              <w:t>To</w:t>
            </w:r>
            <w:r w:rsidRPr="000A5D95">
              <w:rPr>
                <w:rFonts w:eastAsia="Calibri" w:cstheme="minorHAnsi"/>
                <w:color w:val="FF0000"/>
              </w:rPr>
              <w:t>:</w:t>
            </w:r>
            <w:r w:rsidR="000A5D95" w:rsidRPr="000A5D95">
              <w:rPr>
                <w:rFonts w:cstheme="minorHAnsi"/>
                <w:color w:val="1F1E1E"/>
                <w:shd w:val="clear" w:color="auto" w:fill="FFFFFF"/>
              </w:rPr>
              <w:t xml:space="preserve"> </w:t>
            </w:r>
          </w:p>
          <w:p w14:paraId="580B1416" w14:textId="77777777" w:rsidR="00A40590" w:rsidRPr="00020CEE" w:rsidRDefault="00A40590" w:rsidP="00A40590">
            <w:pPr>
              <w:pStyle w:val="BodyTextIndent2"/>
              <w:widowControl/>
              <w:tabs>
                <w:tab w:val="left" w:pos="720"/>
                <w:tab w:val="left" w:pos="1170"/>
              </w:tabs>
              <w:spacing w:line="276" w:lineRule="auto"/>
              <w:ind w:left="720"/>
              <w:rPr>
                <w:rFonts w:ascii="Calibri" w:hAnsi="Calibri" w:cs="Arial"/>
                <w:sz w:val="22"/>
                <w:szCs w:val="22"/>
              </w:rPr>
            </w:pPr>
            <w:r w:rsidRPr="00020CEE">
              <w:rPr>
                <w:rFonts w:ascii="Calibri" w:hAnsi="Calibri" w:cs="Arial"/>
                <w:noProof/>
                <w:sz w:val="22"/>
                <w:szCs w:val="22"/>
              </w:rPr>
              <w:t>Directed practice designed to provide the student with an experience in the managerial functions of a health information department</w:t>
            </w:r>
            <w:r>
              <w:rPr>
                <w:rFonts w:ascii="Calibri" w:hAnsi="Calibri" w:cs="Arial"/>
                <w:noProof/>
                <w:sz w:val="22"/>
                <w:szCs w:val="22"/>
              </w:rPr>
              <w:t xml:space="preserve"> or related agency</w:t>
            </w:r>
            <w:r w:rsidRPr="00020CEE">
              <w:rPr>
                <w:rFonts w:ascii="Calibri" w:hAnsi="Calibri" w:cs="Arial"/>
                <w:noProof/>
                <w:sz w:val="22"/>
                <w:szCs w:val="22"/>
              </w:rPr>
              <w:t xml:space="preserve">. Activities will include review </w:t>
            </w:r>
            <w:r w:rsidRPr="00020CEE">
              <w:rPr>
                <w:rFonts w:ascii="Calibri" w:hAnsi="Calibri" w:cs="Arial"/>
                <w:noProof/>
                <w:sz w:val="22"/>
                <w:szCs w:val="22"/>
              </w:rPr>
              <w:lastRenderedPageBreak/>
              <w:t>of organizational structure, employee orientation, job descriptions, flow of information, policies and procedures, privacy and security, information systems, data management, quality improvement, and supervision.</w:t>
            </w:r>
            <w:r>
              <w:rPr>
                <w:rFonts w:ascii="Calibri" w:hAnsi="Calibri" w:cs="Arial"/>
                <w:noProof/>
                <w:sz w:val="22"/>
                <w:szCs w:val="22"/>
              </w:rPr>
              <w:t xml:space="preserve"> Students will also complete a review and prepration for the RHIT certification exam and prepare for the job search. </w:t>
            </w:r>
          </w:p>
          <w:p w14:paraId="662CDEE8" w14:textId="45E7E764" w:rsidR="006B4C04" w:rsidRPr="00EA1F79" w:rsidRDefault="006B4C04" w:rsidP="00A40590">
            <w:pPr>
              <w:pStyle w:val="Default"/>
              <w:ind w:left="720"/>
              <w:rPr>
                <w:rFonts w:eastAsia="Calibri"/>
                <w:color w:val="FF0000"/>
              </w:rPr>
            </w:pP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lastRenderedPageBreak/>
              <w:t>Change Topic Outline</w:t>
            </w:r>
          </w:p>
        </w:tc>
      </w:tr>
      <w:tr w:rsidR="006B4C04" w:rsidRPr="00EA1F79" w14:paraId="41C41603" w14:textId="77777777" w:rsidTr="00504F80">
        <w:trPr>
          <w:trHeight w:val="836"/>
        </w:trPr>
        <w:tc>
          <w:tcPr>
            <w:tcW w:w="9350" w:type="dxa"/>
            <w:gridSpan w:val="5"/>
          </w:tcPr>
          <w:p w14:paraId="75EFF994" w14:textId="3C0E6543" w:rsidR="000A5D95" w:rsidRDefault="006B4C04" w:rsidP="000A5D95">
            <w:pPr>
              <w:outlineLvl w:val="0"/>
              <w:rPr>
                <w:rFonts w:ascii="Calibri" w:hAnsi="Calibri" w:cs="Arial"/>
              </w:rPr>
            </w:pPr>
            <w:r>
              <w:rPr>
                <w:rFonts w:ascii="Calibri" w:eastAsia="Calibri" w:hAnsi="Calibri" w:cs="Calibri"/>
                <w:color w:val="FF0000"/>
                <w:sz w:val="24"/>
                <w:szCs w:val="24"/>
              </w:rPr>
              <w:t>From:</w:t>
            </w:r>
            <w:r w:rsidR="000A5D95">
              <w:rPr>
                <w:rFonts w:ascii="Calibri" w:eastAsia="Calibri" w:hAnsi="Calibri" w:cs="Calibri"/>
                <w:color w:val="FF0000"/>
                <w:sz w:val="24"/>
                <w:szCs w:val="24"/>
              </w:rPr>
              <w:t xml:space="preserve"> </w:t>
            </w:r>
            <w:r w:rsidR="000A5D95" w:rsidRPr="00BB2CE5">
              <w:rPr>
                <w:rFonts w:ascii="Calibri" w:hAnsi="Calibri" w:cs="Arial"/>
              </w:rPr>
              <w:t xml:space="preserve"> </w:t>
            </w:r>
          </w:p>
          <w:p w14:paraId="576A2DAA" w14:textId="77777777" w:rsidR="00A40590" w:rsidRPr="00020CEE" w:rsidRDefault="00A40590" w:rsidP="00A40590">
            <w:pPr>
              <w:numPr>
                <w:ilvl w:val="0"/>
                <w:numId w:val="24"/>
              </w:numPr>
              <w:outlineLvl w:val="0"/>
              <w:rPr>
                <w:rFonts w:ascii="Calibri" w:hAnsi="Calibri" w:cs="Arial"/>
              </w:rPr>
            </w:pPr>
            <w:r w:rsidRPr="00020CEE">
              <w:rPr>
                <w:rFonts w:ascii="Calibri" w:hAnsi="Calibri" w:cs="Arial"/>
              </w:rPr>
              <w:t>Organization and Supervision</w:t>
            </w:r>
            <w:r w:rsidRPr="00020CEE">
              <w:rPr>
                <w:rFonts w:ascii="Calibri" w:hAnsi="Calibri" w:cs="Arial"/>
              </w:rPr>
              <w:tab/>
            </w:r>
          </w:p>
          <w:p w14:paraId="1F66BA50" w14:textId="77777777" w:rsidR="00A40590" w:rsidRPr="00020CEE" w:rsidRDefault="00A40590" w:rsidP="00A40590">
            <w:pPr>
              <w:numPr>
                <w:ilvl w:val="1"/>
                <w:numId w:val="29"/>
              </w:numPr>
              <w:outlineLvl w:val="0"/>
              <w:rPr>
                <w:rFonts w:ascii="Calibri" w:hAnsi="Calibri" w:cs="Arial"/>
              </w:rPr>
            </w:pPr>
            <w:r w:rsidRPr="00020CEE">
              <w:rPr>
                <w:rFonts w:ascii="Calibri" w:hAnsi="Calibri" w:cs="Arial"/>
              </w:rPr>
              <w:t>Facility Orientation</w:t>
            </w:r>
          </w:p>
          <w:p w14:paraId="43064396" w14:textId="77777777" w:rsidR="00A40590" w:rsidRPr="00020CEE" w:rsidRDefault="00A40590" w:rsidP="00A40590">
            <w:pPr>
              <w:numPr>
                <w:ilvl w:val="1"/>
                <w:numId w:val="29"/>
              </w:numPr>
              <w:outlineLvl w:val="0"/>
              <w:rPr>
                <w:rFonts w:ascii="Calibri" w:hAnsi="Calibri" w:cs="Arial"/>
              </w:rPr>
            </w:pPr>
            <w:r w:rsidRPr="00020CEE">
              <w:rPr>
                <w:rFonts w:ascii="Calibri" w:hAnsi="Calibri" w:cs="Arial"/>
              </w:rPr>
              <w:t xml:space="preserve">Department Orientation </w:t>
            </w:r>
          </w:p>
          <w:p w14:paraId="625BB7FE" w14:textId="77777777" w:rsidR="00A40590" w:rsidRPr="00020CEE" w:rsidRDefault="00A40590" w:rsidP="00A40590">
            <w:pPr>
              <w:numPr>
                <w:ilvl w:val="1"/>
                <w:numId w:val="29"/>
              </w:numPr>
              <w:outlineLvl w:val="0"/>
              <w:rPr>
                <w:rFonts w:ascii="Calibri" w:hAnsi="Calibri" w:cs="Arial"/>
              </w:rPr>
            </w:pPr>
            <w:r w:rsidRPr="00020CEE">
              <w:rPr>
                <w:rFonts w:ascii="Calibri" w:hAnsi="Calibri" w:cs="Arial"/>
              </w:rPr>
              <w:t xml:space="preserve">Policies and Procedures </w:t>
            </w:r>
          </w:p>
          <w:p w14:paraId="73AE77B1" w14:textId="77777777" w:rsidR="00A40590" w:rsidRPr="00020CEE" w:rsidRDefault="00A40590" w:rsidP="00A40590">
            <w:pPr>
              <w:numPr>
                <w:ilvl w:val="1"/>
                <w:numId w:val="29"/>
              </w:numPr>
              <w:outlineLvl w:val="0"/>
              <w:rPr>
                <w:rFonts w:ascii="Calibri" w:hAnsi="Calibri" w:cs="Arial"/>
              </w:rPr>
            </w:pPr>
            <w:r w:rsidRPr="00020CEE">
              <w:rPr>
                <w:rFonts w:ascii="Calibri" w:hAnsi="Calibri" w:cs="Arial"/>
              </w:rPr>
              <w:t xml:space="preserve">Staff Development </w:t>
            </w:r>
          </w:p>
          <w:p w14:paraId="0732BB23" w14:textId="77777777" w:rsidR="00A40590" w:rsidRPr="00020CEE" w:rsidRDefault="00A40590" w:rsidP="00A40590">
            <w:pPr>
              <w:numPr>
                <w:ilvl w:val="0"/>
                <w:numId w:val="24"/>
              </w:numPr>
              <w:outlineLvl w:val="0"/>
              <w:rPr>
                <w:rFonts w:ascii="Calibri" w:hAnsi="Calibri" w:cs="Arial"/>
              </w:rPr>
            </w:pPr>
            <w:r w:rsidRPr="00020CEE">
              <w:rPr>
                <w:rFonts w:ascii="Calibri" w:hAnsi="Calibri" w:cs="Arial"/>
              </w:rPr>
              <w:t xml:space="preserve">Privacy and Security </w:t>
            </w:r>
          </w:p>
          <w:p w14:paraId="4041EEAE" w14:textId="77777777" w:rsidR="00A40590" w:rsidRPr="00020CEE" w:rsidRDefault="00A40590" w:rsidP="00A40590">
            <w:pPr>
              <w:numPr>
                <w:ilvl w:val="0"/>
                <w:numId w:val="24"/>
              </w:numPr>
              <w:outlineLvl w:val="0"/>
              <w:rPr>
                <w:rFonts w:ascii="Calibri" w:hAnsi="Calibri" w:cs="Arial"/>
              </w:rPr>
            </w:pPr>
            <w:r w:rsidRPr="00020CEE">
              <w:rPr>
                <w:rFonts w:ascii="Calibri" w:hAnsi="Calibri" w:cs="Arial"/>
              </w:rPr>
              <w:t>Information Systems/IT</w:t>
            </w:r>
          </w:p>
          <w:p w14:paraId="3C6E4F32" w14:textId="77777777" w:rsidR="00A40590" w:rsidRPr="00020CEE" w:rsidRDefault="00A40590" w:rsidP="00A40590">
            <w:pPr>
              <w:numPr>
                <w:ilvl w:val="0"/>
                <w:numId w:val="24"/>
              </w:numPr>
              <w:outlineLvl w:val="0"/>
              <w:rPr>
                <w:rFonts w:ascii="Calibri" w:hAnsi="Calibri" w:cs="Arial"/>
              </w:rPr>
            </w:pPr>
            <w:r w:rsidRPr="00020CEE">
              <w:rPr>
                <w:rFonts w:ascii="Calibri" w:hAnsi="Calibri" w:cs="Arial"/>
              </w:rPr>
              <w:t xml:space="preserve">Data Management </w:t>
            </w:r>
          </w:p>
          <w:p w14:paraId="6EE0FDAA" w14:textId="77777777" w:rsidR="00A40590" w:rsidRPr="00020CEE" w:rsidRDefault="00A40590" w:rsidP="00A40590">
            <w:pPr>
              <w:numPr>
                <w:ilvl w:val="0"/>
                <w:numId w:val="24"/>
              </w:numPr>
              <w:outlineLvl w:val="0"/>
              <w:rPr>
                <w:rFonts w:ascii="Calibri" w:hAnsi="Calibri" w:cs="Arial"/>
              </w:rPr>
            </w:pPr>
            <w:r w:rsidRPr="00020CEE">
              <w:rPr>
                <w:rFonts w:ascii="Calibri" w:hAnsi="Calibri" w:cs="Arial"/>
              </w:rPr>
              <w:t xml:space="preserve">Continuous Quality Management </w:t>
            </w:r>
          </w:p>
          <w:p w14:paraId="48704E0E" w14:textId="77777777" w:rsidR="00A40590" w:rsidRPr="0034116A" w:rsidRDefault="00A40590" w:rsidP="00A40590">
            <w:pPr>
              <w:numPr>
                <w:ilvl w:val="0"/>
                <w:numId w:val="24"/>
              </w:numPr>
              <w:outlineLvl w:val="0"/>
              <w:rPr>
                <w:rFonts w:ascii="Calibri" w:hAnsi="Calibri" w:cs="Arial"/>
              </w:rPr>
            </w:pPr>
            <w:r w:rsidRPr="00020CEE">
              <w:rPr>
                <w:rFonts w:ascii="Calibri" w:hAnsi="Calibri" w:cs="Arial"/>
              </w:rPr>
              <w:t>Data Quality Management</w:t>
            </w:r>
            <w:r w:rsidRPr="0034116A">
              <w:rPr>
                <w:rFonts w:ascii="Calibri" w:hAnsi="Calibri" w:cs="Arial"/>
              </w:rPr>
              <w:t xml:space="preserve"> </w:t>
            </w:r>
          </w:p>
          <w:p w14:paraId="0F4F89F1" w14:textId="77777777" w:rsidR="00A40590" w:rsidRDefault="00A40590" w:rsidP="000A5D95">
            <w:pPr>
              <w:outlineLvl w:val="0"/>
              <w:rPr>
                <w:rFonts w:ascii="Calibri" w:hAnsi="Calibri" w:cs="Arial"/>
              </w:rPr>
            </w:pPr>
          </w:p>
          <w:p w14:paraId="64C7DCCF" w14:textId="77777777" w:rsidR="006B4C04" w:rsidRDefault="006B4C04" w:rsidP="00DB19B5">
            <w:pPr>
              <w:spacing w:after="120"/>
              <w:rPr>
                <w:rFonts w:ascii="Calibri" w:eastAsia="Calibri" w:hAnsi="Calibri" w:cs="Calibri"/>
                <w:sz w:val="24"/>
                <w:szCs w:val="24"/>
              </w:rPr>
            </w:pPr>
            <w:r>
              <w:rPr>
                <w:rFonts w:ascii="Calibri" w:eastAsia="Calibri" w:hAnsi="Calibri" w:cs="Calibri"/>
                <w:color w:val="FF0000"/>
                <w:sz w:val="24"/>
                <w:szCs w:val="24"/>
              </w:rPr>
              <w:t>To:</w:t>
            </w:r>
            <w:r w:rsidR="000A5D95">
              <w:rPr>
                <w:rFonts w:ascii="Calibri" w:eastAsia="Calibri" w:hAnsi="Calibri" w:cs="Calibri"/>
                <w:color w:val="FF0000"/>
                <w:sz w:val="24"/>
                <w:szCs w:val="24"/>
              </w:rPr>
              <w:t xml:space="preserve"> </w:t>
            </w:r>
          </w:p>
          <w:p w14:paraId="2DD44B8A" w14:textId="77777777" w:rsidR="00A40590" w:rsidRPr="00020CEE" w:rsidRDefault="00A40590" w:rsidP="00A40590">
            <w:pPr>
              <w:numPr>
                <w:ilvl w:val="0"/>
                <w:numId w:val="24"/>
              </w:numPr>
              <w:outlineLvl w:val="0"/>
              <w:rPr>
                <w:rFonts w:ascii="Calibri" w:hAnsi="Calibri" w:cs="Arial"/>
              </w:rPr>
            </w:pPr>
            <w:r w:rsidRPr="00020CEE">
              <w:rPr>
                <w:rFonts w:ascii="Calibri" w:hAnsi="Calibri" w:cs="Arial"/>
              </w:rPr>
              <w:t>Organization and Supervision</w:t>
            </w:r>
            <w:r w:rsidRPr="00020CEE">
              <w:rPr>
                <w:rFonts w:ascii="Calibri" w:hAnsi="Calibri" w:cs="Arial"/>
              </w:rPr>
              <w:tab/>
            </w:r>
          </w:p>
          <w:p w14:paraId="4462C925" w14:textId="77777777" w:rsidR="00A40590" w:rsidRPr="00020CEE" w:rsidRDefault="00A40590" w:rsidP="00A40590">
            <w:pPr>
              <w:numPr>
                <w:ilvl w:val="1"/>
                <w:numId w:val="29"/>
              </w:numPr>
              <w:outlineLvl w:val="0"/>
              <w:rPr>
                <w:rFonts w:ascii="Calibri" w:hAnsi="Calibri" w:cs="Arial"/>
              </w:rPr>
            </w:pPr>
            <w:r w:rsidRPr="00020CEE">
              <w:rPr>
                <w:rFonts w:ascii="Calibri" w:hAnsi="Calibri" w:cs="Arial"/>
              </w:rPr>
              <w:t>Facility Orientation</w:t>
            </w:r>
          </w:p>
          <w:p w14:paraId="1CCB6C62" w14:textId="77777777" w:rsidR="00A40590" w:rsidRPr="00020CEE" w:rsidRDefault="00A40590" w:rsidP="00A40590">
            <w:pPr>
              <w:numPr>
                <w:ilvl w:val="1"/>
                <w:numId w:val="29"/>
              </w:numPr>
              <w:outlineLvl w:val="0"/>
              <w:rPr>
                <w:rFonts w:ascii="Calibri" w:hAnsi="Calibri" w:cs="Arial"/>
              </w:rPr>
            </w:pPr>
            <w:r w:rsidRPr="00020CEE">
              <w:rPr>
                <w:rFonts w:ascii="Calibri" w:hAnsi="Calibri" w:cs="Arial"/>
              </w:rPr>
              <w:t xml:space="preserve">Department Orientation </w:t>
            </w:r>
          </w:p>
          <w:p w14:paraId="43099A35" w14:textId="77777777" w:rsidR="00A40590" w:rsidRPr="00020CEE" w:rsidRDefault="00A40590" w:rsidP="00A40590">
            <w:pPr>
              <w:numPr>
                <w:ilvl w:val="1"/>
                <w:numId w:val="29"/>
              </w:numPr>
              <w:outlineLvl w:val="0"/>
              <w:rPr>
                <w:rFonts w:ascii="Calibri" w:hAnsi="Calibri" w:cs="Arial"/>
              </w:rPr>
            </w:pPr>
            <w:r w:rsidRPr="00020CEE">
              <w:rPr>
                <w:rFonts w:ascii="Calibri" w:hAnsi="Calibri" w:cs="Arial"/>
              </w:rPr>
              <w:t xml:space="preserve">Policies and Procedures </w:t>
            </w:r>
          </w:p>
          <w:p w14:paraId="626DBC58" w14:textId="77777777" w:rsidR="00A40590" w:rsidRPr="00020CEE" w:rsidRDefault="00A40590" w:rsidP="00A40590">
            <w:pPr>
              <w:numPr>
                <w:ilvl w:val="1"/>
                <w:numId w:val="29"/>
              </w:numPr>
              <w:outlineLvl w:val="0"/>
              <w:rPr>
                <w:rFonts w:ascii="Calibri" w:hAnsi="Calibri" w:cs="Arial"/>
              </w:rPr>
            </w:pPr>
            <w:r w:rsidRPr="00020CEE">
              <w:rPr>
                <w:rFonts w:ascii="Calibri" w:hAnsi="Calibri" w:cs="Arial"/>
              </w:rPr>
              <w:t xml:space="preserve">Staff Development </w:t>
            </w:r>
          </w:p>
          <w:p w14:paraId="26DF54B0" w14:textId="77777777" w:rsidR="00A40590" w:rsidRPr="00020CEE" w:rsidRDefault="00A40590" w:rsidP="00A40590">
            <w:pPr>
              <w:numPr>
                <w:ilvl w:val="0"/>
                <w:numId w:val="24"/>
              </w:numPr>
              <w:outlineLvl w:val="0"/>
              <w:rPr>
                <w:rFonts w:ascii="Calibri" w:hAnsi="Calibri" w:cs="Arial"/>
              </w:rPr>
            </w:pPr>
            <w:r w:rsidRPr="00020CEE">
              <w:rPr>
                <w:rFonts w:ascii="Calibri" w:hAnsi="Calibri" w:cs="Arial"/>
              </w:rPr>
              <w:t xml:space="preserve">Privacy and Security </w:t>
            </w:r>
          </w:p>
          <w:p w14:paraId="60C099CF" w14:textId="77777777" w:rsidR="00A40590" w:rsidRPr="00020CEE" w:rsidRDefault="00A40590" w:rsidP="00A40590">
            <w:pPr>
              <w:numPr>
                <w:ilvl w:val="0"/>
                <w:numId w:val="24"/>
              </w:numPr>
              <w:outlineLvl w:val="0"/>
              <w:rPr>
                <w:rFonts w:ascii="Calibri" w:hAnsi="Calibri" w:cs="Arial"/>
              </w:rPr>
            </w:pPr>
            <w:r w:rsidRPr="00020CEE">
              <w:rPr>
                <w:rFonts w:ascii="Calibri" w:hAnsi="Calibri" w:cs="Arial"/>
              </w:rPr>
              <w:t>Information Systems/IT</w:t>
            </w:r>
          </w:p>
          <w:p w14:paraId="57D98B0A" w14:textId="77777777" w:rsidR="00A40590" w:rsidRPr="00020CEE" w:rsidRDefault="00A40590" w:rsidP="00A40590">
            <w:pPr>
              <w:numPr>
                <w:ilvl w:val="0"/>
                <w:numId w:val="24"/>
              </w:numPr>
              <w:outlineLvl w:val="0"/>
              <w:rPr>
                <w:rFonts w:ascii="Calibri" w:hAnsi="Calibri" w:cs="Arial"/>
              </w:rPr>
            </w:pPr>
            <w:r w:rsidRPr="00020CEE">
              <w:rPr>
                <w:rFonts w:ascii="Calibri" w:hAnsi="Calibri" w:cs="Arial"/>
              </w:rPr>
              <w:t xml:space="preserve">Data Management </w:t>
            </w:r>
          </w:p>
          <w:p w14:paraId="4FB7ED9A" w14:textId="77777777" w:rsidR="00A40590" w:rsidRPr="00020CEE" w:rsidRDefault="00A40590" w:rsidP="00A40590">
            <w:pPr>
              <w:numPr>
                <w:ilvl w:val="0"/>
                <w:numId w:val="24"/>
              </w:numPr>
              <w:outlineLvl w:val="0"/>
              <w:rPr>
                <w:rFonts w:ascii="Calibri" w:hAnsi="Calibri" w:cs="Arial"/>
              </w:rPr>
            </w:pPr>
            <w:r w:rsidRPr="00020CEE">
              <w:rPr>
                <w:rFonts w:ascii="Calibri" w:hAnsi="Calibri" w:cs="Arial"/>
              </w:rPr>
              <w:t xml:space="preserve">Continuous Quality Management </w:t>
            </w:r>
          </w:p>
          <w:p w14:paraId="5E230728" w14:textId="77777777" w:rsidR="00A40590" w:rsidRDefault="00A40590" w:rsidP="00A40590">
            <w:pPr>
              <w:numPr>
                <w:ilvl w:val="0"/>
                <w:numId w:val="24"/>
              </w:numPr>
              <w:outlineLvl w:val="0"/>
              <w:rPr>
                <w:rFonts w:ascii="Calibri" w:hAnsi="Calibri" w:cs="Arial"/>
              </w:rPr>
            </w:pPr>
            <w:r w:rsidRPr="00020CEE">
              <w:rPr>
                <w:rFonts w:ascii="Calibri" w:hAnsi="Calibri" w:cs="Arial"/>
              </w:rPr>
              <w:t>Data Quality Management</w:t>
            </w:r>
          </w:p>
          <w:p w14:paraId="00D67E0D" w14:textId="77777777" w:rsidR="00A40590" w:rsidRDefault="00A40590" w:rsidP="00A40590">
            <w:pPr>
              <w:numPr>
                <w:ilvl w:val="0"/>
                <w:numId w:val="24"/>
              </w:numPr>
              <w:outlineLvl w:val="0"/>
              <w:rPr>
                <w:rFonts w:ascii="Calibri" w:hAnsi="Calibri" w:cs="Arial"/>
              </w:rPr>
            </w:pPr>
            <w:r>
              <w:rPr>
                <w:rFonts w:ascii="Calibri" w:hAnsi="Calibri" w:cs="Arial"/>
              </w:rPr>
              <w:t xml:space="preserve">RHIT Exam Review and Preparation </w:t>
            </w:r>
          </w:p>
          <w:p w14:paraId="3FAE5725" w14:textId="77777777" w:rsidR="00A40590" w:rsidRPr="0034116A" w:rsidRDefault="00A40590" w:rsidP="00A40590">
            <w:pPr>
              <w:numPr>
                <w:ilvl w:val="0"/>
                <w:numId w:val="24"/>
              </w:numPr>
              <w:outlineLvl w:val="0"/>
              <w:rPr>
                <w:rFonts w:ascii="Calibri" w:hAnsi="Calibri" w:cs="Arial"/>
              </w:rPr>
            </w:pPr>
            <w:r>
              <w:rPr>
                <w:rFonts w:ascii="Calibri" w:hAnsi="Calibri" w:cs="Arial"/>
              </w:rPr>
              <w:t xml:space="preserve">Job Search Strategies, Cover Letter and Resume Development </w:t>
            </w:r>
            <w:r w:rsidRPr="0034116A">
              <w:rPr>
                <w:rFonts w:ascii="Calibri" w:hAnsi="Calibri" w:cs="Arial"/>
              </w:rPr>
              <w:t xml:space="preserve"> </w:t>
            </w:r>
          </w:p>
          <w:p w14:paraId="05DE71E5" w14:textId="61C3EA52" w:rsidR="005C08FC" w:rsidRPr="006716C9" w:rsidRDefault="005C08FC" w:rsidP="00A40590">
            <w:pPr>
              <w:widowControl w:val="0"/>
              <w:suppressAutoHyphens/>
              <w:ind w:left="1080"/>
              <w:rPr>
                <w:rFonts w:ascii="Calibri" w:eastAsia="Calibri" w:hAnsi="Calibri" w:cs="Calibri"/>
                <w:sz w:val="24"/>
                <w:szCs w:val="24"/>
              </w:rPr>
            </w:pP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061F410D" w14:textId="77777777" w:rsidR="006716C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7DD69E95" w14:textId="77777777" w:rsidR="00DB19B5"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p w14:paraId="56F2FD22" w14:textId="780F4BAA" w:rsidR="006716C9" w:rsidRPr="00EA1F79" w:rsidRDefault="006716C9" w:rsidP="00A40590">
            <w:pPr>
              <w:rPr>
                <w:rFonts w:ascii="Calibri" w:eastAsia="Calibri" w:hAnsi="Calibri" w:cs="Calibri"/>
                <w:color w:val="FF0000"/>
                <w:sz w:val="24"/>
                <w:szCs w:val="24"/>
              </w:rPr>
            </w:pP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1E51F68B" w:rsidR="00DB19B5" w:rsidRPr="00EA1F79" w:rsidRDefault="00DB19B5" w:rsidP="00DB19B5">
            <w:pPr>
              <w:spacing w:after="120"/>
              <w:rPr>
                <w:rFonts w:ascii="Calibri" w:eastAsia="Calibri" w:hAnsi="Calibri" w:cs="Calibri"/>
                <w:color w:val="FF0000"/>
                <w:sz w:val="24"/>
                <w:szCs w:val="24"/>
              </w:rPr>
            </w:pP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AE9FF6B"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7AEFFF53"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lastRenderedPageBreak/>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dropDownList>
                <w:listItem w:value="Choose an item."/>
                <w:listItem w:displayText="Yes" w:value="Yes"/>
                <w:listItem w:displayText="No" w:value="No"/>
                <w:listItem w:displayText="No Change" w:value="No Change"/>
              </w:dropDownList>
            </w:sdtPr>
            <w:sdtEndPr/>
            <w:sdtContent>
              <w:p w14:paraId="3A165317" w14:textId="4B0462C4" w:rsidR="00AA0412" w:rsidRDefault="005C08FC"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3BEA7893" w14:textId="7C1E866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0AB499AD"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r w:rsidR="005C08FC">
              <w:rPr>
                <w:rFonts w:ascii="Calibri" w:eastAsia="Calibri" w:hAnsi="Calibri" w:cs="Calibri"/>
                <w:bCs/>
                <w:color w:val="FF0000"/>
                <w:sz w:val="24"/>
                <w:szCs w:val="24"/>
              </w:rPr>
              <w:t xml:space="preserve">  D</w:t>
            </w:r>
          </w:p>
          <w:p w14:paraId="2372ED72" w14:textId="2543F54C"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r w:rsidR="005C08FC">
              <w:rPr>
                <w:rFonts w:ascii="Calibri" w:eastAsia="Calibri" w:hAnsi="Calibri" w:cs="Calibri"/>
                <w:bCs/>
                <w:color w:val="FF0000"/>
                <w:sz w:val="24"/>
                <w:szCs w:val="24"/>
              </w:rPr>
              <w:t xml:space="preserve">       C</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07C575E2" w14:textId="169F2821"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r w:rsidR="0005186F">
              <w:rPr>
                <w:rFonts w:ascii="Calibri" w:eastAsia="Calibri" w:hAnsi="Calibri" w:cs="Calibri"/>
                <w:sz w:val="24"/>
                <w:szCs w:val="24"/>
              </w:rPr>
              <w:t xml:space="preserve"> 2</w:t>
            </w:r>
          </w:p>
          <w:p w14:paraId="3D480D2F" w14:textId="7801A9D4"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r w:rsidR="0005186F">
              <w:rPr>
                <w:rFonts w:ascii="Calibri" w:eastAsia="Calibri" w:hAnsi="Calibri" w:cs="Calibri"/>
                <w:color w:val="FF0000"/>
                <w:sz w:val="24"/>
                <w:szCs w:val="24"/>
              </w:rPr>
              <w:t xml:space="preserve">       3</w:t>
            </w: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46E872F5" w14:textId="72DD22F2"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r w:rsidR="005C08FC">
              <w:rPr>
                <w:rFonts w:ascii="Calibri" w:eastAsia="Calibri" w:hAnsi="Calibri" w:cs="Calibri"/>
                <w:sz w:val="24"/>
                <w:szCs w:val="24"/>
              </w:rPr>
              <w:t xml:space="preserve">  </w:t>
            </w:r>
            <w:r w:rsidR="0005186F">
              <w:rPr>
                <w:rFonts w:ascii="Calibri" w:eastAsia="Calibri" w:hAnsi="Calibri" w:cs="Calibri"/>
                <w:sz w:val="24"/>
                <w:szCs w:val="24"/>
              </w:rPr>
              <w:t>2</w:t>
            </w:r>
          </w:p>
          <w:p w14:paraId="5E8F06C1" w14:textId="66481EAD"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r w:rsidR="005C08FC">
              <w:rPr>
                <w:rFonts w:ascii="Calibri" w:eastAsia="Calibri" w:hAnsi="Calibri" w:cs="Calibri"/>
                <w:color w:val="FF0000"/>
                <w:sz w:val="24"/>
                <w:szCs w:val="24"/>
              </w:rPr>
              <w:t xml:space="preserve">      </w:t>
            </w:r>
            <w:r w:rsidR="0005186F">
              <w:rPr>
                <w:rFonts w:ascii="Calibri" w:eastAsia="Calibri" w:hAnsi="Calibri" w:cs="Calibri"/>
                <w:color w:val="FF0000"/>
                <w:sz w:val="24"/>
                <w:szCs w:val="24"/>
              </w:rPr>
              <w:t xml:space="preserve">  3</w:t>
            </w: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23308343" w14:textId="77777777" w:rsidR="00E02424" w:rsidRDefault="00E02424" w:rsidP="00032229">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77777777" w:rsidR="00DB19B5" w:rsidRPr="00EA1F79" w:rsidRDefault="00657E77"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showingPlcHd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DB19B5" w:rsidRPr="00EA1F79">
                  <w:rPr>
                    <w:rStyle w:val="PlaceholderText"/>
                    <w:rFonts w:ascii="Calibri" w:hAnsi="Calibri" w:cs="Calibri"/>
                    <w:color w:val="FF0000"/>
                    <w:sz w:val="24"/>
                    <w:szCs w:val="24"/>
                  </w:rPr>
                  <w:t>Choose an item.</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765" w:type="dxa"/>
                <w:gridSpan w:val="3"/>
              </w:tcPr>
              <w:p w14:paraId="36119E9D" w14:textId="6E739DB9" w:rsidR="00DB19B5" w:rsidRPr="00EA1F79" w:rsidRDefault="005C08FC"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765" w:type="dxa"/>
                <w:gridSpan w:val="3"/>
              </w:tcPr>
              <w:p w14:paraId="4B9DAC5F" w14:textId="3761121B" w:rsidR="00DB19B5" w:rsidRPr="00EA1F79" w:rsidRDefault="005C08FC"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06719D5A" w:rsidR="00DB19B5" w:rsidRPr="00EA1F79" w:rsidRDefault="00657E77"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5C08FC">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lastRenderedPageBreak/>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116445DA"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4ED876A4" w14:textId="105843E0" w:rsidR="0005186F" w:rsidRDefault="0005186F" w:rsidP="0005186F">
            <w:pPr>
              <w:widowControl w:val="0"/>
              <w:rPr>
                <w:szCs w:val="24"/>
              </w:rPr>
            </w:pPr>
            <w:r w:rsidRPr="0005186F">
              <w:rPr>
                <w:szCs w:val="24"/>
              </w:rPr>
              <w:t xml:space="preserve">Demonstrate proficiency in integrating the theoretical with practical application in the </w:t>
            </w:r>
          </w:p>
          <w:p w14:paraId="2530B1F5" w14:textId="77777777" w:rsidR="0005186F" w:rsidRPr="0005186F" w:rsidRDefault="0005186F" w:rsidP="0005186F">
            <w:pPr>
              <w:widowControl w:val="0"/>
              <w:rPr>
                <w:szCs w:val="24"/>
              </w:rPr>
            </w:pPr>
          </w:p>
          <w:p w14:paraId="0CC2347D" w14:textId="77777777" w:rsidR="0005186F" w:rsidRDefault="00837953" w:rsidP="0005186F">
            <w:pPr>
              <w:widowControl w:val="0"/>
              <w:rPr>
                <w:rFonts w:ascii="Calibri" w:eastAsia="Times New Roman" w:hAnsi="Calibri" w:cs="Calibri"/>
                <w:color w:val="FF0000"/>
                <w:sz w:val="24"/>
                <w:szCs w:val="24"/>
              </w:rPr>
            </w:pPr>
            <w:r w:rsidRPr="0005186F">
              <w:rPr>
                <w:rFonts w:ascii="Calibri" w:eastAsia="Times New Roman" w:hAnsi="Calibri" w:cs="Calibri"/>
                <w:color w:val="FF0000"/>
                <w:sz w:val="24"/>
                <w:szCs w:val="24"/>
              </w:rPr>
              <w:t xml:space="preserve">To: </w:t>
            </w:r>
          </w:p>
          <w:p w14:paraId="2AFBCFDE" w14:textId="1E2F043C" w:rsidR="0005186F" w:rsidRPr="0005186F" w:rsidRDefault="0005186F" w:rsidP="0005186F">
            <w:pPr>
              <w:widowControl w:val="0"/>
              <w:rPr>
                <w:szCs w:val="24"/>
              </w:rPr>
            </w:pPr>
            <w:r w:rsidRPr="0005186F">
              <w:rPr>
                <w:szCs w:val="24"/>
              </w:rPr>
              <w:t xml:space="preserve">Demonstrate proficiency in integrating the theoretical with practical application in the facility/agency setting. </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showingPlcHdr/>
              <w:comboBox>
                <w:listItem w:value="Choose an item."/>
                <w:listItem w:displayText="No" w:value="No"/>
                <w:listItem w:displayText="Yes" w:value="Yes"/>
                <w:listItem w:displayText="N/A" w:value="N/A"/>
              </w:comboBox>
            </w:sdtPr>
            <w:sdtEndPr/>
            <w:sdtContent>
              <w:p w14:paraId="3EDEA55C" w14:textId="18B7579B" w:rsidR="00837953" w:rsidRPr="00C80C28" w:rsidRDefault="00837953" w:rsidP="00837953">
                <w:pPr>
                  <w:shd w:val="clear" w:color="auto" w:fill="FFFFFF"/>
                  <w:spacing w:after="120"/>
                  <w:rPr>
                    <w:rFonts w:ascii="Calibri" w:eastAsia="Times New Roman" w:hAnsi="Calibri" w:cs="Calibri"/>
                    <w:sz w:val="24"/>
                    <w:szCs w:val="24"/>
                  </w:rPr>
                </w:pPr>
                <w:r w:rsidRPr="00DB3F79">
                  <w:rPr>
                    <w:rStyle w:val="PlaceholderText"/>
                    <w:color w:val="FF0000"/>
                    <w:sz w:val="24"/>
                    <w:szCs w:val="24"/>
                  </w:rPr>
                  <w:t>Choose an item.</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02FCA3F" w:rsidR="00837953" w:rsidRPr="001022B9" w:rsidRDefault="005B3D2D" w:rsidP="00837953">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sidR="009A1BDC">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640A35D5" w14:textId="413D8802" w:rsidR="005C08FC" w:rsidRDefault="00837953" w:rsidP="006716C9">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r w:rsidR="005C08FC">
              <w:rPr>
                <w:rFonts w:ascii="Calibri" w:eastAsia="Times New Roman" w:hAnsi="Calibri" w:cs="Calibri"/>
                <w:color w:val="FF0000"/>
                <w:sz w:val="24"/>
                <w:szCs w:val="24"/>
              </w:rPr>
              <w:t xml:space="preserve">    </w:t>
            </w:r>
          </w:p>
          <w:p w14:paraId="7E820229"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b/>
                <w:szCs w:val="24"/>
              </w:rPr>
            </w:pPr>
            <w:r w:rsidRPr="00100291">
              <w:rPr>
                <w:szCs w:val="24"/>
              </w:rPr>
              <w:t>Demonstrate professional and ethical behavior consistent with a Health Information Professional.</w:t>
            </w:r>
          </w:p>
          <w:p w14:paraId="5C99C89E"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b/>
                <w:szCs w:val="24"/>
              </w:rPr>
            </w:pPr>
            <w:r w:rsidRPr="00100291">
              <w:rPr>
                <w:szCs w:val="24"/>
              </w:rPr>
              <w:lastRenderedPageBreak/>
              <w:t>Demonstrate the ability to document and organize internship experiences</w:t>
            </w:r>
          </w:p>
          <w:p w14:paraId="12B23AA1" w14:textId="77777777" w:rsidR="0005186F" w:rsidRPr="00100291" w:rsidRDefault="0005186F" w:rsidP="0005186F">
            <w:pPr>
              <w:pStyle w:val="ListParagraph"/>
              <w:widowControl w:val="0"/>
              <w:numPr>
                <w:ilvl w:val="0"/>
                <w:numId w:val="30"/>
              </w:numPr>
              <w:autoSpaceDE w:val="0"/>
              <w:autoSpaceDN w:val="0"/>
              <w:spacing w:before="52"/>
              <w:contextualSpacing w:val="0"/>
              <w:rPr>
                <w:szCs w:val="24"/>
              </w:rPr>
            </w:pPr>
            <w:r w:rsidRPr="00100291">
              <w:rPr>
                <w:szCs w:val="24"/>
              </w:rPr>
              <w:t>Prepare a project portfolio to present activities completed during the experience</w:t>
            </w:r>
          </w:p>
          <w:p w14:paraId="5A7FF52C"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 xml:space="preserve">Prepare a statistical </w:t>
            </w:r>
            <w:r>
              <w:rPr>
                <w:szCs w:val="24"/>
              </w:rPr>
              <w:t xml:space="preserve">summary </w:t>
            </w:r>
            <w:r w:rsidRPr="00100291">
              <w:rPr>
                <w:szCs w:val="24"/>
              </w:rPr>
              <w:t>of facility case load</w:t>
            </w:r>
          </w:p>
          <w:p w14:paraId="79ED8C25"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 xml:space="preserve">Create an organizational chart representing the structure of the organization </w:t>
            </w:r>
          </w:p>
          <w:p w14:paraId="29266E9D"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 xml:space="preserve">Create an information flow chart to depict the flow of information through the facility </w:t>
            </w:r>
          </w:p>
          <w:p w14:paraId="426E4A96"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 xml:space="preserve">Create a floor plan of the HIM department </w:t>
            </w:r>
          </w:p>
          <w:p w14:paraId="1C303642"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 xml:space="preserve">Observe a process and write a procedure to describe the process </w:t>
            </w:r>
          </w:p>
          <w:p w14:paraId="009E4CAF"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 xml:space="preserve">Prepare and present an </w:t>
            </w:r>
            <w:proofErr w:type="spellStart"/>
            <w:r w:rsidRPr="00100291">
              <w:rPr>
                <w:szCs w:val="24"/>
              </w:rPr>
              <w:t>inservice</w:t>
            </w:r>
            <w:proofErr w:type="spellEnd"/>
            <w:r w:rsidRPr="00100291">
              <w:rPr>
                <w:szCs w:val="24"/>
              </w:rPr>
              <w:t xml:space="preserve"> presentation on a selected topic</w:t>
            </w:r>
          </w:p>
          <w:p w14:paraId="53F08CB8"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Prepare a summary of how the facility complied with HIPAA regulations</w:t>
            </w:r>
          </w:p>
          <w:p w14:paraId="4E53630F"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Describe the procedure in place to protect electronic health information</w:t>
            </w:r>
          </w:p>
          <w:p w14:paraId="700C112F"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Describe the information technology support provided to the HIM function</w:t>
            </w:r>
          </w:p>
          <w:p w14:paraId="19FC3701"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Complete a special project provided by the facility supervisor</w:t>
            </w:r>
          </w:p>
          <w:p w14:paraId="7BD6EFCF"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 xml:space="preserve">Complete a continuous quality improvement study on a selected topic </w:t>
            </w:r>
          </w:p>
          <w:p w14:paraId="7FBADF37"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 xml:space="preserve">Describe the procedure in place for responding to a subpoena requiring e-discovery </w:t>
            </w:r>
          </w:p>
          <w:p w14:paraId="3F124D79"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 xml:space="preserve">Summarize the current accreditation review emphasis and how the HIM department complies </w:t>
            </w:r>
          </w:p>
          <w:p w14:paraId="70977C21" w14:textId="77777777" w:rsidR="0005186F" w:rsidRDefault="0005186F" w:rsidP="006716C9">
            <w:pPr>
              <w:shd w:val="clear" w:color="auto" w:fill="FFFFFF"/>
              <w:spacing w:after="120"/>
              <w:ind w:firstLine="30"/>
              <w:rPr>
                <w:rFonts w:ascii="Calibri" w:eastAsia="Times New Roman" w:hAnsi="Calibri" w:cs="Calibri"/>
                <w:color w:val="FF0000"/>
                <w:sz w:val="24"/>
                <w:szCs w:val="24"/>
              </w:rPr>
            </w:pPr>
          </w:p>
          <w:p w14:paraId="55F6C599" w14:textId="3BA73CBE"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6BABE4F2"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b/>
                <w:szCs w:val="24"/>
              </w:rPr>
            </w:pPr>
            <w:r w:rsidRPr="00100291">
              <w:rPr>
                <w:szCs w:val="24"/>
              </w:rPr>
              <w:t>Demonstrate professional and ethical behavior consistent with a Health Information Professional.</w:t>
            </w:r>
          </w:p>
          <w:p w14:paraId="3C7B0529"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b/>
                <w:szCs w:val="24"/>
              </w:rPr>
            </w:pPr>
            <w:r w:rsidRPr="00100291">
              <w:rPr>
                <w:szCs w:val="24"/>
              </w:rPr>
              <w:t>Demonstrate the ability to document and organize internship experiences</w:t>
            </w:r>
          </w:p>
          <w:p w14:paraId="5681C970" w14:textId="77777777" w:rsidR="0005186F" w:rsidRPr="00100291" w:rsidRDefault="0005186F" w:rsidP="0005186F">
            <w:pPr>
              <w:pStyle w:val="ListParagraph"/>
              <w:widowControl w:val="0"/>
              <w:numPr>
                <w:ilvl w:val="0"/>
                <w:numId w:val="30"/>
              </w:numPr>
              <w:autoSpaceDE w:val="0"/>
              <w:autoSpaceDN w:val="0"/>
              <w:spacing w:before="52"/>
              <w:contextualSpacing w:val="0"/>
              <w:rPr>
                <w:szCs w:val="24"/>
              </w:rPr>
            </w:pPr>
            <w:r w:rsidRPr="00100291">
              <w:rPr>
                <w:szCs w:val="24"/>
              </w:rPr>
              <w:t>Prepare a project portfolio to present activities completed during the experience</w:t>
            </w:r>
          </w:p>
          <w:p w14:paraId="4C19BBD5"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 xml:space="preserve">Prepare a statistical </w:t>
            </w:r>
            <w:r>
              <w:rPr>
                <w:szCs w:val="24"/>
              </w:rPr>
              <w:t xml:space="preserve">summary </w:t>
            </w:r>
            <w:r w:rsidRPr="00100291">
              <w:rPr>
                <w:szCs w:val="24"/>
              </w:rPr>
              <w:t>of facility case load</w:t>
            </w:r>
          </w:p>
          <w:p w14:paraId="1247B4AC"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 xml:space="preserve">Create an organizational chart representing the structure of the organization </w:t>
            </w:r>
          </w:p>
          <w:p w14:paraId="63EAD93D"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 xml:space="preserve">Create an information flow chart to depict the flow of information through the facility </w:t>
            </w:r>
          </w:p>
          <w:p w14:paraId="439CE030"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 xml:space="preserve">Create a floor plan of the HIM department </w:t>
            </w:r>
          </w:p>
          <w:p w14:paraId="745161E8"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 xml:space="preserve">Observe a process and write a procedure to describe the process </w:t>
            </w:r>
          </w:p>
          <w:p w14:paraId="712604A1"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 xml:space="preserve">Prepare and present an </w:t>
            </w:r>
            <w:proofErr w:type="spellStart"/>
            <w:r w:rsidRPr="00100291">
              <w:rPr>
                <w:szCs w:val="24"/>
              </w:rPr>
              <w:t>inservice</w:t>
            </w:r>
            <w:proofErr w:type="spellEnd"/>
            <w:r w:rsidRPr="00100291">
              <w:rPr>
                <w:szCs w:val="24"/>
              </w:rPr>
              <w:t xml:space="preserve"> presentation on a selected topic</w:t>
            </w:r>
          </w:p>
          <w:p w14:paraId="5A8C7E5C"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Prepare a summary of how the facility complied with HIPAA regulations</w:t>
            </w:r>
          </w:p>
          <w:p w14:paraId="5AD88296"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Describe the procedure in place to protect electronic health information</w:t>
            </w:r>
          </w:p>
          <w:p w14:paraId="3F16954D"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Describe the information technology support provided to the HIM function</w:t>
            </w:r>
          </w:p>
          <w:p w14:paraId="606A7886"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Complete a special project provided by the facility supervisor</w:t>
            </w:r>
          </w:p>
          <w:p w14:paraId="6F9E8671"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 xml:space="preserve">Complete a continuous quality improvement study on a selected topic </w:t>
            </w:r>
          </w:p>
          <w:p w14:paraId="2F988E1E" w14:textId="77777777" w:rsidR="0005186F" w:rsidRPr="00100291"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 xml:space="preserve">Describe the procedure in place for responding to a subpoena requiring e-discovery </w:t>
            </w:r>
          </w:p>
          <w:p w14:paraId="0A90F27D" w14:textId="77777777" w:rsidR="0005186F" w:rsidRDefault="0005186F" w:rsidP="0005186F">
            <w:pPr>
              <w:pStyle w:val="ListParagraph"/>
              <w:widowControl w:val="0"/>
              <w:numPr>
                <w:ilvl w:val="0"/>
                <w:numId w:val="30"/>
              </w:numPr>
              <w:tabs>
                <w:tab w:val="left" w:pos="1088"/>
              </w:tabs>
              <w:autoSpaceDE w:val="0"/>
              <w:autoSpaceDN w:val="0"/>
              <w:spacing w:before="1"/>
              <w:contextualSpacing w:val="0"/>
              <w:rPr>
                <w:szCs w:val="24"/>
              </w:rPr>
            </w:pPr>
            <w:r w:rsidRPr="00100291">
              <w:rPr>
                <w:szCs w:val="24"/>
              </w:rPr>
              <w:t>Summarize the current accreditation review emphasis and how the HIM department complies</w:t>
            </w:r>
          </w:p>
          <w:p w14:paraId="75B353DD" w14:textId="77777777" w:rsidR="0005186F" w:rsidRDefault="0005186F" w:rsidP="0005186F">
            <w:pPr>
              <w:pStyle w:val="ListParagraph"/>
              <w:widowControl w:val="0"/>
              <w:numPr>
                <w:ilvl w:val="0"/>
                <w:numId w:val="30"/>
              </w:numPr>
              <w:tabs>
                <w:tab w:val="left" w:pos="1088"/>
              </w:tabs>
              <w:autoSpaceDE w:val="0"/>
              <w:autoSpaceDN w:val="0"/>
              <w:spacing w:before="1"/>
              <w:contextualSpacing w:val="0"/>
              <w:rPr>
                <w:szCs w:val="24"/>
              </w:rPr>
            </w:pPr>
            <w:r>
              <w:rPr>
                <w:szCs w:val="24"/>
              </w:rPr>
              <w:t xml:space="preserve">Complete a cover letter and resume </w:t>
            </w:r>
          </w:p>
          <w:p w14:paraId="77076754" w14:textId="7BA536CC" w:rsidR="00837953" w:rsidRPr="0005186F" w:rsidRDefault="0005186F" w:rsidP="0005186F">
            <w:pPr>
              <w:pStyle w:val="ListParagraph"/>
              <w:numPr>
                <w:ilvl w:val="0"/>
                <w:numId w:val="30"/>
              </w:numPr>
              <w:shd w:val="clear" w:color="auto" w:fill="FFFFFF"/>
              <w:spacing w:after="120"/>
              <w:rPr>
                <w:rFonts w:ascii="Calibri" w:eastAsia="Calibri" w:hAnsi="Calibri" w:cs="Calibri"/>
                <w:color w:val="FF0000"/>
                <w:sz w:val="24"/>
                <w:szCs w:val="24"/>
              </w:rPr>
            </w:pPr>
            <w:bookmarkStart w:id="2" w:name="_GoBack"/>
            <w:bookmarkEnd w:id="2"/>
            <w:r w:rsidRPr="0005186F">
              <w:rPr>
                <w:szCs w:val="24"/>
              </w:rPr>
              <w:t xml:space="preserve">Pass a mock RHIT certification exam  </w:t>
            </w: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3" w:name="_Hlk517687996"/>
            <w:bookmarkStart w:id="4" w:name="_Hlk517688498"/>
            <w:bookmarkStart w:id="5"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45D31AAA" w:rsidR="00807258" w:rsidRPr="00EA1F79" w:rsidRDefault="00657E77"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5C08FC">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315FEB4F"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lastRenderedPageBreak/>
              <w:t xml:space="preserve">List affected departments, programs, etc.,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77CD12CE" w:rsidR="00807258" w:rsidRPr="00EA1F79" w:rsidRDefault="00657E77"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A70E5F">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6"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614E776A" w:rsidR="00807258" w:rsidRPr="00EA1F79" w:rsidRDefault="00657E77"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A70E5F">
                  <w:rPr>
                    <w:rFonts w:ascii="Calibri" w:hAnsi="Calibri" w:cs="Calibri"/>
                    <w:color w:val="808080"/>
                    <w:sz w:val="24"/>
                    <w:szCs w:val="24"/>
                  </w:rPr>
                  <w:t>No</w:t>
                </w:r>
              </w:sdtContent>
            </w:sdt>
          </w:p>
        </w:tc>
      </w:tr>
      <w:bookmarkEnd w:id="6"/>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56140110" w:rsidR="00807258" w:rsidRPr="00EA1F79" w:rsidRDefault="00657E77"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A70E5F">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132C75F6" w:rsidR="00807258" w:rsidRPr="00A70E5F" w:rsidRDefault="00A70E5F" w:rsidP="00807258">
            <w:pPr>
              <w:spacing w:after="120"/>
              <w:rPr>
                <w:rFonts w:ascii="Calibri" w:eastAsia="Calibri" w:hAnsi="Calibri" w:cs="Calibri"/>
                <w:bCs/>
                <w:sz w:val="24"/>
                <w:szCs w:val="24"/>
              </w:rPr>
            </w:pPr>
            <w:r w:rsidRPr="00A70E5F">
              <w:rPr>
                <w:rFonts w:ascii="Calibri" w:eastAsia="Calibri" w:hAnsi="Calibri" w:cs="Calibri"/>
                <w:bCs/>
                <w:color w:val="FF0000"/>
                <w:sz w:val="24"/>
                <w:szCs w:val="24"/>
              </w:rPr>
              <w:t xml:space="preserve">Elizabeth Whitmer, Sharon Fitzgerald </w:t>
            </w:r>
          </w:p>
        </w:tc>
      </w:tr>
      <w:bookmarkEnd w:id="3"/>
      <w:bookmarkEnd w:id="4"/>
      <w:bookmarkEnd w:id="5"/>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0"/>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2767F" w14:textId="77777777" w:rsidR="00657E77" w:rsidRDefault="00657E77" w:rsidP="00B24563">
      <w:pPr>
        <w:spacing w:after="0" w:line="240" w:lineRule="auto"/>
      </w:pPr>
      <w:r>
        <w:separator/>
      </w:r>
    </w:p>
  </w:endnote>
  <w:endnote w:type="continuationSeparator" w:id="0">
    <w:p w14:paraId="2FEF7BCA" w14:textId="77777777" w:rsidR="00657E77" w:rsidRDefault="00657E77" w:rsidP="00B24563">
      <w:pPr>
        <w:spacing w:after="0" w:line="240" w:lineRule="auto"/>
      </w:pPr>
      <w:r>
        <w:continuationSeparator/>
      </w:r>
    </w:p>
  </w:endnote>
  <w:endnote w:type="continuationNotice" w:id="1">
    <w:p w14:paraId="1372D1F0" w14:textId="77777777" w:rsidR="00657E77" w:rsidRDefault="00657E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A7E6A" w14:textId="77777777" w:rsidR="00657E77" w:rsidRDefault="00657E77" w:rsidP="00B24563">
      <w:pPr>
        <w:spacing w:after="0" w:line="240" w:lineRule="auto"/>
      </w:pPr>
      <w:r>
        <w:separator/>
      </w:r>
    </w:p>
  </w:footnote>
  <w:footnote w:type="continuationSeparator" w:id="0">
    <w:p w14:paraId="65A0695B" w14:textId="77777777" w:rsidR="00657E77" w:rsidRDefault="00657E77" w:rsidP="00B24563">
      <w:pPr>
        <w:spacing w:after="0" w:line="240" w:lineRule="auto"/>
      </w:pPr>
      <w:r>
        <w:continuationSeparator/>
      </w:r>
    </w:p>
  </w:footnote>
  <w:footnote w:type="continuationNotice" w:id="1">
    <w:p w14:paraId="77118826" w14:textId="77777777" w:rsidR="00657E77" w:rsidRDefault="00657E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4C075D7"/>
    <w:multiLevelType w:val="hybridMultilevel"/>
    <w:tmpl w:val="EF2645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3"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4"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6"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8"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1"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2"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4"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5"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6" w15:restartNumberingAfterBreak="0">
    <w:nsid w:val="45201A2F"/>
    <w:multiLevelType w:val="hybridMultilevel"/>
    <w:tmpl w:val="6B5035F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024D8D"/>
    <w:multiLevelType w:val="hybridMultilevel"/>
    <w:tmpl w:val="B170C2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21"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2" w15:restartNumberingAfterBreak="0">
    <w:nsid w:val="626E514C"/>
    <w:multiLevelType w:val="hybridMultilevel"/>
    <w:tmpl w:val="35AC8B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4" w15:restartNumberingAfterBreak="0">
    <w:nsid w:val="6B2669BC"/>
    <w:multiLevelType w:val="hybridMultilevel"/>
    <w:tmpl w:val="405C6064"/>
    <w:lvl w:ilvl="0" w:tplc="8C6CAB66">
      <w:start w:val="4"/>
      <w:numFmt w:val="upperRoman"/>
      <w:lvlText w:val="%1."/>
      <w:lvlJc w:val="left"/>
      <w:pPr>
        <w:ind w:left="481" w:hanging="382"/>
      </w:pPr>
      <w:rPr>
        <w:rFonts w:ascii="Calibri" w:eastAsia="Calibri" w:hAnsi="Calibri" w:cs="Calibri" w:hint="default"/>
        <w:b/>
        <w:bCs/>
        <w:spacing w:val="-4"/>
        <w:w w:val="100"/>
        <w:sz w:val="24"/>
        <w:szCs w:val="24"/>
      </w:rPr>
    </w:lvl>
    <w:lvl w:ilvl="1" w:tplc="04090001">
      <w:start w:val="1"/>
      <w:numFmt w:val="bullet"/>
      <w:lvlText w:val=""/>
      <w:lvlJc w:val="left"/>
      <w:pPr>
        <w:ind w:left="840" w:hanging="293"/>
      </w:pPr>
      <w:rPr>
        <w:rFonts w:ascii="Symbol" w:hAnsi="Symbol" w:hint="default"/>
        <w:b/>
        <w:bCs/>
        <w:w w:val="100"/>
      </w:rPr>
    </w:lvl>
    <w:lvl w:ilvl="2" w:tplc="04090001">
      <w:start w:val="1"/>
      <w:numFmt w:val="bullet"/>
      <w:lvlText w:val=""/>
      <w:lvlJc w:val="left"/>
      <w:pPr>
        <w:ind w:left="820" w:hanging="238"/>
      </w:pPr>
      <w:rPr>
        <w:rFonts w:ascii="Symbol" w:hAnsi="Symbol" w:hint="default"/>
        <w:spacing w:val="-4"/>
        <w:w w:val="100"/>
        <w:sz w:val="24"/>
        <w:szCs w:val="24"/>
      </w:rPr>
    </w:lvl>
    <w:lvl w:ilvl="3" w:tplc="9AAC4E16">
      <w:numFmt w:val="bullet"/>
      <w:lvlText w:val="•"/>
      <w:lvlJc w:val="left"/>
      <w:pPr>
        <w:ind w:left="1922" w:hanging="238"/>
      </w:pPr>
      <w:rPr>
        <w:rFonts w:hint="default"/>
      </w:rPr>
    </w:lvl>
    <w:lvl w:ilvl="4" w:tplc="F82C6874">
      <w:numFmt w:val="bullet"/>
      <w:lvlText w:val="•"/>
      <w:lvlJc w:val="left"/>
      <w:pPr>
        <w:ind w:left="3005" w:hanging="238"/>
      </w:pPr>
      <w:rPr>
        <w:rFonts w:hint="default"/>
      </w:rPr>
    </w:lvl>
    <w:lvl w:ilvl="5" w:tplc="BFA0D8F2">
      <w:numFmt w:val="bullet"/>
      <w:lvlText w:val="•"/>
      <w:lvlJc w:val="left"/>
      <w:pPr>
        <w:ind w:left="4087" w:hanging="238"/>
      </w:pPr>
      <w:rPr>
        <w:rFonts w:hint="default"/>
      </w:rPr>
    </w:lvl>
    <w:lvl w:ilvl="6" w:tplc="5AEEE69A">
      <w:numFmt w:val="bullet"/>
      <w:lvlText w:val="•"/>
      <w:lvlJc w:val="left"/>
      <w:pPr>
        <w:ind w:left="5170" w:hanging="238"/>
      </w:pPr>
      <w:rPr>
        <w:rFonts w:hint="default"/>
      </w:rPr>
    </w:lvl>
    <w:lvl w:ilvl="7" w:tplc="2B049236">
      <w:numFmt w:val="bullet"/>
      <w:lvlText w:val="•"/>
      <w:lvlJc w:val="left"/>
      <w:pPr>
        <w:ind w:left="6252" w:hanging="238"/>
      </w:pPr>
      <w:rPr>
        <w:rFonts w:hint="default"/>
      </w:rPr>
    </w:lvl>
    <w:lvl w:ilvl="8" w:tplc="86EEE392">
      <w:numFmt w:val="bullet"/>
      <w:lvlText w:val="•"/>
      <w:lvlJc w:val="left"/>
      <w:pPr>
        <w:ind w:left="7335" w:hanging="238"/>
      </w:pPr>
      <w:rPr>
        <w:rFonts w:hint="default"/>
      </w:rPr>
    </w:lvl>
  </w:abstractNum>
  <w:abstractNum w:abstractNumId="25"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7"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020BDD"/>
    <w:multiLevelType w:val="hybridMultilevel"/>
    <w:tmpl w:val="4B3A68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B826B11"/>
    <w:multiLevelType w:val="hybridMultilevel"/>
    <w:tmpl w:val="7DC21D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6"/>
  </w:num>
  <w:num w:numId="2">
    <w:abstractNumId w:val="5"/>
  </w:num>
  <w:num w:numId="3">
    <w:abstractNumId w:val="14"/>
  </w:num>
  <w:num w:numId="4">
    <w:abstractNumId w:val="20"/>
  </w:num>
  <w:num w:numId="5">
    <w:abstractNumId w:val="7"/>
  </w:num>
  <w:num w:numId="6">
    <w:abstractNumId w:val="21"/>
  </w:num>
  <w:num w:numId="7">
    <w:abstractNumId w:val="10"/>
  </w:num>
  <w:num w:numId="8">
    <w:abstractNumId w:val="9"/>
  </w:num>
  <w:num w:numId="9">
    <w:abstractNumId w:val="8"/>
  </w:num>
  <w:num w:numId="10">
    <w:abstractNumId w:val="12"/>
  </w:num>
  <w:num w:numId="11">
    <w:abstractNumId w:val="6"/>
  </w:num>
  <w:num w:numId="12">
    <w:abstractNumId w:val="17"/>
  </w:num>
  <w:num w:numId="13">
    <w:abstractNumId w:val="3"/>
  </w:num>
  <w:num w:numId="14">
    <w:abstractNumId w:val="13"/>
  </w:num>
  <w:num w:numId="15">
    <w:abstractNumId w:val="4"/>
  </w:num>
  <w:num w:numId="16">
    <w:abstractNumId w:val="18"/>
  </w:num>
  <w:num w:numId="17">
    <w:abstractNumId w:val="23"/>
  </w:num>
  <w:num w:numId="18">
    <w:abstractNumId w:val="0"/>
  </w:num>
  <w:num w:numId="19">
    <w:abstractNumId w:val="2"/>
  </w:num>
  <w:num w:numId="20">
    <w:abstractNumId w:val="15"/>
  </w:num>
  <w:num w:numId="21">
    <w:abstractNumId w:val="11"/>
  </w:num>
  <w:num w:numId="22">
    <w:abstractNumId w:val="27"/>
  </w:num>
  <w:num w:numId="23">
    <w:abstractNumId w:val="25"/>
  </w:num>
  <w:num w:numId="24">
    <w:abstractNumId w:val="1"/>
  </w:num>
  <w:num w:numId="25">
    <w:abstractNumId w:val="22"/>
  </w:num>
  <w:num w:numId="26">
    <w:abstractNumId w:val="24"/>
  </w:num>
  <w:num w:numId="27">
    <w:abstractNumId w:val="28"/>
  </w:num>
  <w:num w:numId="28">
    <w:abstractNumId w:val="29"/>
  </w:num>
  <w:num w:numId="29">
    <w:abstractNumId w:val="16"/>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2229"/>
    <w:rsid w:val="00033B99"/>
    <w:rsid w:val="00036C3C"/>
    <w:rsid w:val="0004163E"/>
    <w:rsid w:val="00041D03"/>
    <w:rsid w:val="00043853"/>
    <w:rsid w:val="00045E76"/>
    <w:rsid w:val="0004611D"/>
    <w:rsid w:val="000461D7"/>
    <w:rsid w:val="0004692F"/>
    <w:rsid w:val="0005186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5D9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37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0E82"/>
    <w:rsid w:val="005B3D2D"/>
    <w:rsid w:val="005B5423"/>
    <w:rsid w:val="005B792E"/>
    <w:rsid w:val="005B7A55"/>
    <w:rsid w:val="005C07BE"/>
    <w:rsid w:val="005C08FC"/>
    <w:rsid w:val="005C224E"/>
    <w:rsid w:val="005C3721"/>
    <w:rsid w:val="005C515A"/>
    <w:rsid w:val="005C56DE"/>
    <w:rsid w:val="005C58E1"/>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77"/>
    <w:rsid w:val="00657E96"/>
    <w:rsid w:val="006716C9"/>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0590"/>
    <w:rsid w:val="00A426D1"/>
    <w:rsid w:val="00A427A9"/>
    <w:rsid w:val="00A428C0"/>
    <w:rsid w:val="00A464EE"/>
    <w:rsid w:val="00A5215A"/>
    <w:rsid w:val="00A5327F"/>
    <w:rsid w:val="00A648AF"/>
    <w:rsid w:val="00A669E1"/>
    <w:rsid w:val="00A70E5F"/>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287C"/>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432C"/>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3936"/>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nhideWhenUsed/>
    <w:rsid w:val="000A5D95"/>
    <w:pPr>
      <w:widowControl w:val="0"/>
      <w:suppressAutoHyphens/>
      <w:spacing w:after="120" w:line="480" w:lineRule="auto"/>
      <w:ind w:left="360"/>
    </w:pPr>
    <w:rPr>
      <w:rFonts w:ascii="Times New Roman" w:eastAsia="Times New Roman" w:hAnsi="Times New Roman" w:cs="Times New Roman"/>
      <w:sz w:val="24"/>
      <w:szCs w:val="20"/>
      <w:lang w:eastAsia="ar-SA"/>
    </w:rPr>
  </w:style>
  <w:style w:type="character" w:customStyle="1" w:styleId="BodyTextIndent2Char">
    <w:name w:val="Body Text Indent 2 Char"/>
    <w:basedOn w:val="DefaultParagraphFont"/>
    <w:link w:val="BodyTextIndent2"/>
    <w:rsid w:val="000A5D95"/>
    <w:rPr>
      <w:rFonts w:ascii="Times New Roman" w:eastAsia="Times New Roman" w:hAnsi="Times New Roman" w:cs="Times New Roman"/>
      <w:sz w:val="24"/>
      <w:szCs w:val="20"/>
      <w:lang w:eastAsia="ar-SA"/>
    </w:rPr>
  </w:style>
  <w:style w:type="paragraph" w:customStyle="1" w:styleId="Default">
    <w:name w:val="Default"/>
    <w:rsid w:val="00032229"/>
    <w:pPr>
      <w:autoSpaceDE w:val="0"/>
      <w:autoSpaceDN w:val="0"/>
      <w:adjustRightInd w:val="0"/>
      <w:spacing w:after="0" w:line="240" w:lineRule="auto"/>
    </w:pPr>
    <w:rPr>
      <w:rFonts w:ascii="Calibri" w:eastAsia="Times New Roman"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1C4F2B"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1C4F2B"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1C4F2B"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1C4F2B"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1C4F2B"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C4F2B"/>
    <w:rsid w:val="001E75DB"/>
    <w:rsid w:val="00297F2D"/>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5047E"/>
    <w:rsid w:val="00D55BC1"/>
    <w:rsid w:val="00D60C3A"/>
    <w:rsid w:val="00DB3202"/>
    <w:rsid w:val="00DF50E0"/>
    <w:rsid w:val="00EC2EA7"/>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 w:type="paragraph" w:customStyle="1" w:styleId="CF54283D8C47476FBDB0397B32B3AF1A">
    <w:name w:val="CF54283D8C47476FBDB0397B32B3AF1A"/>
    <w:rsid w:val="00893CE1"/>
    <w:pPr>
      <w:spacing w:after="160" w:line="259" w:lineRule="auto"/>
    </w:pPr>
  </w:style>
  <w:style w:type="paragraph" w:customStyle="1" w:styleId="2DB549B75D0D443BA65F62236AAC11C5">
    <w:name w:val="2DB549B75D0D443BA65F62236AAC11C5"/>
    <w:rsid w:val="00893CE1"/>
    <w:pPr>
      <w:spacing w:after="160" w:line="259" w:lineRule="auto"/>
    </w:pPr>
  </w:style>
  <w:style w:type="paragraph" w:customStyle="1" w:styleId="84FD42B7BBF541E5B9594D707A98F402">
    <w:name w:val="84FD42B7BBF541E5B9594D707A98F402"/>
    <w:rsid w:val="00893CE1"/>
    <w:pPr>
      <w:spacing w:after="160" w:line="259" w:lineRule="auto"/>
    </w:pPr>
  </w:style>
  <w:style w:type="paragraph" w:customStyle="1" w:styleId="4C43E772F2A84DDE947E94A00FBC89C6">
    <w:name w:val="4C43E772F2A84DDE947E94A00FBC89C6"/>
    <w:rsid w:val="00893CE1"/>
    <w:pPr>
      <w:spacing w:after="160" w:line="259" w:lineRule="auto"/>
    </w:pPr>
  </w:style>
  <w:style w:type="paragraph" w:customStyle="1" w:styleId="65724363F12546E6B67E86E0C970C049">
    <w:name w:val="65724363F12546E6B67E86E0C970C049"/>
    <w:rsid w:val="00893CE1"/>
    <w:pPr>
      <w:spacing w:after="160" w:line="259" w:lineRule="auto"/>
    </w:pPr>
  </w:style>
  <w:style w:type="paragraph" w:customStyle="1" w:styleId="C3F11E19AA9F44E7AF2A81AC0FDEAE2B">
    <w:name w:val="C3F11E19AA9F44E7AF2A81AC0FDEAE2B"/>
    <w:rsid w:val="00893CE1"/>
    <w:pPr>
      <w:spacing w:after="160" w:line="259" w:lineRule="auto"/>
    </w:pPr>
  </w:style>
  <w:style w:type="paragraph" w:customStyle="1" w:styleId="15019BCDAF94492998F948BFCD93943A">
    <w:name w:val="15019BCDAF94492998F948BFCD93943A"/>
    <w:rsid w:val="00893CE1"/>
    <w:pPr>
      <w:spacing w:after="160" w:line="259" w:lineRule="auto"/>
    </w:pPr>
  </w:style>
  <w:style w:type="paragraph" w:customStyle="1" w:styleId="E448125FA0544D52829A1F20EB7EC04E">
    <w:name w:val="E448125FA0544D52829A1F20EB7EC04E"/>
    <w:rsid w:val="00893CE1"/>
    <w:pPr>
      <w:spacing w:after="160" w:line="259" w:lineRule="auto"/>
    </w:pPr>
  </w:style>
  <w:style w:type="paragraph" w:customStyle="1" w:styleId="115BB9539BF948DCB9B30CC9FAEAAB3F">
    <w:name w:val="115BB9539BF948DCB9B30CC9FAEAAB3F"/>
    <w:rsid w:val="00893CE1"/>
    <w:pPr>
      <w:spacing w:after="160" w:line="259" w:lineRule="auto"/>
    </w:pPr>
  </w:style>
  <w:style w:type="paragraph" w:customStyle="1" w:styleId="B5403EB9357543D08BC7F24537CAF837">
    <w:name w:val="B5403EB9357543D08BC7F24537CAF837"/>
    <w:rsid w:val="00893CE1"/>
    <w:pPr>
      <w:spacing w:after="160" w:line="259" w:lineRule="auto"/>
    </w:pPr>
  </w:style>
  <w:style w:type="paragraph" w:customStyle="1" w:styleId="F0607E8F5CE840B899C99042252D3860">
    <w:name w:val="F0607E8F5CE840B899C99042252D3860"/>
    <w:rsid w:val="00893CE1"/>
    <w:pPr>
      <w:spacing w:after="160" w:line="259" w:lineRule="auto"/>
    </w:pPr>
  </w:style>
  <w:style w:type="paragraph" w:customStyle="1" w:styleId="86C45D57C0AB46699DE177FE71798588">
    <w:name w:val="86C45D57C0AB46699DE177FE71798588"/>
    <w:rsid w:val="00893CE1"/>
    <w:pPr>
      <w:spacing w:after="160" w:line="259" w:lineRule="auto"/>
    </w:pPr>
  </w:style>
  <w:style w:type="paragraph" w:customStyle="1" w:styleId="6284B8CE2A0C4F0090766B3CE297958E">
    <w:name w:val="6284B8CE2A0C4F0090766B3CE297958E"/>
    <w:rsid w:val="00893CE1"/>
    <w:pPr>
      <w:spacing w:after="160" w:line="259" w:lineRule="auto"/>
    </w:pPr>
  </w:style>
  <w:style w:type="paragraph" w:customStyle="1" w:styleId="EEECEB60AE784CB9846C61EC76AC6C7A">
    <w:name w:val="EEECEB60AE784CB9846C61EC76AC6C7A"/>
    <w:rsid w:val="00893CE1"/>
    <w:pPr>
      <w:spacing w:after="160" w:line="259" w:lineRule="auto"/>
    </w:pPr>
  </w:style>
  <w:style w:type="paragraph" w:customStyle="1" w:styleId="68E29B6A25784C57BBB0696607E35E63">
    <w:name w:val="68E29B6A25784C57BBB0696607E35E63"/>
    <w:rsid w:val="00893CE1"/>
    <w:pPr>
      <w:spacing w:after="160" w:line="259" w:lineRule="auto"/>
    </w:pPr>
  </w:style>
  <w:style w:type="paragraph" w:customStyle="1" w:styleId="796A1992EFCC4BB19F2402710B81694B">
    <w:name w:val="796A1992EFCC4BB19F2402710B81694B"/>
    <w:rsid w:val="00893CE1"/>
    <w:pPr>
      <w:spacing w:after="160" w:line="259" w:lineRule="auto"/>
    </w:pPr>
  </w:style>
  <w:style w:type="paragraph" w:customStyle="1" w:styleId="D445E5F0993849CB9AE9AAF1D3F38797">
    <w:name w:val="D445E5F0993849CB9AE9AAF1D3F38797"/>
    <w:rsid w:val="00893CE1"/>
    <w:pPr>
      <w:spacing w:after="160" w:line="259" w:lineRule="auto"/>
    </w:pPr>
  </w:style>
  <w:style w:type="paragraph" w:customStyle="1" w:styleId="5B21C85A0A8B4C3EBE408E239FE27B87">
    <w:name w:val="5B21C85A0A8B4C3EBE408E239FE27B87"/>
    <w:rsid w:val="00893CE1"/>
    <w:pPr>
      <w:spacing w:after="160" w:line="259" w:lineRule="auto"/>
    </w:pPr>
  </w:style>
  <w:style w:type="paragraph" w:customStyle="1" w:styleId="75B2D14F86724DCDB38716A5CB9D506B">
    <w:name w:val="75B2D14F86724DCDB38716A5CB9D506B"/>
    <w:rsid w:val="00893CE1"/>
    <w:pPr>
      <w:spacing w:after="160" w:line="259" w:lineRule="auto"/>
    </w:pPr>
  </w:style>
  <w:style w:type="paragraph" w:customStyle="1" w:styleId="C2CE9D6BB16F4628A8824487E721E46E">
    <w:name w:val="C2CE9D6BB16F4628A8824487E721E46E"/>
    <w:rsid w:val="00893CE1"/>
    <w:pPr>
      <w:spacing w:after="160" w:line="259" w:lineRule="auto"/>
    </w:pPr>
  </w:style>
  <w:style w:type="paragraph" w:customStyle="1" w:styleId="E31B674D28254566BECB76745DDB9ECB">
    <w:name w:val="E31B674D28254566BECB76745DDB9ECB"/>
    <w:rsid w:val="00893CE1"/>
    <w:pPr>
      <w:spacing w:after="160" w:line="259" w:lineRule="auto"/>
    </w:pPr>
  </w:style>
  <w:style w:type="paragraph" w:customStyle="1" w:styleId="52F38FFBFC5145F89FF187D11BB804E4">
    <w:name w:val="52F38FFBFC5145F89FF187D11BB804E4"/>
    <w:rsid w:val="00893CE1"/>
    <w:pPr>
      <w:spacing w:after="160" w:line="259" w:lineRule="auto"/>
    </w:pPr>
  </w:style>
  <w:style w:type="paragraph" w:customStyle="1" w:styleId="313BB3C33C904DF5A03F12ADD1B5BBAC">
    <w:name w:val="313BB3C33C904DF5A03F12ADD1B5BBAC"/>
    <w:rsid w:val="00893CE1"/>
    <w:pPr>
      <w:spacing w:after="160" w:line="259" w:lineRule="auto"/>
    </w:pPr>
  </w:style>
  <w:style w:type="paragraph" w:customStyle="1" w:styleId="822AAC35438C4215BA1915D99A5D62B8">
    <w:name w:val="822AAC35438C4215BA1915D99A5D62B8"/>
    <w:rsid w:val="00893CE1"/>
    <w:pPr>
      <w:spacing w:after="160" w:line="259" w:lineRule="auto"/>
    </w:pPr>
  </w:style>
  <w:style w:type="paragraph" w:customStyle="1" w:styleId="C3CCE4604411468A844E8807893FE39F">
    <w:name w:val="C3CCE4604411468A844E8807893FE39F"/>
    <w:rsid w:val="00893CE1"/>
    <w:pPr>
      <w:spacing w:after="160" w:line="259" w:lineRule="auto"/>
    </w:pPr>
  </w:style>
  <w:style w:type="paragraph" w:customStyle="1" w:styleId="AB0CC7462E9C4052B133F90ED8D2FB31">
    <w:name w:val="AB0CC7462E9C4052B133F90ED8D2FB31"/>
    <w:rsid w:val="00893CE1"/>
    <w:pPr>
      <w:spacing w:after="160" w:line="259" w:lineRule="auto"/>
    </w:pPr>
  </w:style>
  <w:style w:type="paragraph" w:customStyle="1" w:styleId="8A2A67C3A48C438FA34B55EF6E7892FE">
    <w:name w:val="8A2A67C3A48C438FA34B55EF6E7892FE"/>
    <w:rsid w:val="00893CE1"/>
    <w:pPr>
      <w:spacing w:after="160" w:line="259" w:lineRule="auto"/>
    </w:pPr>
  </w:style>
  <w:style w:type="paragraph" w:customStyle="1" w:styleId="1A36E002F7C440DDA3B1CBB53993679B">
    <w:name w:val="1A36E002F7C440DDA3B1CBB53993679B"/>
    <w:rsid w:val="00893CE1"/>
    <w:pPr>
      <w:spacing w:after="160" w:line="259" w:lineRule="auto"/>
    </w:pPr>
  </w:style>
  <w:style w:type="paragraph" w:customStyle="1" w:styleId="15C16C0088B440699625CD7EB5CB58B2">
    <w:name w:val="15C16C0088B440699625CD7EB5CB58B2"/>
    <w:rsid w:val="00893CE1"/>
    <w:pPr>
      <w:spacing w:after="160" w:line="259" w:lineRule="auto"/>
    </w:pPr>
  </w:style>
  <w:style w:type="paragraph" w:customStyle="1" w:styleId="C8A39BC5C41E480BA177B6250BDDDB63">
    <w:name w:val="C8A39BC5C41E480BA177B6250BDDDB63"/>
    <w:rsid w:val="00893CE1"/>
    <w:pPr>
      <w:spacing w:after="160" w:line="259" w:lineRule="auto"/>
    </w:pPr>
  </w:style>
  <w:style w:type="paragraph" w:customStyle="1" w:styleId="33928AF5F4244951AE4CB9346F6DCC5A">
    <w:name w:val="33928AF5F4244951AE4CB9346F6DCC5A"/>
    <w:rsid w:val="00893CE1"/>
    <w:pPr>
      <w:spacing w:after="160" w:line="259" w:lineRule="auto"/>
    </w:pPr>
  </w:style>
  <w:style w:type="paragraph" w:customStyle="1" w:styleId="178A8D4F2CC148DA933A7AA52FD97C7A">
    <w:name w:val="178A8D4F2CC148DA933A7AA52FD97C7A"/>
    <w:rsid w:val="00893CE1"/>
    <w:pPr>
      <w:spacing w:after="160" w:line="259" w:lineRule="auto"/>
    </w:pPr>
  </w:style>
  <w:style w:type="paragraph" w:customStyle="1" w:styleId="FC4BFF86E31B494480408B5375ED5460">
    <w:name w:val="FC4BFF86E31B494480408B5375ED5460"/>
    <w:rsid w:val="00893CE1"/>
    <w:pPr>
      <w:spacing w:after="160" w:line="259" w:lineRule="auto"/>
    </w:pPr>
  </w:style>
  <w:style w:type="paragraph" w:customStyle="1" w:styleId="CD18B9192AB74E18B7E490C11B6C590B">
    <w:name w:val="CD18B9192AB74E18B7E490C11B6C590B"/>
    <w:rsid w:val="00893CE1"/>
    <w:pPr>
      <w:spacing w:after="160" w:line="259" w:lineRule="auto"/>
    </w:pPr>
  </w:style>
  <w:style w:type="paragraph" w:customStyle="1" w:styleId="9BC0485F70754142834AF7B983E0663C">
    <w:name w:val="9BC0485F70754142834AF7B983E0663C"/>
    <w:rsid w:val="00893CE1"/>
    <w:pPr>
      <w:spacing w:after="160" w:line="259" w:lineRule="auto"/>
    </w:pPr>
  </w:style>
  <w:style w:type="paragraph" w:customStyle="1" w:styleId="65C728C70E17415A9C4AB5C335D22BE6">
    <w:name w:val="65C728C70E17415A9C4AB5C335D22BE6"/>
    <w:rsid w:val="00A36328"/>
    <w:pPr>
      <w:spacing w:after="160" w:line="259" w:lineRule="auto"/>
    </w:pPr>
  </w:style>
  <w:style w:type="paragraph" w:customStyle="1" w:styleId="79176DC019C643CCAE0CA3C74C884499">
    <w:name w:val="79176DC019C643CCAE0CA3C74C884499"/>
    <w:rsid w:val="00A36328"/>
    <w:pPr>
      <w:spacing w:after="160" w:line="259" w:lineRule="auto"/>
    </w:pPr>
  </w:style>
  <w:style w:type="paragraph" w:customStyle="1" w:styleId="BB3CBCD0A1884D34B69A37D0E818E648">
    <w:name w:val="BB3CBCD0A1884D34B69A37D0E818E648"/>
    <w:rsid w:val="00A36328"/>
    <w:pPr>
      <w:spacing w:after="160" w:line="259" w:lineRule="auto"/>
    </w:pPr>
  </w:style>
  <w:style w:type="paragraph" w:customStyle="1" w:styleId="1B93F1C6CB74490984D9EE7DB75561ED">
    <w:name w:val="1B93F1C6CB74490984D9EE7DB75561ED"/>
    <w:rsid w:val="00A36328"/>
    <w:pPr>
      <w:spacing w:after="160" w:line="259" w:lineRule="auto"/>
    </w:pPr>
  </w:style>
  <w:style w:type="paragraph" w:customStyle="1" w:styleId="4463BA715C5A412F913CFF270F492FF6">
    <w:name w:val="4463BA715C5A412F913CFF270F492FF6"/>
    <w:rsid w:val="00EF742D"/>
    <w:pPr>
      <w:spacing w:after="160" w:line="259" w:lineRule="auto"/>
    </w:pPr>
  </w:style>
  <w:style w:type="paragraph" w:customStyle="1" w:styleId="CAA66053E2524E0F8219BA7D1BE7184A">
    <w:name w:val="CAA66053E2524E0F8219BA7D1BE7184A"/>
    <w:rsid w:val="00EF742D"/>
    <w:pPr>
      <w:spacing w:after="160" w:line="259" w:lineRule="auto"/>
    </w:pPr>
  </w:style>
  <w:style w:type="paragraph" w:customStyle="1" w:styleId="E448125FA0544D52829A1F20EB7EC04E1">
    <w:name w:val="E448125FA0544D52829A1F20EB7EC04E1"/>
    <w:rsid w:val="00EF742D"/>
    <w:rPr>
      <w:rFonts w:eastAsiaTheme="minorHAnsi"/>
    </w:rPr>
  </w:style>
  <w:style w:type="paragraph" w:customStyle="1" w:styleId="F0607E8F5CE840B899C99042252D38601">
    <w:name w:val="F0607E8F5CE840B899C99042252D38601"/>
    <w:rsid w:val="00EF742D"/>
    <w:rPr>
      <w:rFonts w:eastAsiaTheme="minorHAnsi"/>
    </w:rPr>
  </w:style>
  <w:style w:type="paragraph" w:customStyle="1" w:styleId="86C45D57C0AB46699DE177FE717985881">
    <w:name w:val="86C45D57C0AB46699DE177FE717985881"/>
    <w:rsid w:val="00EF742D"/>
    <w:rPr>
      <w:rFonts w:eastAsiaTheme="minorHAnsi"/>
    </w:rPr>
  </w:style>
  <w:style w:type="paragraph" w:customStyle="1" w:styleId="B5403EB9357543D08BC7F24537CAF8371">
    <w:name w:val="B5403EB9357543D08BC7F24537CAF8371"/>
    <w:rsid w:val="00EF742D"/>
    <w:rPr>
      <w:rFonts w:eastAsiaTheme="minorHAnsi"/>
    </w:rPr>
  </w:style>
  <w:style w:type="paragraph" w:customStyle="1" w:styleId="33928AF5F4244951AE4CB9346F6DCC5A1">
    <w:name w:val="33928AF5F4244951AE4CB9346F6DCC5A1"/>
    <w:rsid w:val="00EF742D"/>
    <w:rPr>
      <w:rFonts w:eastAsiaTheme="minorHAnsi"/>
    </w:rPr>
  </w:style>
  <w:style w:type="paragraph" w:customStyle="1" w:styleId="65C728C70E17415A9C4AB5C335D22BE61">
    <w:name w:val="65C728C70E17415A9C4AB5C335D22BE61"/>
    <w:rsid w:val="00EF742D"/>
    <w:rPr>
      <w:rFonts w:eastAsiaTheme="minorHAnsi"/>
    </w:rPr>
  </w:style>
  <w:style w:type="paragraph" w:customStyle="1" w:styleId="79176DC019C643CCAE0CA3C74C8844991">
    <w:name w:val="79176DC019C643CCAE0CA3C74C8844991"/>
    <w:rsid w:val="00EF742D"/>
    <w:rPr>
      <w:rFonts w:eastAsiaTheme="minorHAnsi"/>
    </w:rPr>
  </w:style>
  <w:style w:type="paragraph" w:customStyle="1" w:styleId="BB3CBCD0A1884D34B69A37D0E818E6481">
    <w:name w:val="BB3CBCD0A1884D34B69A37D0E818E6481"/>
    <w:rsid w:val="00EF742D"/>
    <w:rPr>
      <w:rFonts w:eastAsiaTheme="minorHAnsi"/>
    </w:rPr>
  </w:style>
  <w:style w:type="paragraph" w:customStyle="1" w:styleId="1B93F1C6CB74490984D9EE7DB75561ED1">
    <w:name w:val="1B93F1C6CB74490984D9EE7DB75561ED1"/>
    <w:rsid w:val="00EF742D"/>
    <w:rPr>
      <w:rFonts w:eastAsiaTheme="minorHAnsi"/>
    </w:rPr>
  </w:style>
  <w:style w:type="paragraph" w:customStyle="1" w:styleId="52F38FFBFC5145F89FF187D11BB804E41">
    <w:name w:val="52F38FFBFC5145F89FF187D11BB804E41"/>
    <w:rsid w:val="00EF742D"/>
    <w:rPr>
      <w:rFonts w:eastAsiaTheme="minorHAnsi"/>
    </w:rPr>
  </w:style>
  <w:style w:type="paragraph" w:customStyle="1" w:styleId="313BB3C33C904DF5A03F12ADD1B5BBAC1">
    <w:name w:val="313BB3C33C904DF5A03F12ADD1B5BBAC1"/>
    <w:rsid w:val="00EF742D"/>
    <w:rPr>
      <w:rFonts w:eastAsiaTheme="minorHAnsi"/>
    </w:rPr>
  </w:style>
  <w:style w:type="paragraph" w:customStyle="1" w:styleId="822AAC35438C4215BA1915D99A5D62B81">
    <w:name w:val="822AAC35438C4215BA1915D99A5D62B81"/>
    <w:rsid w:val="00EF742D"/>
    <w:rPr>
      <w:rFonts w:eastAsiaTheme="minorHAnsi"/>
    </w:rPr>
  </w:style>
  <w:style w:type="paragraph" w:customStyle="1" w:styleId="C3CCE4604411468A844E8807893FE39F1">
    <w:name w:val="C3CCE4604411468A844E8807893FE39F1"/>
    <w:rsid w:val="00EF742D"/>
    <w:rPr>
      <w:rFonts w:eastAsiaTheme="minorHAnsi"/>
    </w:rPr>
  </w:style>
  <w:style w:type="paragraph" w:customStyle="1" w:styleId="AB0CC7462E9C4052B133F90ED8D2FB311">
    <w:name w:val="AB0CC7462E9C4052B133F90ED8D2FB311"/>
    <w:rsid w:val="00EF742D"/>
    <w:rPr>
      <w:rFonts w:eastAsiaTheme="minorHAnsi"/>
    </w:rPr>
  </w:style>
  <w:style w:type="paragraph" w:customStyle="1" w:styleId="E448125FA0544D52829A1F20EB7EC04E2">
    <w:name w:val="E448125FA0544D52829A1F20EB7EC04E2"/>
    <w:rsid w:val="00EF742D"/>
    <w:rPr>
      <w:rFonts w:eastAsiaTheme="minorHAnsi"/>
    </w:rPr>
  </w:style>
  <w:style w:type="paragraph" w:customStyle="1" w:styleId="F0607E8F5CE840B899C99042252D38602">
    <w:name w:val="F0607E8F5CE840B899C99042252D38602"/>
    <w:rsid w:val="00EF742D"/>
    <w:rPr>
      <w:rFonts w:eastAsiaTheme="minorHAnsi"/>
    </w:rPr>
  </w:style>
  <w:style w:type="paragraph" w:customStyle="1" w:styleId="86C45D57C0AB46699DE177FE717985882">
    <w:name w:val="86C45D57C0AB46699DE177FE717985882"/>
    <w:rsid w:val="00EF742D"/>
    <w:rPr>
      <w:rFonts w:eastAsiaTheme="minorHAnsi"/>
    </w:rPr>
  </w:style>
  <w:style w:type="paragraph" w:customStyle="1" w:styleId="B5403EB9357543D08BC7F24537CAF8372">
    <w:name w:val="B5403EB9357543D08BC7F24537CAF8372"/>
    <w:rsid w:val="00EF742D"/>
    <w:rPr>
      <w:rFonts w:eastAsiaTheme="minorHAnsi"/>
    </w:rPr>
  </w:style>
  <w:style w:type="paragraph" w:customStyle="1" w:styleId="33928AF5F4244951AE4CB9346F6DCC5A2">
    <w:name w:val="33928AF5F4244951AE4CB9346F6DCC5A2"/>
    <w:rsid w:val="00EF742D"/>
    <w:rPr>
      <w:rFonts w:eastAsiaTheme="minorHAnsi"/>
    </w:rPr>
  </w:style>
  <w:style w:type="paragraph" w:customStyle="1" w:styleId="65C728C70E17415A9C4AB5C335D22BE62">
    <w:name w:val="65C728C70E17415A9C4AB5C335D22BE62"/>
    <w:rsid w:val="00EF742D"/>
    <w:rPr>
      <w:rFonts w:eastAsiaTheme="minorHAnsi"/>
    </w:rPr>
  </w:style>
  <w:style w:type="paragraph" w:customStyle="1" w:styleId="79176DC019C643CCAE0CA3C74C8844992">
    <w:name w:val="79176DC019C643CCAE0CA3C74C8844992"/>
    <w:rsid w:val="00EF742D"/>
    <w:rPr>
      <w:rFonts w:eastAsiaTheme="minorHAnsi"/>
    </w:rPr>
  </w:style>
  <w:style w:type="paragraph" w:customStyle="1" w:styleId="BB3CBCD0A1884D34B69A37D0E818E6482">
    <w:name w:val="BB3CBCD0A1884D34B69A37D0E818E6482"/>
    <w:rsid w:val="00EF742D"/>
    <w:rPr>
      <w:rFonts w:eastAsiaTheme="minorHAnsi"/>
    </w:rPr>
  </w:style>
  <w:style w:type="paragraph" w:customStyle="1" w:styleId="1B93F1C6CB74490984D9EE7DB75561ED2">
    <w:name w:val="1B93F1C6CB74490984D9EE7DB75561ED2"/>
    <w:rsid w:val="00EF742D"/>
    <w:rPr>
      <w:rFonts w:eastAsiaTheme="minorHAnsi"/>
    </w:rPr>
  </w:style>
  <w:style w:type="paragraph" w:customStyle="1" w:styleId="52F38FFBFC5145F89FF187D11BB804E42">
    <w:name w:val="52F38FFBFC5145F89FF187D11BB804E42"/>
    <w:rsid w:val="00EF742D"/>
    <w:rPr>
      <w:rFonts w:eastAsiaTheme="minorHAnsi"/>
    </w:rPr>
  </w:style>
  <w:style w:type="paragraph" w:customStyle="1" w:styleId="313BB3C33C904DF5A03F12ADD1B5BBAC2">
    <w:name w:val="313BB3C33C904DF5A03F12ADD1B5BBAC2"/>
    <w:rsid w:val="00EF742D"/>
    <w:rPr>
      <w:rFonts w:eastAsiaTheme="minorHAnsi"/>
    </w:rPr>
  </w:style>
  <w:style w:type="paragraph" w:customStyle="1" w:styleId="822AAC35438C4215BA1915D99A5D62B82">
    <w:name w:val="822AAC35438C4215BA1915D99A5D62B82"/>
    <w:rsid w:val="00EF742D"/>
    <w:rPr>
      <w:rFonts w:eastAsiaTheme="minorHAnsi"/>
    </w:rPr>
  </w:style>
  <w:style w:type="paragraph" w:customStyle="1" w:styleId="C3CCE4604411468A844E8807893FE39F2">
    <w:name w:val="C3CCE4604411468A844E8807893FE39F2"/>
    <w:rsid w:val="00EF742D"/>
    <w:rPr>
      <w:rFonts w:eastAsiaTheme="minorHAnsi"/>
    </w:rPr>
  </w:style>
  <w:style w:type="paragraph" w:customStyle="1" w:styleId="AB0CC7462E9C4052B133F90ED8D2FB312">
    <w:name w:val="AB0CC7462E9C4052B133F90ED8D2FB312"/>
    <w:rsid w:val="00EF742D"/>
    <w:rPr>
      <w:rFonts w:eastAsiaTheme="minorHAnsi"/>
    </w:rPr>
  </w:style>
  <w:style w:type="paragraph" w:customStyle="1" w:styleId="E448125FA0544D52829A1F20EB7EC04E3">
    <w:name w:val="E448125FA0544D52829A1F20EB7EC04E3"/>
    <w:rsid w:val="00EF742D"/>
    <w:rPr>
      <w:rFonts w:eastAsiaTheme="minorHAnsi"/>
    </w:rPr>
  </w:style>
  <w:style w:type="paragraph" w:customStyle="1" w:styleId="F0607E8F5CE840B899C99042252D38603">
    <w:name w:val="F0607E8F5CE840B899C99042252D38603"/>
    <w:rsid w:val="00EF742D"/>
    <w:rPr>
      <w:rFonts w:eastAsiaTheme="minorHAnsi"/>
    </w:rPr>
  </w:style>
  <w:style w:type="paragraph" w:customStyle="1" w:styleId="86C45D57C0AB46699DE177FE717985883">
    <w:name w:val="86C45D57C0AB46699DE177FE717985883"/>
    <w:rsid w:val="00EF742D"/>
    <w:rPr>
      <w:rFonts w:eastAsiaTheme="minorHAnsi"/>
    </w:rPr>
  </w:style>
  <w:style w:type="paragraph" w:customStyle="1" w:styleId="B5403EB9357543D08BC7F24537CAF8373">
    <w:name w:val="B5403EB9357543D08BC7F24537CAF8373"/>
    <w:rsid w:val="00EF742D"/>
    <w:rPr>
      <w:rFonts w:eastAsiaTheme="minorHAnsi"/>
    </w:rPr>
  </w:style>
  <w:style w:type="paragraph" w:customStyle="1" w:styleId="33928AF5F4244951AE4CB9346F6DCC5A3">
    <w:name w:val="33928AF5F4244951AE4CB9346F6DCC5A3"/>
    <w:rsid w:val="00EF742D"/>
    <w:rPr>
      <w:rFonts w:eastAsiaTheme="minorHAnsi"/>
    </w:rPr>
  </w:style>
  <w:style w:type="paragraph" w:customStyle="1" w:styleId="65C728C70E17415A9C4AB5C335D22BE63">
    <w:name w:val="65C728C70E17415A9C4AB5C335D22BE63"/>
    <w:rsid w:val="00EF742D"/>
    <w:rPr>
      <w:rFonts w:eastAsiaTheme="minorHAnsi"/>
    </w:rPr>
  </w:style>
  <w:style w:type="paragraph" w:customStyle="1" w:styleId="79176DC019C643CCAE0CA3C74C8844993">
    <w:name w:val="79176DC019C643CCAE0CA3C74C8844993"/>
    <w:rsid w:val="00EF742D"/>
    <w:rPr>
      <w:rFonts w:eastAsiaTheme="minorHAnsi"/>
    </w:rPr>
  </w:style>
  <w:style w:type="paragraph" w:customStyle="1" w:styleId="BB3CBCD0A1884D34B69A37D0E818E6483">
    <w:name w:val="BB3CBCD0A1884D34B69A37D0E818E6483"/>
    <w:rsid w:val="00EF742D"/>
    <w:rPr>
      <w:rFonts w:eastAsiaTheme="minorHAnsi"/>
    </w:rPr>
  </w:style>
  <w:style w:type="paragraph" w:customStyle="1" w:styleId="1B93F1C6CB74490984D9EE7DB75561ED3">
    <w:name w:val="1B93F1C6CB74490984D9EE7DB75561ED3"/>
    <w:rsid w:val="00EF742D"/>
    <w:rPr>
      <w:rFonts w:eastAsiaTheme="minorHAnsi"/>
    </w:rPr>
  </w:style>
  <w:style w:type="paragraph" w:customStyle="1" w:styleId="52F38FFBFC5145F89FF187D11BB804E43">
    <w:name w:val="52F38FFBFC5145F89FF187D11BB804E43"/>
    <w:rsid w:val="00EF742D"/>
    <w:rPr>
      <w:rFonts w:eastAsiaTheme="minorHAnsi"/>
    </w:rPr>
  </w:style>
  <w:style w:type="paragraph" w:customStyle="1" w:styleId="313BB3C33C904DF5A03F12ADD1B5BBAC3">
    <w:name w:val="313BB3C33C904DF5A03F12ADD1B5BBAC3"/>
    <w:rsid w:val="00EF742D"/>
    <w:rPr>
      <w:rFonts w:eastAsiaTheme="minorHAnsi"/>
    </w:rPr>
  </w:style>
  <w:style w:type="paragraph" w:customStyle="1" w:styleId="822AAC35438C4215BA1915D99A5D62B83">
    <w:name w:val="822AAC35438C4215BA1915D99A5D62B83"/>
    <w:rsid w:val="00EF742D"/>
    <w:rPr>
      <w:rFonts w:eastAsiaTheme="minorHAnsi"/>
    </w:rPr>
  </w:style>
  <w:style w:type="paragraph" w:customStyle="1" w:styleId="C3CCE4604411468A844E8807893FE39F3">
    <w:name w:val="C3CCE4604411468A844E8807893FE39F3"/>
    <w:rsid w:val="00EF742D"/>
    <w:rPr>
      <w:rFonts w:eastAsiaTheme="minorHAnsi"/>
    </w:rPr>
  </w:style>
  <w:style w:type="paragraph" w:customStyle="1" w:styleId="AB0CC7462E9C4052B133F90ED8D2FB313">
    <w:name w:val="AB0CC7462E9C4052B133F90ED8D2FB313"/>
    <w:rsid w:val="00EF742D"/>
    <w:rPr>
      <w:rFonts w:eastAsiaTheme="minorHAnsi"/>
    </w:rPr>
  </w:style>
  <w:style w:type="paragraph" w:customStyle="1" w:styleId="E448125FA0544D52829A1F20EB7EC04E4">
    <w:name w:val="E448125FA0544D52829A1F20EB7EC04E4"/>
    <w:rsid w:val="00EF742D"/>
    <w:rPr>
      <w:rFonts w:eastAsiaTheme="minorHAnsi"/>
    </w:rPr>
  </w:style>
  <w:style w:type="paragraph" w:customStyle="1" w:styleId="F0607E8F5CE840B899C99042252D38604">
    <w:name w:val="F0607E8F5CE840B899C99042252D38604"/>
    <w:rsid w:val="00EF742D"/>
    <w:rPr>
      <w:rFonts w:eastAsiaTheme="minorHAnsi"/>
    </w:rPr>
  </w:style>
  <w:style w:type="paragraph" w:customStyle="1" w:styleId="86C45D57C0AB46699DE177FE717985884">
    <w:name w:val="86C45D57C0AB46699DE177FE717985884"/>
    <w:rsid w:val="00EF742D"/>
    <w:rPr>
      <w:rFonts w:eastAsiaTheme="minorHAnsi"/>
    </w:rPr>
  </w:style>
  <w:style w:type="paragraph" w:customStyle="1" w:styleId="B5403EB9357543D08BC7F24537CAF8374">
    <w:name w:val="B5403EB9357543D08BC7F24537CAF8374"/>
    <w:rsid w:val="00EF742D"/>
    <w:rPr>
      <w:rFonts w:eastAsiaTheme="minorHAnsi"/>
    </w:rPr>
  </w:style>
  <w:style w:type="paragraph" w:customStyle="1" w:styleId="33928AF5F4244951AE4CB9346F6DCC5A4">
    <w:name w:val="33928AF5F4244951AE4CB9346F6DCC5A4"/>
    <w:rsid w:val="00EF742D"/>
    <w:rPr>
      <w:rFonts w:eastAsiaTheme="minorHAnsi"/>
    </w:rPr>
  </w:style>
  <w:style w:type="paragraph" w:customStyle="1" w:styleId="65C728C70E17415A9C4AB5C335D22BE64">
    <w:name w:val="65C728C70E17415A9C4AB5C335D22BE64"/>
    <w:rsid w:val="00EF742D"/>
    <w:rPr>
      <w:rFonts w:eastAsiaTheme="minorHAnsi"/>
    </w:rPr>
  </w:style>
  <w:style w:type="paragraph" w:customStyle="1" w:styleId="79176DC019C643CCAE0CA3C74C8844994">
    <w:name w:val="79176DC019C643CCAE0CA3C74C8844994"/>
    <w:rsid w:val="00EF742D"/>
    <w:rPr>
      <w:rFonts w:eastAsiaTheme="minorHAnsi"/>
    </w:rPr>
  </w:style>
  <w:style w:type="paragraph" w:customStyle="1" w:styleId="BB3CBCD0A1884D34B69A37D0E818E6484">
    <w:name w:val="BB3CBCD0A1884D34B69A37D0E818E6484"/>
    <w:rsid w:val="00EF742D"/>
    <w:rPr>
      <w:rFonts w:eastAsiaTheme="minorHAnsi"/>
    </w:rPr>
  </w:style>
  <w:style w:type="paragraph" w:customStyle="1" w:styleId="1B93F1C6CB74490984D9EE7DB75561ED4">
    <w:name w:val="1B93F1C6CB74490984D9EE7DB75561ED4"/>
    <w:rsid w:val="00EF742D"/>
    <w:rPr>
      <w:rFonts w:eastAsiaTheme="minorHAnsi"/>
    </w:rPr>
  </w:style>
  <w:style w:type="paragraph" w:customStyle="1" w:styleId="52F38FFBFC5145F89FF187D11BB804E44">
    <w:name w:val="52F38FFBFC5145F89FF187D11BB804E44"/>
    <w:rsid w:val="00EF742D"/>
    <w:rPr>
      <w:rFonts w:eastAsiaTheme="minorHAnsi"/>
    </w:rPr>
  </w:style>
  <w:style w:type="paragraph" w:customStyle="1" w:styleId="313BB3C33C904DF5A03F12ADD1B5BBAC4">
    <w:name w:val="313BB3C33C904DF5A03F12ADD1B5BBAC4"/>
    <w:rsid w:val="00EF742D"/>
    <w:rPr>
      <w:rFonts w:eastAsiaTheme="minorHAnsi"/>
    </w:rPr>
  </w:style>
  <w:style w:type="paragraph" w:customStyle="1" w:styleId="822AAC35438C4215BA1915D99A5D62B84">
    <w:name w:val="822AAC35438C4215BA1915D99A5D62B84"/>
    <w:rsid w:val="00EF742D"/>
    <w:rPr>
      <w:rFonts w:eastAsiaTheme="minorHAnsi"/>
    </w:rPr>
  </w:style>
  <w:style w:type="paragraph" w:customStyle="1" w:styleId="C3CCE4604411468A844E8807893FE39F4">
    <w:name w:val="C3CCE4604411468A844E8807893FE39F4"/>
    <w:rsid w:val="00EF742D"/>
    <w:rPr>
      <w:rFonts w:eastAsiaTheme="minorHAnsi"/>
    </w:rPr>
  </w:style>
  <w:style w:type="paragraph" w:customStyle="1" w:styleId="AB0CC7462E9C4052B133F90ED8D2FB314">
    <w:name w:val="AB0CC7462E9C4052B133F90ED8D2FB314"/>
    <w:rsid w:val="00EF742D"/>
    <w:rPr>
      <w:rFonts w:eastAsiaTheme="minorHAnsi"/>
    </w:rPr>
  </w:style>
  <w:style w:type="paragraph" w:customStyle="1" w:styleId="53CACB305C584A8DB5CC719236FD41AB">
    <w:name w:val="53CACB305C584A8DB5CC719236FD41AB"/>
    <w:rsid w:val="00EF742D"/>
    <w:pPr>
      <w:spacing w:after="160" w:line="259" w:lineRule="auto"/>
    </w:pPr>
  </w:style>
  <w:style w:type="paragraph" w:customStyle="1" w:styleId="A19043C0E05B4630AD0318E30DDCD0C8">
    <w:name w:val="A19043C0E05B4630AD0318E30DDCD0C8"/>
    <w:rsid w:val="00EF742D"/>
    <w:pPr>
      <w:spacing w:after="160" w:line="259" w:lineRule="auto"/>
    </w:pPr>
  </w:style>
  <w:style w:type="paragraph" w:customStyle="1" w:styleId="B2F8C905990D4A57889F0CAF9E895385">
    <w:name w:val="B2F8C905990D4A57889F0CAF9E895385"/>
    <w:rsid w:val="00EF742D"/>
    <w:pPr>
      <w:spacing w:after="160" w:line="259" w:lineRule="auto"/>
    </w:pPr>
  </w:style>
  <w:style w:type="paragraph" w:customStyle="1" w:styleId="A8C7A184280346C0866B1422829EBC15">
    <w:name w:val="A8C7A184280346C0866B1422829EBC15"/>
    <w:rsid w:val="00EF742D"/>
    <w:pPr>
      <w:spacing w:after="160" w:line="259" w:lineRule="auto"/>
    </w:pPr>
  </w:style>
  <w:style w:type="paragraph" w:customStyle="1" w:styleId="E43EDC0F06664031B70643FF812BDC45">
    <w:name w:val="E43EDC0F06664031B70643FF812BDC45"/>
    <w:rsid w:val="00EF742D"/>
    <w:pPr>
      <w:spacing w:after="160" w:line="259" w:lineRule="auto"/>
    </w:pPr>
  </w:style>
  <w:style w:type="paragraph" w:customStyle="1" w:styleId="498ABC0342D34F9DA3CA64D1FA0B653F">
    <w:name w:val="498ABC0342D34F9DA3CA64D1FA0B653F"/>
    <w:rsid w:val="00EF742D"/>
    <w:pPr>
      <w:spacing w:after="160" w:line="259" w:lineRule="auto"/>
    </w:pPr>
  </w:style>
  <w:style w:type="paragraph" w:customStyle="1" w:styleId="3AF4EC976F594AED8D89C74D6E613036">
    <w:name w:val="3AF4EC976F594AED8D89C74D6E613036"/>
    <w:rsid w:val="00EF742D"/>
    <w:pPr>
      <w:spacing w:after="160" w:line="259" w:lineRule="auto"/>
    </w:pPr>
  </w:style>
  <w:style w:type="paragraph" w:customStyle="1" w:styleId="7F5EF79929C2434590A57F1396611558">
    <w:name w:val="7F5EF79929C2434590A57F1396611558"/>
    <w:rsid w:val="00EF742D"/>
    <w:pPr>
      <w:spacing w:after="160" w:line="259" w:lineRule="auto"/>
    </w:pPr>
  </w:style>
  <w:style w:type="paragraph" w:customStyle="1" w:styleId="4EF7AF968A2943499DEF22B71087E51B">
    <w:name w:val="4EF7AF968A2943499DEF22B71087E51B"/>
    <w:rsid w:val="00EF742D"/>
    <w:pPr>
      <w:spacing w:after="160" w:line="259" w:lineRule="auto"/>
    </w:pPr>
  </w:style>
  <w:style w:type="paragraph" w:customStyle="1" w:styleId="BA676B1B0E754625A659A80DDB61FC2F">
    <w:name w:val="BA676B1B0E754625A659A80DDB61FC2F"/>
    <w:rsid w:val="00EF742D"/>
    <w:pPr>
      <w:spacing w:after="160" w:line="259" w:lineRule="auto"/>
    </w:pPr>
  </w:style>
  <w:style w:type="paragraph" w:customStyle="1" w:styleId="855EDAB02BB243D3B92E66D28B9487CE">
    <w:name w:val="855EDAB02BB243D3B92E66D28B9487CE"/>
    <w:rsid w:val="00EF742D"/>
    <w:pPr>
      <w:spacing w:after="160" w:line="259" w:lineRule="auto"/>
    </w:pPr>
  </w:style>
  <w:style w:type="paragraph" w:customStyle="1" w:styleId="A5BA43FC5F6C4633A9903CB06E140FF7">
    <w:name w:val="A5BA43FC5F6C4633A9903CB06E140FF7"/>
    <w:rsid w:val="00EF742D"/>
    <w:pPr>
      <w:spacing w:after="160" w:line="259" w:lineRule="auto"/>
    </w:pPr>
  </w:style>
  <w:style w:type="paragraph" w:customStyle="1" w:styleId="99C82FA4B6E7466FA6F9C577753C80EC">
    <w:name w:val="99C82FA4B6E7466FA6F9C577753C80EC"/>
    <w:rsid w:val="00EF742D"/>
    <w:pPr>
      <w:spacing w:after="160" w:line="259" w:lineRule="auto"/>
    </w:pPr>
  </w:style>
  <w:style w:type="paragraph" w:customStyle="1" w:styleId="D79D5893EC0A496586A4D59E24442F43">
    <w:name w:val="D79D5893EC0A496586A4D59E24442F43"/>
    <w:rsid w:val="00EF742D"/>
    <w:pPr>
      <w:spacing w:after="160" w:line="259" w:lineRule="auto"/>
    </w:pPr>
  </w:style>
  <w:style w:type="paragraph" w:customStyle="1" w:styleId="E61DDA92CBDC46ABAEAF3F5A90B12A77">
    <w:name w:val="E61DDA92CBDC46ABAEAF3F5A90B12A77"/>
    <w:rsid w:val="00EF742D"/>
    <w:pPr>
      <w:spacing w:after="160" w:line="259" w:lineRule="auto"/>
    </w:pPr>
  </w:style>
  <w:style w:type="paragraph" w:customStyle="1" w:styleId="C8EC425B712041BEA0B8C85618E3E2B2">
    <w:name w:val="C8EC425B712041BEA0B8C85618E3E2B2"/>
    <w:rsid w:val="00EF742D"/>
    <w:pPr>
      <w:spacing w:after="160" w:line="259" w:lineRule="auto"/>
    </w:pPr>
  </w:style>
  <w:style w:type="paragraph" w:customStyle="1" w:styleId="E43EDC0F06664031B70643FF812BDC451">
    <w:name w:val="E43EDC0F06664031B70643FF812BDC451"/>
    <w:rsid w:val="00EF742D"/>
    <w:rPr>
      <w:rFonts w:eastAsiaTheme="minorHAnsi"/>
    </w:rPr>
  </w:style>
  <w:style w:type="paragraph" w:customStyle="1" w:styleId="498ABC0342D34F9DA3CA64D1FA0B653F1">
    <w:name w:val="498ABC0342D34F9DA3CA64D1FA0B653F1"/>
    <w:rsid w:val="00EF742D"/>
    <w:rPr>
      <w:rFonts w:eastAsiaTheme="minorHAnsi"/>
    </w:rPr>
  </w:style>
  <w:style w:type="paragraph" w:customStyle="1" w:styleId="3AF4EC976F594AED8D89C74D6E6130361">
    <w:name w:val="3AF4EC976F594AED8D89C74D6E6130361"/>
    <w:rsid w:val="00EF742D"/>
    <w:rPr>
      <w:rFonts w:eastAsiaTheme="minorHAnsi"/>
    </w:rPr>
  </w:style>
  <w:style w:type="paragraph" w:customStyle="1" w:styleId="7F5EF79929C2434590A57F13966115581">
    <w:name w:val="7F5EF79929C2434590A57F13966115581"/>
    <w:rsid w:val="00EF742D"/>
    <w:rPr>
      <w:rFonts w:eastAsiaTheme="minorHAnsi"/>
    </w:rPr>
  </w:style>
  <w:style w:type="paragraph" w:customStyle="1" w:styleId="33928AF5F4244951AE4CB9346F6DCC5A5">
    <w:name w:val="33928AF5F4244951AE4CB9346F6DCC5A5"/>
    <w:rsid w:val="00EF742D"/>
    <w:rPr>
      <w:rFonts w:eastAsiaTheme="minorHAnsi"/>
    </w:rPr>
  </w:style>
  <w:style w:type="paragraph" w:customStyle="1" w:styleId="65C728C70E17415A9C4AB5C335D22BE65">
    <w:name w:val="65C728C70E17415A9C4AB5C335D22BE65"/>
    <w:rsid w:val="00EF742D"/>
    <w:rPr>
      <w:rFonts w:eastAsiaTheme="minorHAnsi"/>
    </w:rPr>
  </w:style>
  <w:style w:type="paragraph" w:customStyle="1" w:styleId="79176DC019C643CCAE0CA3C74C8844995">
    <w:name w:val="79176DC019C643CCAE0CA3C74C8844995"/>
    <w:rsid w:val="00EF742D"/>
    <w:rPr>
      <w:rFonts w:eastAsiaTheme="minorHAnsi"/>
    </w:rPr>
  </w:style>
  <w:style w:type="paragraph" w:customStyle="1" w:styleId="BB3CBCD0A1884D34B69A37D0E818E6485">
    <w:name w:val="BB3CBCD0A1884D34B69A37D0E818E6485"/>
    <w:rsid w:val="00EF742D"/>
    <w:rPr>
      <w:rFonts w:eastAsiaTheme="minorHAnsi"/>
    </w:rPr>
  </w:style>
  <w:style w:type="paragraph" w:customStyle="1" w:styleId="1B93F1C6CB74490984D9EE7DB75561ED5">
    <w:name w:val="1B93F1C6CB74490984D9EE7DB75561ED5"/>
    <w:rsid w:val="00EF742D"/>
    <w:rPr>
      <w:rFonts w:eastAsiaTheme="minorHAnsi"/>
    </w:rPr>
  </w:style>
  <w:style w:type="paragraph" w:customStyle="1" w:styleId="52F38FFBFC5145F89FF187D11BB804E45">
    <w:name w:val="52F38FFBFC5145F89FF187D11BB804E45"/>
    <w:rsid w:val="00EF742D"/>
    <w:rPr>
      <w:rFonts w:eastAsiaTheme="minorHAnsi"/>
    </w:rPr>
  </w:style>
  <w:style w:type="paragraph" w:customStyle="1" w:styleId="822AAC35438C4215BA1915D99A5D62B85">
    <w:name w:val="822AAC35438C4215BA1915D99A5D62B85"/>
    <w:rsid w:val="00EF742D"/>
    <w:rPr>
      <w:rFonts w:eastAsiaTheme="minorHAnsi"/>
    </w:rPr>
  </w:style>
  <w:style w:type="paragraph" w:customStyle="1" w:styleId="AB0CC7462E9C4052B133F90ED8D2FB315">
    <w:name w:val="AB0CC7462E9C4052B133F90ED8D2FB315"/>
    <w:rsid w:val="00EF742D"/>
    <w:rPr>
      <w:rFonts w:eastAsiaTheme="minorHAnsi"/>
    </w:rPr>
  </w:style>
  <w:style w:type="paragraph" w:customStyle="1" w:styleId="71950121866F496F895616E951A35141">
    <w:name w:val="71950121866F496F895616E951A35141"/>
    <w:rsid w:val="00EF742D"/>
    <w:pPr>
      <w:spacing w:after="160" w:line="259" w:lineRule="auto"/>
    </w:pPr>
  </w:style>
  <w:style w:type="paragraph" w:customStyle="1" w:styleId="3CECC66B8DFF4B59AA96258C79DA1315">
    <w:name w:val="3CECC66B8DFF4B59AA96258C79DA1315"/>
    <w:rsid w:val="00EF742D"/>
    <w:pPr>
      <w:spacing w:after="160" w:line="259" w:lineRule="auto"/>
    </w:pPr>
  </w:style>
  <w:style w:type="paragraph" w:customStyle="1" w:styleId="FC9A9614339141B599B687813F5D8817">
    <w:name w:val="FC9A9614339141B599B687813F5D8817"/>
    <w:rsid w:val="00EF742D"/>
    <w:pPr>
      <w:spacing w:after="160" w:line="259" w:lineRule="auto"/>
    </w:pPr>
  </w:style>
  <w:style w:type="paragraph" w:customStyle="1" w:styleId="E9CD21DABADC4B99B949B0313218F422">
    <w:name w:val="E9CD21DABADC4B99B949B0313218F422"/>
    <w:rsid w:val="00EF742D"/>
    <w:pPr>
      <w:spacing w:after="160" w:line="259" w:lineRule="auto"/>
    </w:pPr>
  </w:style>
  <w:style w:type="paragraph" w:customStyle="1" w:styleId="71950121866F496F895616E951A351411">
    <w:name w:val="71950121866F496F895616E951A351411"/>
    <w:rsid w:val="005F50FB"/>
    <w:rPr>
      <w:rFonts w:eastAsiaTheme="minorHAnsi"/>
    </w:rPr>
  </w:style>
  <w:style w:type="paragraph" w:customStyle="1" w:styleId="3CECC66B8DFF4B59AA96258C79DA13151">
    <w:name w:val="3CECC66B8DFF4B59AA96258C79DA13151"/>
    <w:rsid w:val="005F50FB"/>
    <w:rPr>
      <w:rFonts w:eastAsiaTheme="minorHAnsi"/>
    </w:rPr>
  </w:style>
  <w:style w:type="paragraph" w:customStyle="1" w:styleId="FC9A9614339141B599B687813F5D88171">
    <w:name w:val="FC9A9614339141B599B687813F5D88171"/>
    <w:rsid w:val="005F50FB"/>
    <w:rPr>
      <w:rFonts w:eastAsiaTheme="minorHAnsi"/>
    </w:rPr>
  </w:style>
  <w:style w:type="paragraph" w:customStyle="1" w:styleId="E9CD21DABADC4B99B949B0313218F4221">
    <w:name w:val="E9CD21DABADC4B99B949B0313218F4221"/>
    <w:rsid w:val="005F50FB"/>
    <w:rPr>
      <w:rFonts w:eastAsiaTheme="minorHAnsi"/>
    </w:rPr>
  </w:style>
  <w:style w:type="paragraph" w:customStyle="1" w:styleId="33928AF5F4244951AE4CB9346F6DCC5A6">
    <w:name w:val="33928AF5F4244951AE4CB9346F6DCC5A6"/>
    <w:rsid w:val="005F50FB"/>
    <w:rPr>
      <w:rFonts w:eastAsiaTheme="minorHAnsi"/>
    </w:rPr>
  </w:style>
  <w:style w:type="paragraph" w:customStyle="1" w:styleId="65C728C70E17415A9C4AB5C335D22BE66">
    <w:name w:val="65C728C70E17415A9C4AB5C335D22BE66"/>
    <w:rsid w:val="005F50FB"/>
    <w:rPr>
      <w:rFonts w:eastAsiaTheme="minorHAnsi"/>
    </w:rPr>
  </w:style>
  <w:style w:type="paragraph" w:customStyle="1" w:styleId="79176DC019C643CCAE0CA3C74C8844996">
    <w:name w:val="79176DC019C643CCAE0CA3C74C8844996"/>
    <w:rsid w:val="005F50FB"/>
    <w:rPr>
      <w:rFonts w:eastAsiaTheme="minorHAnsi"/>
    </w:rPr>
  </w:style>
  <w:style w:type="paragraph" w:customStyle="1" w:styleId="BB3CBCD0A1884D34B69A37D0E818E6486">
    <w:name w:val="BB3CBCD0A1884D34B69A37D0E818E6486"/>
    <w:rsid w:val="005F50FB"/>
    <w:rPr>
      <w:rFonts w:eastAsiaTheme="minorHAnsi"/>
    </w:rPr>
  </w:style>
  <w:style w:type="paragraph" w:customStyle="1" w:styleId="1B93F1C6CB74490984D9EE7DB75561ED6">
    <w:name w:val="1B93F1C6CB74490984D9EE7DB75561ED6"/>
    <w:rsid w:val="005F50FB"/>
    <w:rPr>
      <w:rFonts w:eastAsiaTheme="minorHAnsi"/>
    </w:rPr>
  </w:style>
  <w:style w:type="paragraph" w:customStyle="1" w:styleId="52F38FFBFC5145F89FF187D11BB804E46">
    <w:name w:val="52F38FFBFC5145F89FF187D11BB804E46"/>
    <w:rsid w:val="005F50FB"/>
    <w:rPr>
      <w:rFonts w:eastAsiaTheme="minorHAnsi"/>
    </w:rPr>
  </w:style>
  <w:style w:type="paragraph" w:customStyle="1" w:styleId="822AAC35438C4215BA1915D99A5D62B86">
    <w:name w:val="822AAC35438C4215BA1915D99A5D62B86"/>
    <w:rsid w:val="005F50FB"/>
    <w:rPr>
      <w:rFonts w:eastAsiaTheme="minorHAnsi"/>
    </w:rPr>
  </w:style>
  <w:style w:type="paragraph" w:customStyle="1" w:styleId="AB0CC7462E9C4052B133F90ED8D2FB316">
    <w:name w:val="AB0CC7462E9C4052B133F90ED8D2FB316"/>
    <w:rsid w:val="005F50FB"/>
    <w:rPr>
      <w:rFonts w:eastAsiaTheme="minorHAnsi"/>
    </w:rPr>
  </w:style>
  <w:style w:type="paragraph" w:customStyle="1" w:styleId="92C1EECE68F14C188CDBB5E575B03A3C">
    <w:name w:val="92C1EECE68F14C188CDBB5E575B03A3C"/>
    <w:rsid w:val="005F50FB"/>
    <w:pPr>
      <w:spacing w:after="160" w:line="259" w:lineRule="auto"/>
    </w:pPr>
  </w:style>
  <w:style w:type="paragraph" w:customStyle="1" w:styleId="2B5B9191735E4311BFC979391A13DB2E">
    <w:name w:val="2B5B9191735E4311BFC979391A13DB2E"/>
    <w:rsid w:val="005F50FB"/>
    <w:pPr>
      <w:spacing w:after="160" w:line="259" w:lineRule="auto"/>
    </w:pPr>
  </w:style>
  <w:style w:type="paragraph" w:customStyle="1" w:styleId="DB8E49B916CA45AA820DF2970ABFDA46">
    <w:name w:val="DB8E49B916CA45AA820DF2970ABFDA46"/>
    <w:rsid w:val="005F50FB"/>
    <w:pPr>
      <w:spacing w:after="160" w:line="259" w:lineRule="auto"/>
    </w:pPr>
  </w:style>
  <w:style w:type="paragraph" w:customStyle="1" w:styleId="8926F625969D40A29C40D2907ED2392A">
    <w:name w:val="8926F625969D40A29C40D2907ED2392A"/>
    <w:rsid w:val="005F50FB"/>
    <w:pPr>
      <w:spacing w:after="160" w:line="259" w:lineRule="auto"/>
    </w:pPr>
  </w:style>
  <w:style w:type="paragraph" w:customStyle="1" w:styleId="7FD49DA2CCF246C282864D55B6B880E7">
    <w:name w:val="7FD49DA2CCF246C282864D55B6B880E7"/>
    <w:rsid w:val="005F50FB"/>
    <w:pPr>
      <w:spacing w:after="160" w:line="259" w:lineRule="auto"/>
    </w:pPr>
  </w:style>
  <w:style w:type="paragraph" w:customStyle="1" w:styleId="726B81C24C0E4D1F86D42C0BB39C3B34">
    <w:name w:val="726B81C24C0E4D1F86D42C0BB39C3B34"/>
    <w:rsid w:val="005F50FB"/>
    <w:pPr>
      <w:spacing w:after="160" w:line="259" w:lineRule="auto"/>
    </w:pPr>
  </w:style>
  <w:style w:type="paragraph" w:customStyle="1" w:styleId="8E5FEC3D00234E5DAAA80FACFDD6508C">
    <w:name w:val="8E5FEC3D00234E5DAAA80FACFDD6508C"/>
    <w:rsid w:val="005F50FB"/>
    <w:pPr>
      <w:spacing w:after="160" w:line="259" w:lineRule="auto"/>
    </w:pPr>
  </w:style>
  <w:style w:type="paragraph" w:customStyle="1" w:styleId="BC7B91FC7FBD42D6A3462B31A207A1DC">
    <w:name w:val="BC7B91FC7FBD42D6A3462B31A207A1DC"/>
    <w:rsid w:val="005F50FB"/>
    <w:pPr>
      <w:spacing w:after="160" w:line="259" w:lineRule="auto"/>
    </w:pPr>
  </w:style>
  <w:style w:type="paragraph" w:customStyle="1" w:styleId="1641FDABFAED4DCB89DA25D0EEE6BA55">
    <w:name w:val="1641FDABFAED4DCB89DA25D0EEE6BA55"/>
    <w:rsid w:val="005F50FB"/>
    <w:pPr>
      <w:spacing w:after="160" w:line="259" w:lineRule="auto"/>
    </w:pPr>
  </w:style>
  <w:style w:type="paragraph" w:customStyle="1" w:styleId="0E15860A31D94E5C89E1C92EE621FDE5">
    <w:name w:val="0E15860A31D94E5C89E1C92EE621FDE5"/>
    <w:rsid w:val="005F50FB"/>
    <w:pPr>
      <w:spacing w:after="160" w:line="259" w:lineRule="auto"/>
    </w:pPr>
  </w:style>
  <w:style w:type="paragraph" w:customStyle="1" w:styleId="2F2B1883FA98450EAC1BEC6971A8AB4C">
    <w:name w:val="2F2B1883FA98450EAC1BEC6971A8AB4C"/>
    <w:rsid w:val="005F50FB"/>
    <w:pPr>
      <w:spacing w:after="160" w:line="259" w:lineRule="auto"/>
    </w:pPr>
  </w:style>
  <w:style w:type="paragraph" w:customStyle="1" w:styleId="02A7F19929174ED0A072F1A356BAEE31">
    <w:name w:val="02A7F19929174ED0A072F1A356BAEE31"/>
    <w:rsid w:val="005F50FB"/>
    <w:pPr>
      <w:spacing w:after="160" w:line="259" w:lineRule="auto"/>
    </w:pPr>
  </w:style>
  <w:style w:type="paragraph" w:customStyle="1" w:styleId="C84F5B3655C04F578A69B37AFE7BF0D8">
    <w:name w:val="C84F5B3655C04F578A69B37AFE7BF0D8"/>
    <w:rsid w:val="005F50FB"/>
    <w:pPr>
      <w:spacing w:after="160" w:line="259" w:lineRule="auto"/>
    </w:pPr>
  </w:style>
  <w:style w:type="paragraph" w:customStyle="1" w:styleId="42D04AFED83E4CC4B6DCE3A33105127F">
    <w:name w:val="42D04AFED83E4CC4B6DCE3A33105127F"/>
    <w:rsid w:val="005F50FB"/>
    <w:pPr>
      <w:spacing w:after="160" w:line="259" w:lineRule="auto"/>
    </w:pPr>
  </w:style>
  <w:style w:type="paragraph" w:customStyle="1" w:styleId="9D6C1BBF28214C699A4DB6246C0337AC">
    <w:name w:val="9D6C1BBF28214C699A4DB6246C0337AC"/>
    <w:rsid w:val="005F50FB"/>
    <w:pPr>
      <w:spacing w:after="160" w:line="259" w:lineRule="auto"/>
    </w:pPr>
  </w:style>
  <w:style w:type="paragraph" w:customStyle="1" w:styleId="7D72986DE64B4A96B3B11AC957254CE7">
    <w:name w:val="7D72986DE64B4A96B3B11AC957254CE7"/>
    <w:rsid w:val="005F50FB"/>
    <w:pPr>
      <w:spacing w:after="160" w:line="259" w:lineRule="auto"/>
    </w:pPr>
  </w:style>
  <w:style w:type="paragraph" w:customStyle="1" w:styleId="5D4B7F9510A14E9C9672D423CB95711D">
    <w:name w:val="5D4B7F9510A14E9C9672D423CB95711D"/>
    <w:rsid w:val="005F50FB"/>
    <w:pPr>
      <w:spacing w:after="160" w:line="259" w:lineRule="auto"/>
    </w:pPr>
  </w:style>
  <w:style w:type="paragraph" w:customStyle="1" w:styleId="7FEE491C980E425F837D805A6C95F622">
    <w:name w:val="7FEE491C980E425F837D805A6C95F622"/>
    <w:rsid w:val="005F50FB"/>
    <w:pPr>
      <w:spacing w:after="160" w:line="259" w:lineRule="auto"/>
    </w:pPr>
  </w:style>
  <w:style w:type="paragraph" w:customStyle="1" w:styleId="2CDF89230D8E40E4AD4E371DF862BA6C">
    <w:name w:val="2CDF89230D8E40E4AD4E371DF862BA6C"/>
    <w:rsid w:val="005F50FB"/>
    <w:pPr>
      <w:spacing w:after="160" w:line="259" w:lineRule="auto"/>
    </w:pPr>
  </w:style>
  <w:style w:type="paragraph" w:customStyle="1" w:styleId="E811491365A845E192BB8B7E112C9315">
    <w:name w:val="E811491365A845E192BB8B7E112C9315"/>
    <w:rsid w:val="005F50FB"/>
    <w:pPr>
      <w:spacing w:after="160" w:line="259" w:lineRule="auto"/>
    </w:pPr>
  </w:style>
  <w:style w:type="paragraph" w:customStyle="1" w:styleId="9D03338D995341AA807CD3FD600C1BD4">
    <w:name w:val="9D03338D995341AA807CD3FD600C1BD4"/>
    <w:rsid w:val="005F50FB"/>
    <w:pPr>
      <w:spacing w:after="160" w:line="259" w:lineRule="auto"/>
    </w:pPr>
  </w:style>
  <w:style w:type="paragraph" w:customStyle="1" w:styleId="A7EC174A1A4B4B6DB365166BC0865247">
    <w:name w:val="A7EC174A1A4B4B6DB365166BC0865247"/>
    <w:rsid w:val="005F50FB"/>
    <w:pPr>
      <w:spacing w:after="160" w:line="259" w:lineRule="auto"/>
    </w:pPr>
  </w:style>
  <w:style w:type="paragraph" w:customStyle="1" w:styleId="0E36358E1A654A19AE393B21AEB3E2D4">
    <w:name w:val="0E36358E1A654A19AE393B21AEB3E2D4"/>
    <w:rsid w:val="005F50FB"/>
    <w:pPr>
      <w:spacing w:after="160" w:line="259" w:lineRule="auto"/>
    </w:pPr>
  </w:style>
  <w:style w:type="paragraph" w:customStyle="1" w:styleId="9C9637F61795416D8F6A5DF0C6460907">
    <w:name w:val="9C9637F61795416D8F6A5DF0C6460907"/>
    <w:rsid w:val="005F50FB"/>
    <w:pPr>
      <w:spacing w:after="160" w:line="259" w:lineRule="auto"/>
    </w:pPr>
  </w:style>
  <w:style w:type="paragraph" w:customStyle="1" w:styleId="1B353442A4624495BEBC0716DDF61BFC">
    <w:name w:val="1B353442A4624495BEBC0716DDF61BFC"/>
    <w:rsid w:val="005F50FB"/>
    <w:pPr>
      <w:spacing w:after="160" w:line="259" w:lineRule="auto"/>
    </w:pPr>
  </w:style>
  <w:style w:type="paragraph" w:customStyle="1" w:styleId="5B15586FFB144281B2BF1C05E51C1701">
    <w:name w:val="5B15586FFB144281B2BF1C05E51C1701"/>
    <w:rsid w:val="005F50FB"/>
    <w:pPr>
      <w:spacing w:after="160" w:line="259" w:lineRule="auto"/>
    </w:pPr>
  </w:style>
  <w:style w:type="paragraph" w:customStyle="1" w:styleId="B792418826CA44B797B6FF63B25E42EA">
    <w:name w:val="B792418826CA44B797B6FF63B25E42EA"/>
    <w:rsid w:val="005F50FB"/>
    <w:pPr>
      <w:spacing w:after="160" w:line="259" w:lineRule="auto"/>
    </w:pPr>
  </w:style>
  <w:style w:type="paragraph" w:customStyle="1" w:styleId="C8B214D2B8554F78BFDEAA69330353EE">
    <w:name w:val="C8B214D2B8554F78BFDEAA69330353EE"/>
    <w:rsid w:val="005F50FB"/>
    <w:pPr>
      <w:spacing w:after="160" w:line="259" w:lineRule="auto"/>
    </w:pPr>
  </w:style>
  <w:style w:type="paragraph" w:customStyle="1" w:styleId="7D0369FEC6F34857987D0FC88B1115C2">
    <w:name w:val="7D0369FEC6F34857987D0FC88B1115C2"/>
    <w:rsid w:val="005F50FB"/>
    <w:pPr>
      <w:spacing w:after="160" w:line="259" w:lineRule="auto"/>
    </w:pPr>
  </w:style>
  <w:style w:type="paragraph" w:customStyle="1" w:styleId="5CE2B6D3205A4CA387D38A07672C20D1">
    <w:name w:val="5CE2B6D3205A4CA387D38A07672C20D1"/>
    <w:rsid w:val="005F50FB"/>
    <w:pPr>
      <w:spacing w:after="160" w:line="259" w:lineRule="auto"/>
    </w:pPr>
  </w:style>
  <w:style w:type="paragraph" w:customStyle="1" w:styleId="732F8689E34C4CC28FBBA5486014B99B">
    <w:name w:val="732F8689E34C4CC28FBBA5486014B99B"/>
    <w:rsid w:val="005F50FB"/>
    <w:pPr>
      <w:spacing w:after="160" w:line="259" w:lineRule="auto"/>
    </w:pPr>
  </w:style>
  <w:style w:type="paragraph" w:customStyle="1" w:styleId="CD103409B4E0448A8E7DDEE1C875462A">
    <w:name w:val="CD103409B4E0448A8E7DDEE1C875462A"/>
    <w:rsid w:val="005F50FB"/>
    <w:pPr>
      <w:spacing w:after="160" w:line="259" w:lineRule="auto"/>
    </w:pPr>
  </w:style>
  <w:style w:type="paragraph" w:customStyle="1" w:styleId="5E439CDD8D8F45B0B7B5CD79EE43B757">
    <w:name w:val="5E439CDD8D8F45B0B7B5CD79EE43B757"/>
    <w:rsid w:val="005F50FB"/>
    <w:pPr>
      <w:spacing w:after="160" w:line="259" w:lineRule="auto"/>
    </w:pPr>
  </w:style>
  <w:style w:type="paragraph" w:customStyle="1" w:styleId="DE56F13EFD5B43F1B47C1BF68486132B">
    <w:name w:val="DE56F13EFD5B43F1B47C1BF68486132B"/>
    <w:rsid w:val="001A42A0"/>
    <w:pPr>
      <w:spacing w:after="160" w:line="259" w:lineRule="auto"/>
    </w:pPr>
  </w:style>
  <w:style w:type="paragraph" w:customStyle="1" w:styleId="34F801EFA6DF4515BE49379BB7118F93">
    <w:name w:val="34F801EFA6DF4515BE49379BB7118F93"/>
    <w:rsid w:val="001A42A0"/>
    <w:pPr>
      <w:spacing w:after="160" w:line="259" w:lineRule="auto"/>
    </w:pPr>
  </w:style>
  <w:style w:type="paragraph" w:customStyle="1" w:styleId="7BD0CE33979644F08213D4FDCC01A901">
    <w:name w:val="7BD0CE33979644F08213D4FDCC01A901"/>
    <w:rsid w:val="001A42A0"/>
    <w:pPr>
      <w:spacing w:after="160" w:line="259" w:lineRule="auto"/>
    </w:pPr>
  </w:style>
  <w:style w:type="paragraph" w:customStyle="1" w:styleId="03488A3A24C6415D9840BB606680815E">
    <w:name w:val="03488A3A24C6415D9840BB606680815E"/>
    <w:rsid w:val="001A42A0"/>
    <w:pPr>
      <w:spacing w:after="160" w:line="259" w:lineRule="auto"/>
    </w:pPr>
  </w:style>
  <w:style w:type="paragraph" w:customStyle="1" w:styleId="988D1B0D40834B05BE4608E65FBE828D">
    <w:name w:val="988D1B0D40834B05BE4608E65FBE828D"/>
    <w:rsid w:val="001A42A0"/>
    <w:pPr>
      <w:spacing w:after="160" w:line="259" w:lineRule="auto"/>
    </w:pPr>
  </w:style>
  <w:style w:type="paragraph" w:customStyle="1" w:styleId="54C96A8F63974021852BA80C74303239">
    <w:name w:val="54C96A8F63974021852BA80C74303239"/>
    <w:rsid w:val="001A42A0"/>
    <w:pPr>
      <w:spacing w:after="160" w:line="259" w:lineRule="auto"/>
    </w:pPr>
  </w:style>
  <w:style w:type="paragraph" w:customStyle="1" w:styleId="D4518372526C4A83985D00AB1A574492">
    <w:name w:val="D4518372526C4A83985D00AB1A574492"/>
    <w:rsid w:val="001A42A0"/>
    <w:pPr>
      <w:spacing w:after="160" w:line="259" w:lineRule="auto"/>
    </w:pPr>
  </w:style>
  <w:style w:type="paragraph" w:customStyle="1" w:styleId="D69A721C039D4B4C9C4416724CBD4246">
    <w:name w:val="D69A721C039D4B4C9C4416724CBD4246"/>
    <w:rsid w:val="001A42A0"/>
    <w:pPr>
      <w:spacing w:after="160" w:line="259" w:lineRule="auto"/>
    </w:pPr>
  </w:style>
  <w:style w:type="paragraph" w:customStyle="1" w:styleId="0C8D95B878B94B4BA028241ACF93CC76">
    <w:name w:val="0C8D95B878B94B4BA028241ACF93CC76"/>
    <w:rsid w:val="001A42A0"/>
    <w:pPr>
      <w:spacing w:after="160" w:line="259" w:lineRule="auto"/>
    </w:pPr>
  </w:style>
  <w:style w:type="paragraph" w:customStyle="1" w:styleId="DF5AE65E791B4D93837AFB0E4917DC9D">
    <w:name w:val="DF5AE65E791B4D93837AFB0E4917DC9D"/>
    <w:rsid w:val="001A42A0"/>
    <w:pPr>
      <w:spacing w:after="160" w:line="259" w:lineRule="auto"/>
    </w:pPr>
  </w:style>
  <w:style w:type="paragraph" w:customStyle="1" w:styleId="F02CB67A1660456EAA730CA4F0C7EA5E">
    <w:name w:val="F02CB67A1660456EAA730CA4F0C7EA5E"/>
    <w:rsid w:val="001A42A0"/>
    <w:pPr>
      <w:spacing w:after="160" w:line="259" w:lineRule="auto"/>
    </w:pPr>
  </w:style>
  <w:style w:type="paragraph" w:customStyle="1" w:styleId="17FBA33239E441E1943583940A361C0C">
    <w:name w:val="17FBA33239E441E1943583940A361C0C"/>
    <w:rsid w:val="001A42A0"/>
    <w:pPr>
      <w:spacing w:after="160" w:line="259" w:lineRule="auto"/>
    </w:pPr>
  </w:style>
  <w:style w:type="paragraph" w:customStyle="1" w:styleId="E5E2A58C3089443A9EB1342C6BDBC226">
    <w:name w:val="E5E2A58C3089443A9EB1342C6BDBC226"/>
    <w:rsid w:val="001A42A0"/>
    <w:pPr>
      <w:spacing w:after="160" w:line="259" w:lineRule="auto"/>
    </w:pPr>
  </w:style>
  <w:style w:type="paragraph" w:customStyle="1" w:styleId="D8245E0D067D4FDDA43C2A3AE73DAC05">
    <w:name w:val="D8245E0D067D4FDDA43C2A3AE73DAC05"/>
    <w:rsid w:val="001A42A0"/>
    <w:pPr>
      <w:spacing w:after="160" w:line="259" w:lineRule="auto"/>
    </w:pPr>
  </w:style>
  <w:style w:type="paragraph" w:customStyle="1" w:styleId="82514F53A8B24C06920FC3E78FA2A472">
    <w:name w:val="82514F53A8B24C06920FC3E78FA2A472"/>
    <w:rsid w:val="001A42A0"/>
    <w:pPr>
      <w:spacing w:after="160" w:line="259" w:lineRule="auto"/>
    </w:pPr>
  </w:style>
  <w:style w:type="paragraph" w:customStyle="1" w:styleId="C65C3E57F66344728F71CBEB94DD7878">
    <w:name w:val="C65C3E57F66344728F71CBEB94DD7878"/>
    <w:rsid w:val="001A42A0"/>
    <w:pPr>
      <w:spacing w:after="160" w:line="259" w:lineRule="auto"/>
    </w:pPr>
  </w:style>
  <w:style w:type="paragraph" w:customStyle="1" w:styleId="FAF8E0CB0DC447759F0CFEDC52FBCD09">
    <w:name w:val="FAF8E0CB0DC447759F0CFEDC52FBCD09"/>
    <w:rsid w:val="001A42A0"/>
    <w:pPr>
      <w:spacing w:after="160" w:line="259" w:lineRule="auto"/>
    </w:pPr>
  </w:style>
  <w:style w:type="paragraph" w:customStyle="1" w:styleId="F6864395B1794761B12B6BEF6883AF88">
    <w:name w:val="F6864395B1794761B12B6BEF6883AF88"/>
    <w:rsid w:val="001A42A0"/>
    <w:pPr>
      <w:spacing w:after="160" w:line="259" w:lineRule="auto"/>
    </w:pPr>
  </w:style>
  <w:style w:type="paragraph" w:customStyle="1" w:styleId="F6602275075D4F3B939683A6D6EDC190">
    <w:name w:val="F6602275075D4F3B939683A6D6EDC190"/>
    <w:rsid w:val="001A42A0"/>
    <w:pPr>
      <w:spacing w:after="160" w:line="259" w:lineRule="auto"/>
    </w:pPr>
  </w:style>
  <w:style w:type="paragraph" w:customStyle="1" w:styleId="BEB02A31C9BE47E9A33322AB2DEFD836">
    <w:name w:val="BEB02A31C9BE47E9A33322AB2DEFD836"/>
    <w:rsid w:val="001A42A0"/>
    <w:pPr>
      <w:spacing w:after="160" w:line="259" w:lineRule="auto"/>
    </w:pPr>
  </w:style>
  <w:style w:type="paragraph" w:customStyle="1" w:styleId="58107B2F02C248B5849D3A35A1BC78BD">
    <w:name w:val="58107B2F02C248B5849D3A35A1BC78BD"/>
    <w:rsid w:val="001A42A0"/>
    <w:pPr>
      <w:spacing w:after="160" w:line="259" w:lineRule="auto"/>
    </w:pPr>
  </w:style>
  <w:style w:type="paragraph" w:customStyle="1" w:styleId="3099EA0A5A414EDAADD3070EC1047C7B">
    <w:name w:val="3099EA0A5A414EDAADD3070EC1047C7B"/>
    <w:rsid w:val="001A42A0"/>
    <w:pPr>
      <w:spacing w:after="160" w:line="259" w:lineRule="auto"/>
    </w:pPr>
  </w:style>
  <w:style w:type="paragraph" w:customStyle="1" w:styleId="4F2C4A8B55D8433D80BA6C47460CE4E7">
    <w:name w:val="4F2C4A8B55D8433D80BA6C47460CE4E7"/>
    <w:rsid w:val="001A42A0"/>
    <w:pPr>
      <w:spacing w:after="160" w:line="259" w:lineRule="auto"/>
    </w:pPr>
  </w:style>
  <w:style w:type="paragraph" w:customStyle="1" w:styleId="2387AB8CE1C14DB6994405878F1D5A3E">
    <w:name w:val="2387AB8CE1C14DB6994405878F1D5A3E"/>
    <w:rsid w:val="001A42A0"/>
    <w:pPr>
      <w:spacing w:after="160" w:line="259" w:lineRule="auto"/>
    </w:pPr>
  </w:style>
  <w:style w:type="paragraph" w:customStyle="1" w:styleId="C2A5619BBCA34F7280DE7095777E6379">
    <w:name w:val="C2A5619BBCA34F7280DE7095777E6379"/>
    <w:rsid w:val="001A42A0"/>
    <w:pPr>
      <w:spacing w:after="160" w:line="259" w:lineRule="auto"/>
    </w:pPr>
  </w:style>
  <w:style w:type="paragraph" w:customStyle="1" w:styleId="EE0FD8453C584C01B9F228E5080B95B8">
    <w:name w:val="EE0FD8453C584C01B9F228E5080B95B8"/>
    <w:rsid w:val="001A42A0"/>
    <w:pPr>
      <w:spacing w:after="160" w:line="259" w:lineRule="auto"/>
    </w:pPr>
  </w:style>
  <w:style w:type="paragraph" w:customStyle="1" w:styleId="E6F4BC79A16A444C8C9DA52DACAB56CA">
    <w:name w:val="E6F4BC79A16A444C8C9DA52DACAB56CA"/>
    <w:rsid w:val="001A42A0"/>
    <w:pPr>
      <w:spacing w:after="160" w:line="259" w:lineRule="auto"/>
    </w:pPr>
  </w:style>
  <w:style w:type="paragraph" w:customStyle="1" w:styleId="2BD441CFB0BC4E4696E1A0D14CF30018">
    <w:name w:val="2BD441CFB0BC4E4696E1A0D14CF30018"/>
    <w:rsid w:val="001A42A0"/>
    <w:pPr>
      <w:spacing w:after="160" w:line="259" w:lineRule="auto"/>
    </w:pPr>
  </w:style>
  <w:style w:type="paragraph" w:customStyle="1" w:styleId="B4DD8F9B4561472F951DFC494D6D0B7A">
    <w:name w:val="B4DD8F9B4561472F951DFC494D6D0B7A"/>
    <w:rsid w:val="001A42A0"/>
    <w:pPr>
      <w:spacing w:after="160" w:line="259" w:lineRule="auto"/>
    </w:pPr>
  </w:style>
  <w:style w:type="paragraph" w:customStyle="1" w:styleId="500B7A584D2A4C9389EEF7009DCA0522">
    <w:name w:val="500B7A584D2A4C9389EEF7009DCA0522"/>
    <w:rsid w:val="001A42A0"/>
    <w:pPr>
      <w:spacing w:after="160" w:line="259" w:lineRule="auto"/>
    </w:pPr>
  </w:style>
  <w:style w:type="paragraph" w:customStyle="1" w:styleId="9FB9106A536248A29A8880CCBB28F08A">
    <w:name w:val="9FB9106A536248A29A8880CCBB28F08A"/>
    <w:rsid w:val="001A42A0"/>
    <w:pPr>
      <w:spacing w:after="160" w:line="259" w:lineRule="auto"/>
    </w:pPr>
  </w:style>
  <w:style w:type="paragraph" w:customStyle="1" w:styleId="3AA62EAF5B134A7FBF9F754295628E9D">
    <w:name w:val="3AA62EAF5B134A7FBF9F754295628E9D"/>
    <w:rsid w:val="001A42A0"/>
    <w:pPr>
      <w:spacing w:after="160" w:line="259" w:lineRule="auto"/>
    </w:pPr>
  </w:style>
  <w:style w:type="paragraph" w:customStyle="1" w:styleId="B4DD8F9B4561472F951DFC494D6D0B7A1">
    <w:name w:val="B4DD8F9B4561472F951DFC494D6D0B7A1"/>
    <w:rsid w:val="001A42A0"/>
    <w:rPr>
      <w:rFonts w:eastAsiaTheme="minorHAnsi"/>
    </w:rPr>
  </w:style>
  <w:style w:type="paragraph" w:customStyle="1" w:styleId="500B7A584D2A4C9389EEF7009DCA05221">
    <w:name w:val="500B7A584D2A4C9389EEF7009DCA05221"/>
    <w:rsid w:val="001A42A0"/>
    <w:rPr>
      <w:rFonts w:eastAsiaTheme="minorHAnsi"/>
    </w:rPr>
  </w:style>
  <w:style w:type="paragraph" w:customStyle="1" w:styleId="9FB9106A536248A29A8880CCBB28F08A1">
    <w:name w:val="9FB9106A536248A29A8880CCBB28F08A1"/>
    <w:rsid w:val="001A42A0"/>
    <w:rPr>
      <w:rFonts w:eastAsiaTheme="minorHAnsi"/>
    </w:rPr>
  </w:style>
  <w:style w:type="paragraph" w:customStyle="1" w:styleId="3AA62EAF5B134A7FBF9F754295628E9D1">
    <w:name w:val="3AA62EAF5B134A7FBF9F754295628E9D1"/>
    <w:rsid w:val="001A42A0"/>
    <w:rPr>
      <w:rFonts w:eastAsiaTheme="minorHAnsi"/>
    </w:rPr>
  </w:style>
  <w:style w:type="paragraph" w:customStyle="1" w:styleId="82514F53A8B24C06920FC3E78FA2A4721">
    <w:name w:val="82514F53A8B24C06920FC3E78FA2A4721"/>
    <w:rsid w:val="001A42A0"/>
    <w:rPr>
      <w:rFonts w:eastAsiaTheme="minorHAnsi"/>
    </w:rPr>
  </w:style>
  <w:style w:type="paragraph" w:customStyle="1" w:styleId="C65C3E57F66344728F71CBEB94DD78781">
    <w:name w:val="C65C3E57F66344728F71CBEB94DD78781"/>
    <w:rsid w:val="001A42A0"/>
    <w:rPr>
      <w:rFonts w:eastAsiaTheme="minorHAnsi"/>
    </w:rPr>
  </w:style>
  <w:style w:type="paragraph" w:customStyle="1" w:styleId="FAF8E0CB0DC447759F0CFEDC52FBCD091">
    <w:name w:val="FAF8E0CB0DC447759F0CFEDC52FBCD091"/>
    <w:rsid w:val="001A42A0"/>
    <w:rPr>
      <w:rFonts w:eastAsiaTheme="minorHAnsi"/>
    </w:rPr>
  </w:style>
  <w:style w:type="paragraph" w:customStyle="1" w:styleId="F6864395B1794761B12B6BEF6883AF881">
    <w:name w:val="F6864395B1794761B12B6BEF6883AF881"/>
    <w:rsid w:val="001A42A0"/>
    <w:rPr>
      <w:rFonts w:eastAsiaTheme="minorHAnsi"/>
    </w:rPr>
  </w:style>
  <w:style w:type="paragraph" w:customStyle="1" w:styleId="F6602275075D4F3B939683A6D6EDC1901">
    <w:name w:val="F6602275075D4F3B939683A6D6EDC1901"/>
    <w:rsid w:val="001A42A0"/>
    <w:rPr>
      <w:rFonts w:eastAsiaTheme="minorHAnsi"/>
    </w:rPr>
  </w:style>
  <w:style w:type="paragraph" w:customStyle="1" w:styleId="52F38FFBFC5145F89FF187D11BB804E47">
    <w:name w:val="52F38FFBFC5145F89FF187D11BB804E47"/>
    <w:rsid w:val="001A42A0"/>
    <w:rPr>
      <w:rFonts w:eastAsiaTheme="minorHAnsi"/>
    </w:rPr>
  </w:style>
  <w:style w:type="paragraph" w:customStyle="1" w:styleId="822AAC35438C4215BA1915D99A5D62B87">
    <w:name w:val="822AAC35438C4215BA1915D99A5D62B87"/>
    <w:rsid w:val="001A42A0"/>
    <w:rPr>
      <w:rFonts w:eastAsiaTheme="minorHAnsi"/>
    </w:rPr>
  </w:style>
  <w:style w:type="paragraph" w:customStyle="1" w:styleId="AB0CC7462E9C4052B133F90ED8D2FB317">
    <w:name w:val="AB0CC7462E9C4052B133F90ED8D2FB317"/>
    <w:rsid w:val="001A42A0"/>
    <w:rPr>
      <w:rFonts w:eastAsiaTheme="minorHAnsi"/>
    </w:rPr>
  </w:style>
  <w:style w:type="paragraph" w:customStyle="1" w:styleId="34BFFCA0E46641AEA764516A06EEFDD5">
    <w:name w:val="34BFFCA0E46641AEA764516A06EEFDD5"/>
    <w:rsid w:val="001A42A0"/>
    <w:rPr>
      <w:rFonts w:eastAsiaTheme="minorHAnsi"/>
    </w:rPr>
  </w:style>
  <w:style w:type="paragraph" w:customStyle="1" w:styleId="3ACEE59CE1E449E1AF29D5C96DF18A53">
    <w:name w:val="3ACEE59CE1E449E1AF29D5C96DF18A53"/>
    <w:rsid w:val="001A42A0"/>
    <w:rPr>
      <w:rFonts w:eastAsiaTheme="minorHAnsi"/>
    </w:rPr>
  </w:style>
  <w:style w:type="paragraph" w:customStyle="1" w:styleId="279501D68B8B44A99DCE184EB294A8BB">
    <w:name w:val="279501D68B8B44A99DCE184EB294A8BB"/>
    <w:rsid w:val="001A42A0"/>
    <w:pPr>
      <w:spacing w:after="160" w:line="259" w:lineRule="auto"/>
    </w:pPr>
  </w:style>
  <w:style w:type="paragraph" w:customStyle="1" w:styleId="B4DD8F9B4561472F951DFC494D6D0B7A2">
    <w:name w:val="B4DD8F9B4561472F951DFC494D6D0B7A2"/>
    <w:rsid w:val="005B792E"/>
    <w:rPr>
      <w:rFonts w:eastAsiaTheme="minorHAnsi"/>
    </w:rPr>
  </w:style>
  <w:style w:type="paragraph" w:customStyle="1" w:styleId="500B7A584D2A4C9389EEF7009DCA05222">
    <w:name w:val="500B7A584D2A4C9389EEF7009DCA05222"/>
    <w:rsid w:val="005B792E"/>
    <w:rPr>
      <w:rFonts w:eastAsiaTheme="minorHAnsi"/>
    </w:rPr>
  </w:style>
  <w:style w:type="paragraph" w:customStyle="1" w:styleId="9FB9106A536248A29A8880CCBB28F08A2">
    <w:name w:val="9FB9106A536248A29A8880CCBB28F08A2"/>
    <w:rsid w:val="005B792E"/>
    <w:rPr>
      <w:rFonts w:eastAsiaTheme="minorHAnsi"/>
    </w:rPr>
  </w:style>
  <w:style w:type="paragraph" w:customStyle="1" w:styleId="3AA62EAF5B134A7FBF9F754295628E9D2">
    <w:name w:val="3AA62EAF5B134A7FBF9F754295628E9D2"/>
    <w:rsid w:val="005B792E"/>
    <w:rPr>
      <w:rFonts w:eastAsiaTheme="minorHAnsi"/>
    </w:rPr>
  </w:style>
  <w:style w:type="paragraph" w:customStyle="1" w:styleId="82514F53A8B24C06920FC3E78FA2A4722">
    <w:name w:val="82514F53A8B24C06920FC3E78FA2A4722"/>
    <w:rsid w:val="005B792E"/>
    <w:rPr>
      <w:rFonts w:eastAsiaTheme="minorHAnsi"/>
    </w:rPr>
  </w:style>
  <w:style w:type="paragraph" w:customStyle="1" w:styleId="C65C3E57F66344728F71CBEB94DD78782">
    <w:name w:val="C65C3E57F66344728F71CBEB94DD78782"/>
    <w:rsid w:val="005B792E"/>
    <w:rPr>
      <w:rFonts w:eastAsiaTheme="minorHAnsi"/>
    </w:rPr>
  </w:style>
  <w:style w:type="paragraph" w:customStyle="1" w:styleId="FAF8E0CB0DC447759F0CFEDC52FBCD092">
    <w:name w:val="FAF8E0CB0DC447759F0CFEDC52FBCD092"/>
    <w:rsid w:val="005B792E"/>
    <w:rPr>
      <w:rFonts w:eastAsiaTheme="minorHAnsi"/>
    </w:rPr>
  </w:style>
  <w:style w:type="paragraph" w:customStyle="1" w:styleId="F6864395B1794761B12B6BEF6883AF882">
    <w:name w:val="F6864395B1794761B12B6BEF6883AF882"/>
    <w:rsid w:val="005B792E"/>
    <w:rPr>
      <w:rFonts w:eastAsiaTheme="minorHAnsi"/>
    </w:rPr>
  </w:style>
  <w:style w:type="paragraph" w:customStyle="1" w:styleId="F6602275075D4F3B939683A6D6EDC1902">
    <w:name w:val="F6602275075D4F3B939683A6D6EDC1902"/>
    <w:rsid w:val="005B792E"/>
    <w:rPr>
      <w:rFonts w:eastAsiaTheme="minorHAnsi"/>
    </w:rPr>
  </w:style>
  <w:style w:type="paragraph" w:customStyle="1" w:styleId="52F38FFBFC5145F89FF187D11BB804E48">
    <w:name w:val="52F38FFBFC5145F89FF187D11BB804E48"/>
    <w:rsid w:val="005B792E"/>
    <w:rPr>
      <w:rFonts w:eastAsiaTheme="minorHAnsi"/>
    </w:rPr>
  </w:style>
  <w:style w:type="paragraph" w:customStyle="1" w:styleId="822AAC35438C4215BA1915D99A5D62B88">
    <w:name w:val="822AAC35438C4215BA1915D99A5D62B88"/>
    <w:rsid w:val="005B792E"/>
    <w:rPr>
      <w:rFonts w:eastAsiaTheme="minorHAnsi"/>
    </w:rPr>
  </w:style>
  <w:style w:type="paragraph" w:customStyle="1" w:styleId="AB0CC7462E9C4052B133F90ED8D2FB318">
    <w:name w:val="AB0CC7462E9C4052B133F90ED8D2FB318"/>
    <w:rsid w:val="005B792E"/>
    <w:rPr>
      <w:rFonts w:eastAsiaTheme="minorHAnsi"/>
    </w:rPr>
  </w:style>
  <w:style w:type="paragraph" w:customStyle="1" w:styleId="34BFFCA0E46641AEA764516A06EEFDD51">
    <w:name w:val="34BFFCA0E46641AEA764516A06EEFDD51"/>
    <w:rsid w:val="005B792E"/>
    <w:rPr>
      <w:rFonts w:eastAsiaTheme="minorHAnsi"/>
    </w:rPr>
  </w:style>
  <w:style w:type="paragraph" w:customStyle="1" w:styleId="3ACEE59CE1E449E1AF29D5C96DF18A531">
    <w:name w:val="3ACEE59CE1E449E1AF29D5C96DF18A531"/>
    <w:rsid w:val="005B792E"/>
    <w:rPr>
      <w:rFonts w:eastAsiaTheme="minorHAnsi"/>
    </w:rPr>
  </w:style>
  <w:style w:type="paragraph" w:customStyle="1" w:styleId="85E778241A994E9BB5F08F96255DFBAB">
    <w:name w:val="85E778241A994E9BB5F08F96255DFBAB"/>
    <w:rsid w:val="005B792E"/>
    <w:rPr>
      <w:rFonts w:eastAsiaTheme="minorHAnsi"/>
    </w:rPr>
  </w:style>
  <w:style w:type="paragraph" w:customStyle="1" w:styleId="0B0FBB1224744C3CAD97ACFD909E508C">
    <w:name w:val="0B0FBB1224744C3CAD97ACFD909E508C"/>
    <w:rsid w:val="005B792E"/>
    <w:rPr>
      <w:rFonts w:eastAsiaTheme="minorHAnsi"/>
    </w:rPr>
  </w:style>
  <w:style w:type="paragraph" w:customStyle="1" w:styleId="77C4582D03AE4FEEA452C37592E9B8A8">
    <w:name w:val="77C4582D03AE4FEEA452C37592E9B8A8"/>
    <w:rsid w:val="005B792E"/>
    <w:rPr>
      <w:rFonts w:eastAsiaTheme="minorHAnsi"/>
    </w:rPr>
  </w:style>
  <w:style w:type="paragraph" w:customStyle="1" w:styleId="99297B16347645D39D490E20457726BF">
    <w:name w:val="99297B16347645D39D490E20457726BF"/>
    <w:rsid w:val="005B792E"/>
    <w:rPr>
      <w:rFonts w:eastAsiaTheme="minorHAnsi"/>
    </w:rPr>
  </w:style>
  <w:style w:type="paragraph" w:customStyle="1" w:styleId="EF452E6564AB43B89DC3A5B2EE66185E">
    <w:name w:val="EF452E6564AB43B89DC3A5B2EE66185E"/>
    <w:rsid w:val="005B792E"/>
    <w:rPr>
      <w:rFonts w:eastAsiaTheme="minorHAnsi"/>
    </w:rPr>
  </w:style>
  <w:style w:type="paragraph" w:customStyle="1" w:styleId="E3C2EBF38A6E497C9DD825C844C9DF40">
    <w:name w:val="E3C2EBF38A6E497C9DD825C844C9DF40"/>
    <w:rsid w:val="005B792E"/>
    <w:pPr>
      <w:spacing w:after="160" w:line="259" w:lineRule="auto"/>
    </w:pPr>
  </w:style>
  <w:style w:type="paragraph" w:customStyle="1" w:styleId="668564002C5840CA89F5996A7857F1C8">
    <w:name w:val="668564002C5840CA89F5996A7857F1C8"/>
    <w:rsid w:val="005B792E"/>
    <w:pPr>
      <w:spacing w:after="160" w:line="259" w:lineRule="auto"/>
    </w:pPr>
  </w:style>
  <w:style w:type="paragraph" w:customStyle="1" w:styleId="ECAB0D998A604B65BA162FD8ACE2AD64">
    <w:name w:val="ECAB0D998A604B65BA162FD8ACE2AD64"/>
    <w:rsid w:val="005B792E"/>
    <w:pPr>
      <w:spacing w:after="160" w:line="259" w:lineRule="auto"/>
    </w:pPr>
  </w:style>
  <w:style w:type="paragraph" w:customStyle="1" w:styleId="290406831AC243219D9CC3EA83D0C68F">
    <w:name w:val="290406831AC243219D9CC3EA83D0C68F"/>
    <w:rsid w:val="005B792E"/>
    <w:pPr>
      <w:spacing w:after="160" w:line="259" w:lineRule="auto"/>
    </w:pPr>
  </w:style>
  <w:style w:type="paragraph" w:customStyle="1" w:styleId="194A3DA2F6944693846D333EAF4200A4">
    <w:name w:val="194A3DA2F6944693846D333EAF4200A4"/>
    <w:rsid w:val="005B792E"/>
    <w:pPr>
      <w:spacing w:after="160" w:line="259" w:lineRule="auto"/>
    </w:pPr>
  </w:style>
  <w:style w:type="paragraph" w:customStyle="1" w:styleId="FF0EE1A6A45F40DCA0108827E7E20E92">
    <w:name w:val="FF0EE1A6A45F40DCA0108827E7E20E92"/>
    <w:rsid w:val="005B792E"/>
    <w:pPr>
      <w:spacing w:after="160" w:line="259" w:lineRule="auto"/>
    </w:pPr>
  </w:style>
  <w:style w:type="paragraph" w:customStyle="1" w:styleId="D27217EB5D9A4D84AB94D59A4FA9A871">
    <w:name w:val="D27217EB5D9A4D84AB94D59A4FA9A871"/>
    <w:rsid w:val="005B792E"/>
    <w:pPr>
      <w:spacing w:after="160" w:line="259" w:lineRule="auto"/>
    </w:pPr>
  </w:style>
  <w:style w:type="paragraph" w:customStyle="1" w:styleId="9698B100DF534C1A95DBF511302F4155">
    <w:name w:val="9698B100DF534C1A95DBF511302F4155"/>
    <w:rsid w:val="005B792E"/>
    <w:pPr>
      <w:spacing w:after="160" w:line="259" w:lineRule="auto"/>
    </w:pPr>
  </w:style>
  <w:style w:type="paragraph" w:customStyle="1" w:styleId="35E7C6CD56B8443C8FCD9BB7537F062F">
    <w:name w:val="35E7C6CD56B8443C8FCD9BB7537F062F"/>
    <w:rsid w:val="005B792E"/>
    <w:pPr>
      <w:spacing w:after="160" w:line="259" w:lineRule="auto"/>
    </w:pPr>
  </w:style>
  <w:style w:type="paragraph" w:customStyle="1" w:styleId="02D2BAB74AAC471F9ACD320453554BD5">
    <w:name w:val="02D2BAB74AAC471F9ACD320453554BD5"/>
    <w:rsid w:val="005B792E"/>
    <w:pPr>
      <w:spacing w:after="160" w:line="259" w:lineRule="auto"/>
    </w:pPr>
  </w:style>
  <w:style w:type="paragraph" w:customStyle="1" w:styleId="06FE254A96434195AC737F6701B695EE">
    <w:name w:val="06FE254A96434195AC737F6701B695EE"/>
    <w:rsid w:val="007959E4"/>
    <w:rPr>
      <w:rFonts w:eastAsiaTheme="minorHAnsi"/>
    </w:rPr>
  </w:style>
  <w:style w:type="paragraph" w:customStyle="1" w:styleId="B4DD8F9B4561472F951DFC494D6D0B7A3">
    <w:name w:val="B4DD8F9B4561472F951DFC494D6D0B7A3"/>
    <w:rsid w:val="007959E4"/>
    <w:rPr>
      <w:rFonts w:eastAsiaTheme="minorHAnsi"/>
    </w:rPr>
  </w:style>
  <w:style w:type="paragraph" w:customStyle="1" w:styleId="500B7A584D2A4C9389EEF7009DCA05223">
    <w:name w:val="500B7A584D2A4C9389EEF7009DCA05223"/>
    <w:rsid w:val="007959E4"/>
    <w:rPr>
      <w:rFonts w:eastAsiaTheme="minorHAnsi"/>
    </w:rPr>
  </w:style>
  <w:style w:type="paragraph" w:customStyle="1" w:styleId="9FB9106A536248A29A8880CCBB28F08A3">
    <w:name w:val="9FB9106A536248A29A8880CCBB28F08A3"/>
    <w:rsid w:val="007959E4"/>
    <w:rPr>
      <w:rFonts w:eastAsiaTheme="minorHAnsi"/>
    </w:rPr>
  </w:style>
  <w:style w:type="paragraph" w:customStyle="1" w:styleId="3AA62EAF5B134A7FBF9F754295628E9D3">
    <w:name w:val="3AA62EAF5B134A7FBF9F754295628E9D3"/>
    <w:rsid w:val="007959E4"/>
    <w:rPr>
      <w:rFonts w:eastAsiaTheme="minorHAnsi"/>
    </w:rPr>
  </w:style>
  <w:style w:type="paragraph" w:customStyle="1" w:styleId="02D2BAB74AAC471F9ACD320453554BD51">
    <w:name w:val="02D2BAB74AAC471F9ACD320453554BD51"/>
    <w:rsid w:val="007959E4"/>
    <w:rPr>
      <w:rFonts w:eastAsiaTheme="minorHAnsi"/>
    </w:rPr>
  </w:style>
  <w:style w:type="paragraph" w:customStyle="1" w:styleId="668564002C5840CA89F5996A7857F1C81">
    <w:name w:val="668564002C5840CA89F5996A7857F1C81"/>
    <w:rsid w:val="007959E4"/>
    <w:rPr>
      <w:rFonts w:eastAsiaTheme="minorHAnsi"/>
    </w:rPr>
  </w:style>
  <w:style w:type="paragraph" w:customStyle="1" w:styleId="ECAB0D998A604B65BA162FD8ACE2AD641">
    <w:name w:val="ECAB0D998A604B65BA162FD8ACE2AD641"/>
    <w:rsid w:val="007959E4"/>
    <w:rPr>
      <w:rFonts w:eastAsiaTheme="minorHAnsi"/>
    </w:rPr>
  </w:style>
  <w:style w:type="paragraph" w:customStyle="1" w:styleId="C65C3E57F66344728F71CBEB94DD78783">
    <w:name w:val="C65C3E57F66344728F71CBEB94DD78783"/>
    <w:rsid w:val="007959E4"/>
    <w:rPr>
      <w:rFonts w:eastAsiaTheme="minorHAnsi"/>
    </w:rPr>
  </w:style>
  <w:style w:type="paragraph" w:customStyle="1" w:styleId="FAF8E0CB0DC447759F0CFEDC52FBCD093">
    <w:name w:val="FAF8E0CB0DC447759F0CFEDC52FBCD093"/>
    <w:rsid w:val="007959E4"/>
    <w:rPr>
      <w:rFonts w:eastAsiaTheme="minorHAnsi"/>
    </w:rPr>
  </w:style>
  <w:style w:type="paragraph" w:customStyle="1" w:styleId="F6864395B1794761B12B6BEF6883AF883">
    <w:name w:val="F6864395B1794761B12B6BEF6883AF883"/>
    <w:rsid w:val="007959E4"/>
    <w:rPr>
      <w:rFonts w:eastAsiaTheme="minorHAnsi"/>
    </w:rPr>
  </w:style>
  <w:style w:type="paragraph" w:customStyle="1" w:styleId="F6602275075D4F3B939683A6D6EDC1903">
    <w:name w:val="F6602275075D4F3B939683A6D6EDC1903"/>
    <w:rsid w:val="007959E4"/>
    <w:rPr>
      <w:rFonts w:eastAsiaTheme="minorHAnsi"/>
    </w:rPr>
  </w:style>
  <w:style w:type="paragraph" w:customStyle="1" w:styleId="3ACEE59CE1E449E1AF29D5C96DF18A532">
    <w:name w:val="3ACEE59CE1E449E1AF29D5C96DF18A532"/>
    <w:rsid w:val="007959E4"/>
    <w:rPr>
      <w:rFonts w:eastAsiaTheme="minorHAnsi"/>
    </w:rPr>
  </w:style>
  <w:style w:type="paragraph" w:customStyle="1" w:styleId="85E778241A994E9BB5F08F96255DFBAB1">
    <w:name w:val="85E778241A994E9BB5F08F96255DFBAB1"/>
    <w:rsid w:val="007959E4"/>
    <w:rPr>
      <w:rFonts w:eastAsiaTheme="minorHAnsi"/>
    </w:rPr>
  </w:style>
  <w:style w:type="paragraph" w:customStyle="1" w:styleId="0B0FBB1224744C3CAD97ACFD909E508C1">
    <w:name w:val="0B0FBB1224744C3CAD97ACFD909E508C1"/>
    <w:rsid w:val="007959E4"/>
    <w:rPr>
      <w:rFonts w:eastAsiaTheme="minorHAnsi"/>
    </w:rPr>
  </w:style>
  <w:style w:type="paragraph" w:customStyle="1" w:styleId="77C4582D03AE4FEEA452C37592E9B8A81">
    <w:name w:val="77C4582D03AE4FEEA452C37592E9B8A81"/>
    <w:rsid w:val="007959E4"/>
    <w:rPr>
      <w:rFonts w:eastAsiaTheme="minorHAnsi"/>
    </w:rPr>
  </w:style>
  <w:style w:type="paragraph" w:customStyle="1" w:styleId="99297B16347645D39D490E20457726BF1">
    <w:name w:val="99297B16347645D39D490E20457726BF1"/>
    <w:rsid w:val="007959E4"/>
    <w:rPr>
      <w:rFonts w:eastAsiaTheme="minorHAnsi"/>
    </w:rPr>
  </w:style>
  <w:style w:type="paragraph" w:customStyle="1" w:styleId="EF452E6564AB43B89DC3A5B2EE66185E1">
    <w:name w:val="EF452E6564AB43B89DC3A5B2EE66185E1"/>
    <w:rsid w:val="007959E4"/>
    <w:rPr>
      <w:rFonts w:eastAsiaTheme="minorHAnsi"/>
    </w:rPr>
  </w:style>
  <w:style w:type="paragraph" w:customStyle="1" w:styleId="06FE254A96434195AC737F6701B695EE1">
    <w:name w:val="06FE254A96434195AC737F6701B695EE1"/>
    <w:rsid w:val="007959E4"/>
    <w:rPr>
      <w:rFonts w:eastAsiaTheme="minorHAnsi"/>
    </w:rPr>
  </w:style>
  <w:style w:type="paragraph" w:customStyle="1" w:styleId="B4DD8F9B4561472F951DFC494D6D0B7A4">
    <w:name w:val="B4DD8F9B4561472F951DFC494D6D0B7A4"/>
    <w:rsid w:val="007959E4"/>
    <w:rPr>
      <w:rFonts w:eastAsiaTheme="minorHAnsi"/>
    </w:rPr>
  </w:style>
  <w:style w:type="paragraph" w:customStyle="1" w:styleId="500B7A584D2A4C9389EEF7009DCA05224">
    <w:name w:val="500B7A584D2A4C9389EEF7009DCA05224"/>
    <w:rsid w:val="007959E4"/>
    <w:rPr>
      <w:rFonts w:eastAsiaTheme="minorHAnsi"/>
    </w:rPr>
  </w:style>
  <w:style w:type="paragraph" w:customStyle="1" w:styleId="9FB9106A536248A29A8880CCBB28F08A4">
    <w:name w:val="9FB9106A536248A29A8880CCBB28F08A4"/>
    <w:rsid w:val="007959E4"/>
    <w:rPr>
      <w:rFonts w:eastAsiaTheme="minorHAnsi"/>
    </w:rPr>
  </w:style>
  <w:style w:type="paragraph" w:customStyle="1" w:styleId="3AA62EAF5B134A7FBF9F754295628E9D4">
    <w:name w:val="3AA62EAF5B134A7FBF9F754295628E9D4"/>
    <w:rsid w:val="007959E4"/>
    <w:rPr>
      <w:rFonts w:eastAsiaTheme="minorHAnsi"/>
    </w:rPr>
  </w:style>
  <w:style w:type="paragraph" w:customStyle="1" w:styleId="02D2BAB74AAC471F9ACD320453554BD52">
    <w:name w:val="02D2BAB74AAC471F9ACD320453554BD52"/>
    <w:rsid w:val="007959E4"/>
    <w:rPr>
      <w:rFonts w:eastAsiaTheme="minorHAnsi"/>
    </w:rPr>
  </w:style>
  <w:style w:type="paragraph" w:customStyle="1" w:styleId="668564002C5840CA89F5996A7857F1C82">
    <w:name w:val="668564002C5840CA89F5996A7857F1C82"/>
    <w:rsid w:val="007959E4"/>
    <w:rPr>
      <w:rFonts w:eastAsiaTheme="minorHAnsi"/>
    </w:rPr>
  </w:style>
  <w:style w:type="paragraph" w:customStyle="1" w:styleId="ECAB0D998A604B65BA162FD8ACE2AD642">
    <w:name w:val="ECAB0D998A604B65BA162FD8ACE2AD642"/>
    <w:rsid w:val="007959E4"/>
    <w:rPr>
      <w:rFonts w:eastAsiaTheme="minorHAnsi"/>
    </w:rPr>
  </w:style>
  <w:style w:type="paragraph" w:customStyle="1" w:styleId="C65C3E57F66344728F71CBEB94DD78784">
    <w:name w:val="C65C3E57F66344728F71CBEB94DD78784"/>
    <w:rsid w:val="007959E4"/>
    <w:rPr>
      <w:rFonts w:eastAsiaTheme="minorHAnsi"/>
    </w:rPr>
  </w:style>
  <w:style w:type="paragraph" w:customStyle="1" w:styleId="FAF8E0CB0DC447759F0CFEDC52FBCD094">
    <w:name w:val="FAF8E0CB0DC447759F0CFEDC52FBCD094"/>
    <w:rsid w:val="007959E4"/>
    <w:rPr>
      <w:rFonts w:eastAsiaTheme="minorHAnsi"/>
    </w:rPr>
  </w:style>
  <w:style w:type="paragraph" w:customStyle="1" w:styleId="F6864395B1794761B12B6BEF6883AF884">
    <w:name w:val="F6864395B1794761B12B6BEF6883AF884"/>
    <w:rsid w:val="007959E4"/>
    <w:rPr>
      <w:rFonts w:eastAsiaTheme="minorHAnsi"/>
    </w:rPr>
  </w:style>
  <w:style w:type="paragraph" w:customStyle="1" w:styleId="F6602275075D4F3B939683A6D6EDC1904">
    <w:name w:val="F6602275075D4F3B939683A6D6EDC1904"/>
    <w:rsid w:val="007959E4"/>
    <w:rPr>
      <w:rFonts w:eastAsiaTheme="minorHAnsi"/>
    </w:rPr>
  </w:style>
  <w:style w:type="paragraph" w:customStyle="1" w:styleId="3ACEE59CE1E449E1AF29D5C96DF18A533">
    <w:name w:val="3ACEE59CE1E449E1AF29D5C96DF18A533"/>
    <w:rsid w:val="007959E4"/>
    <w:rPr>
      <w:rFonts w:eastAsiaTheme="minorHAnsi"/>
    </w:rPr>
  </w:style>
  <w:style w:type="paragraph" w:customStyle="1" w:styleId="85E778241A994E9BB5F08F96255DFBAB2">
    <w:name w:val="85E778241A994E9BB5F08F96255DFBAB2"/>
    <w:rsid w:val="007959E4"/>
    <w:rPr>
      <w:rFonts w:eastAsiaTheme="minorHAnsi"/>
    </w:rPr>
  </w:style>
  <w:style w:type="paragraph" w:customStyle="1" w:styleId="0B0FBB1224744C3CAD97ACFD909E508C2">
    <w:name w:val="0B0FBB1224744C3CAD97ACFD909E508C2"/>
    <w:rsid w:val="007959E4"/>
    <w:rPr>
      <w:rFonts w:eastAsiaTheme="minorHAnsi"/>
    </w:rPr>
  </w:style>
  <w:style w:type="paragraph" w:customStyle="1" w:styleId="77C4582D03AE4FEEA452C37592E9B8A82">
    <w:name w:val="77C4582D03AE4FEEA452C37592E9B8A82"/>
    <w:rsid w:val="007959E4"/>
    <w:rPr>
      <w:rFonts w:eastAsiaTheme="minorHAnsi"/>
    </w:rPr>
  </w:style>
  <w:style w:type="paragraph" w:customStyle="1" w:styleId="99297B16347645D39D490E20457726BF2">
    <w:name w:val="99297B16347645D39D490E20457726BF2"/>
    <w:rsid w:val="007959E4"/>
    <w:rPr>
      <w:rFonts w:eastAsiaTheme="minorHAnsi"/>
    </w:rPr>
  </w:style>
  <w:style w:type="paragraph" w:customStyle="1" w:styleId="EF452E6564AB43B89DC3A5B2EE66185E2">
    <w:name w:val="EF452E6564AB43B89DC3A5B2EE66185E2"/>
    <w:rsid w:val="007959E4"/>
    <w:rPr>
      <w:rFonts w:eastAsiaTheme="minorHAnsi"/>
    </w:rPr>
  </w:style>
  <w:style w:type="paragraph" w:customStyle="1" w:styleId="069D0003DBD1400696C50E738EF1C106">
    <w:name w:val="069D0003DBD1400696C50E738EF1C106"/>
    <w:pPr>
      <w:spacing w:after="160" w:line="259" w:lineRule="auto"/>
    </w:pPr>
  </w:style>
  <w:style w:type="paragraph" w:customStyle="1" w:styleId="E9692E3922824516BE59531CB7BCEE86">
    <w:name w:val="E9692E3922824516BE59531CB7BCEE86"/>
    <w:pPr>
      <w:spacing w:after="160" w:line="259" w:lineRule="auto"/>
    </w:pPr>
  </w:style>
  <w:style w:type="paragraph" w:customStyle="1" w:styleId="B109334802654B82ACE5032FE2D675D0">
    <w:name w:val="B109334802654B82ACE5032FE2D675D0"/>
    <w:pPr>
      <w:spacing w:after="160" w:line="259" w:lineRule="auto"/>
    </w:pPr>
  </w:style>
  <w:style w:type="paragraph" w:customStyle="1" w:styleId="28F8AE13E4B544378EE23FE27DEA4661">
    <w:name w:val="28F8AE13E4B544378EE23FE27DEA4661"/>
    <w:pPr>
      <w:spacing w:after="160" w:line="259" w:lineRule="auto"/>
    </w:pPr>
  </w:style>
  <w:style w:type="paragraph" w:customStyle="1" w:styleId="F474A35B34124EA7B1E0D1E522CB574F">
    <w:name w:val="F474A35B34124EA7B1E0D1E522CB574F"/>
    <w:pPr>
      <w:spacing w:after="160" w:line="259" w:lineRule="auto"/>
    </w:pPr>
  </w:style>
  <w:style w:type="paragraph" w:customStyle="1" w:styleId="7802E72D7951442793006D534E561A62">
    <w:name w:val="7802E72D7951442793006D534E561A62"/>
    <w:pPr>
      <w:spacing w:after="160" w:line="259" w:lineRule="auto"/>
    </w:pPr>
  </w:style>
  <w:style w:type="paragraph" w:customStyle="1" w:styleId="1C745021EA9345DAB06DDB06AE466B08">
    <w:name w:val="1C745021EA9345DAB06DDB06AE466B08"/>
    <w:pPr>
      <w:spacing w:after="160" w:line="259" w:lineRule="auto"/>
    </w:pPr>
  </w:style>
  <w:style w:type="paragraph" w:customStyle="1" w:styleId="CFCE6B3329C64B0D8855899C8F36B80B">
    <w:name w:val="CFCE6B3329C64B0D8855899C8F36B80B"/>
    <w:pPr>
      <w:spacing w:after="160" w:line="259" w:lineRule="auto"/>
    </w:pPr>
  </w:style>
  <w:style w:type="paragraph" w:customStyle="1" w:styleId="FFD1C2B69D924DA3A6B792F00B325CC4">
    <w:name w:val="FFD1C2B69D924DA3A6B792F00B325CC4"/>
    <w:pPr>
      <w:spacing w:after="160" w:line="259" w:lineRule="auto"/>
    </w:pPr>
  </w:style>
  <w:style w:type="paragraph" w:customStyle="1" w:styleId="51CF0B0E75CB420B8F5F3C9AB2DEDE99">
    <w:name w:val="51CF0B0E75CB420B8F5F3C9AB2DEDE99"/>
    <w:pPr>
      <w:spacing w:after="160" w:line="259" w:lineRule="auto"/>
    </w:pPr>
  </w:style>
  <w:style w:type="paragraph" w:customStyle="1" w:styleId="BE46C218034D47C3AAAAB424A17AC0CF">
    <w:name w:val="BE46C218034D47C3AAAAB424A17AC0CF"/>
    <w:pPr>
      <w:spacing w:after="160" w:line="259" w:lineRule="auto"/>
    </w:pPr>
  </w:style>
  <w:style w:type="paragraph" w:customStyle="1" w:styleId="A1E6FE2B50EE4272BD23B5E5EF2C0025">
    <w:name w:val="A1E6FE2B50EE4272BD23B5E5EF2C0025"/>
    <w:pPr>
      <w:spacing w:after="160" w:line="259" w:lineRule="auto"/>
    </w:pPr>
  </w:style>
  <w:style w:type="paragraph" w:customStyle="1" w:styleId="0B73DCB56AD44A8EBB4A4160CE1E011A">
    <w:name w:val="0B73DCB56AD44A8EBB4A4160CE1E011A"/>
    <w:pPr>
      <w:spacing w:after="160" w:line="259" w:lineRule="auto"/>
    </w:pPr>
  </w:style>
  <w:style w:type="paragraph" w:customStyle="1" w:styleId="65F696162ED8497BAF2309FB75313833">
    <w:name w:val="65F696162ED8497BAF2309FB75313833"/>
    <w:pPr>
      <w:spacing w:after="160" w:line="259" w:lineRule="auto"/>
    </w:pPr>
  </w:style>
  <w:style w:type="paragraph" w:customStyle="1" w:styleId="39D03D3853524FC69D82C389BB360C85">
    <w:name w:val="39D03D3853524FC69D82C389BB360C85"/>
    <w:pPr>
      <w:spacing w:after="160" w:line="259" w:lineRule="auto"/>
    </w:pPr>
  </w:style>
  <w:style w:type="paragraph" w:customStyle="1" w:styleId="E8B97A20B58F4E7F9B9A492902A5314D">
    <w:name w:val="E8B97A20B58F4E7F9B9A492902A5314D"/>
    <w:pPr>
      <w:spacing w:after="160" w:line="259" w:lineRule="auto"/>
    </w:pPr>
  </w:style>
  <w:style w:type="paragraph" w:customStyle="1" w:styleId="6D4DBEDB1D9146E98953295D7B7AE2F9">
    <w:name w:val="6D4DBEDB1D9146E98953295D7B7AE2F9"/>
    <w:pPr>
      <w:spacing w:after="160" w:line="259" w:lineRule="auto"/>
    </w:pPr>
  </w:style>
  <w:style w:type="paragraph" w:customStyle="1" w:styleId="0B552621D9A74A11AD7CE8110DBDB0FA">
    <w:name w:val="0B552621D9A74A11AD7CE8110DBDB0FA"/>
    <w:pPr>
      <w:spacing w:after="160" w:line="259" w:lineRule="auto"/>
    </w:pPr>
  </w:style>
  <w:style w:type="paragraph" w:customStyle="1" w:styleId="A3287DEB5CF947839BC9562E7EB00414">
    <w:name w:val="A3287DEB5CF947839BC9562E7EB00414"/>
    <w:pPr>
      <w:spacing w:after="160" w:line="259" w:lineRule="auto"/>
    </w:pPr>
  </w:style>
  <w:style w:type="paragraph" w:customStyle="1" w:styleId="1EC3A64A97974EFFAC136BAEBCC9E401">
    <w:name w:val="1EC3A64A97974EFFAC136BAEBCC9E401"/>
    <w:pPr>
      <w:spacing w:after="160" w:line="259" w:lineRule="auto"/>
    </w:pPr>
  </w:style>
  <w:style w:type="paragraph" w:customStyle="1" w:styleId="761843F97265420EBDDD3849C06CF52F">
    <w:name w:val="761843F97265420EBDDD3849C06CF52F"/>
    <w:pPr>
      <w:spacing w:after="160" w:line="259" w:lineRule="auto"/>
    </w:pPr>
  </w:style>
  <w:style w:type="paragraph" w:customStyle="1" w:styleId="BF656D157915404EADA5D9F7E1C3DBED">
    <w:name w:val="BF656D157915404EADA5D9F7E1C3DBED"/>
    <w:pPr>
      <w:spacing w:after="160" w:line="259" w:lineRule="auto"/>
    </w:pPr>
  </w:style>
  <w:style w:type="paragraph" w:customStyle="1" w:styleId="0EB9585DA3D2455198E501CB0C76B30E">
    <w:name w:val="0EB9585DA3D2455198E501CB0C76B30E"/>
    <w:pPr>
      <w:spacing w:after="160" w:line="259" w:lineRule="auto"/>
    </w:pPr>
  </w:style>
  <w:style w:type="paragraph" w:customStyle="1" w:styleId="346832915E5C4FE19F2E725A783403BD">
    <w:name w:val="346832915E5C4FE19F2E725A783403BD"/>
    <w:pPr>
      <w:spacing w:after="160" w:line="259" w:lineRule="auto"/>
    </w:pPr>
  </w:style>
  <w:style w:type="paragraph" w:customStyle="1" w:styleId="5AECD49EB870483F8D7D31242B901031">
    <w:name w:val="5AECD49EB870483F8D7D31242B901031"/>
    <w:pPr>
      <w:spacing w:after="160" w:line="259" w:lineRule="auto"/>
    </w:pPr>
  </w:style>
  <w:style w:type="paragraph" w:customStyle="1" w:styleId="CA6A24B2F95D4289A83F8D16CD90AC64">
    <w:name w:val="CA6A24B2F95D4289A83F8D16CD90AC64"/>
    <w:pPr>
      <w:spacing w:after="160" w:line="259" w:lineRule="auto"/>
    </w:pPr>
  </w:style>
  <w:style w:type="paragraph" w:customStyle="1" w:styleId="23829AE07EC54F39BAA19B5A749FB76A">
    <w:name w:val="23829AE07EC54F39BAA19B5A749FB76A"/>
    <w:pPr>
      <w:spacing w:after="160" w:line="259" w:lineRule="auto"/>
    </w:pPr>
  </w:style>
  <w:style w:type="paragraph" w:customStyle="1" w:styleId="05B6A6D6EA9D4FAFA4450A105FE77649">
    <w:name w:val="05B6A6D6EA9D4FAFA4450A105FE77649"/>
    <w:pPr>
      <w:spacing w:after="160" w:line="259" w:lineRule="auto"/>
    </w:pPr>
  </w:style>
  <w:style w:type="paragraph" w:customStyle="1" w:styleId="511B29E8D733458AB3646525957DF9FB">
    <w:name w:val="511B29E8D733458AB3646525957DF9FB"/>
    <w:pPr>
      <w:spacing w:after="160" w:line="259" w:lineRule="auto"/>
    </w:pPr>
  </w:style>
  <w:style w:type="paragraph" w:customStyle="1" w:styleId="46DC703DDBFA4BA1B912C9FFD3FA064D">
    <w:name w:val="46DC703DDBFA4BA1B912C9FFD3FA064D"/>
    <w:pPr>
      <w:spacing w:after="160" w:line="259" w:lineRule="auto"/>
    </w:pPr>
  </w:style>
  <w:style w:type="paragraph" w:customStyle="1" w:styleId="6A6E475E05D843A29162F6F5562C4A4E">
    <w:name w:val="6A6E475E05D843A29162F6F5562C4A4E"/>
    <w:pPr>
      <w:spacing w:after="160" w:line="259" w:lineRule="auto"/>
    </w:pPr>
  </w:style>
  <w:style w:type="paragraph" w:customStyle="1" w:styleId="FD94B0477BC740358507FE76E203AA18">
    <w:name w:val="FD94B0477BC740358507FE76E203AA18"/>
    <w:pPr>
      <w:spacing w:after="160" w:line="259" w:lineRule="auto"/>
    </w:pPr>
  </w:style>
  <w:style w:type="paragraph" w:customStyle="1" w:styleId="1433E5ADFE3F4D7CB157B2966F9D6A01">
    <w:name w:val="1433E5ADFE3F4D7CB157B2966F9D6A01"/>
    <w:pPr>
      <w:spacing w:after="160" w:line="259" w:lineRule="auto"/>
    </w:pPr>
  </w:style>
  <w:style w:type="paragraph" w:customStyle="1" w:styleId="1AFBC86019A5498DB6F6C486A35C352B">
    <w:name w:val="1AFBC86019A5498DB6F6C486A35C352B"/>
    <w:pPr>
      <w:spacing w:after="160" w:line="259" w:lineRule="auto"/>
    </w:pPr>
  </w:style>
  <w:style w:type="paragraph" w:customStyle="1" w:styleId="48CBEF5C74474F1B8CC4AD509743231E">
    <w:name w:val="48CBEF5C74474F1B8CC4AD509743231E"/>
    <w:pPr>
      <w:spacing w:after="160" w:line="259" w:lineRule="auto"/>
    </w:pPr>
  </w:style>
  <w:style w:type="paragraph" w:customStyle="1" w:styleId="56A1535F74454A23BB2388698BBD4DE0">
    <w:name w:val="56A1535F74454A23BB2388698BBD4DE0"/>
    <w:pPr>
      <w:spacing w:after="160" w:line="259" w:lineRule="auto"/>
    </w:pPr>
  </w:style>
  <w:style w:type="paragraph" w:customStyle="1" w:styleId="51936A136A114A16A42FC567724DFD7F">
    <w:name w:val="51936A136A114A16A42FC567724DFD7F"/>
    <w:pPr>
      <w:spacing w:after="160" w:line="259" w:lineRule="auto"/>
    </w:pPr>
  </w:style>
  <w:style w:type="paragraph" w:customStyle="1" w:styleId="17FFC2FB4909480890E82811C711C602">
    <w:name w:val="17FFC2FB4909480890E82811C711C602"/>
    <w:pPr>
      <w:spacing w:after="160" w:line="259" w:lineRule="auto"/>
    </w:pPr>
  </w:style>
  <w:style w:type="paragraph" w:customStyle="1" w:styleId="4F1AAC29F4304B22A7775C219C145B00">
    <w:name w:val="4F1AAC29F4304B22A7775C219C145B00"/>
    <w:pPr>
      <w:spacing w:after="160" w:line="259" w:lineRule="auto"/>
    </w:pPr>
  </w:style>
  <w:style w:type="paragraph" w:customStyle="1" w:styleId="8A742FA9AAF64CCEAFD582B2531B7BDF">
    <w:name w:val="8A742FA9AAF64CCEAFD582B2531B7BDF"/>
    <w:pPr>
      <w:spacing w:after="160" w:line="259" w:lineRule="auto"/>
    </w:pPr>
  </w:style>
  <w:style w:type="paragraph" w:customStyle="1" w:styleId="A2F0D6DEA4064666BA7A9298EEDF884A">
    <w:name w:val="A2F0D6DEA4064666BA7A9298EEDF884A"/>
    <w:pPr>
      <w:spacing w:after="160" w:line="259" w:lineRule="auto"/>
    </w:pPr>
  </w:style>
  <w:style w:type="paragraph" w:customStyle="1" w:styleId="81B50240EB8045CABC56BEA057FA8A0A">
    <w:name w:val="81B50240EB8045CABC56BEA057FA8A0A"/>
    <w:pPr>
      <w:spacing w:after="160" w:line="259" w:lineRule="auto"/>
    </w:pPr>
  </w:style>
  <w:style w:type="paragraph" w:customStyle="1" w:styleId="9BA7EB095D8F4866B569749CD853C6AA">
    <w:name w:val="9BA7EB095D8F4866B569749CD853C6AA"/>
    <w:pPr>
      <w:spacing w:after="160" w:line="259" w:lineRule="auto"/>
    </w:pPr>
  </w:style>
  <w:style w:type="paragraph" w:customStyle="1" w:styleId="273530B5A9E8486DB40A302EADB2C6B6">
    <w:name w:val="273530B5A9E8486DB40A302EADB2C6B6"/>
    <w:pPr>
      <w:spacing w:after="160" w:line="259" w:lineRule="auto"/>
    </w:pPr>
  </w:style>
  <w:style w:type="paragraph" w:customStyle="1" w:styleId="1C8500DE7EAA449DB924B88378E6EB5D">
    <w:name w:val="1C8500DE7EAA449DB924B88378E6EB5D"/>
    <w:pPr>
      <w:spacing w:after="160" w:line="259" w:lineRule="auto"/>
    </w:pPr>
  </w:style>
  <w:style w:type="paragraph" w:customStyle="1" w:styleId="C3D8A85F923347F7863C8EC0893EB5FA">
    <w:name w:val="C3D8A85F923347F7863C8EC0893EB5FA"/>
    <w:pPr>
      <w:spacing w:after="160" w:line="259" w:lineRule="auto"/>
    </w:pPr>
  </w:style>
  <w:style w:type="paragraph" w:customStyle="1" w:styleId="F397BFD750474C04A6AA982F301A5722">
    <w:name w:val="F397BFD750474C04A6AA982F301A5722"/>
    <w:pPr>
      <w:spacing w:after="160" w:line="259" w:lineRule="auto"/>
    </w:pPr>
  </w:style>
  <w:style w:type="paragraph" w:customStyle="1" w:styleId="EC8D05D673AE4E56B0C9FFBEF8E3ADEF">
    <w:name w:val="EC8D05D673AE4E56B0C9FFBEF8E3ADEF"/>
    <w:pPr>
      <w:spacing w:after="160" w:line="259" w:lineRule="auto"/>
    </w:pPr>
  </w:style>
  <w:style w:type="paragraph" w:customStyle="1" w:styleId="9BAAE5312E0F42AB802A5EED4CCCB7A7">
    <w:name w:val="9BAAE5312E0F42AB802A5EED4CCCB7A7"/>
    <w:pPr>
      <w:spacing w:after="160" w:line="259" w:lineRule="auto"/>
    </w:pPr>
  </w:style>
  <w:style w:type="paragraph" w:customStyle="1" w:styleId="F8336D7ECDD647B5B357FC91F310CB6F">
    <w:name w:val="F8336D7ECDD647B5B357FC91F310CB6F"/>
    <w:rsid w:val="001727BA"/>
    <w:pPr>
      <w:spacing w:after="160" w:line="259" w:lineRule="auto"/>
    </w:pPr>
  </w:style>
  <w:style w:type="paragraph" w:customStyle="1" w:styleId="C2D1F26EB05E40C9B993B733179B7435">
    <w:name w:val="C2D1F26EB05E40C9B993B733179B7435"/>
    <w:rsid w:val="001727BA"/>
    <w:pPr>
      <w:spacing w:after="160" w:line="259" w:lineRule="auto"/>
    </w:pPr>
  </w:style>
  <w:style w:type="paragraph" w:customStyle="1" w:styleId="5E8038EF1BDB4A3D83777CB28850BE76">
    <w:name w:val="5E8038EF1BDB4A3D83777CB28850BE76"/>
    <w:rsid w:val="001727BA"/>
    <w:pPr>
      <w:spacing w:after="160" w:line="259" w:lineRule="auto"/>
    </w:pPr>
  </w:style>
  <w:style w:type="paragraph" w:customStyle="1" w:styleId="0F1FBF052A994724B29F625ED71F73AE">
    <w:name w:val="0F1FBF052A994724B29F625ED71F73AE"/>
    <w:rsid w:val="001727BA"/>
    <w:pPr>
      <w:spacing w:after="160" w:line="259" w:lineRule="auto"/>
    </w:pPr>
  </w:style>
  <w:style w:type="paragraph" w:customStyle="1" w:styleId="BEAAD50A1B444C3DB384A0AC76D21989">
    <w:name w:val="BEAAD50A1B444C3DB384A0AC76D21989"/>
    <w:rsid w:val="001727BA"/>
    <w:pPr>
      <w:spacing w:after="160" w:line="259" w:lineRule="auto"/>
    </w:pPr>
  </w:style>
  <w:style w:type="paragraph" w:customStyle="1" w:styleId="3010B6743DED4ADF9528717C030A56AA">
    <w:name w:val="3010B6743DED4ADF9528717C030A56AA"/>
    <w:rsid w:val="001727BA"/>
    <w:pPr>
      <w:spacing w:after="160" w:line="259" w:lineRule="auto"/>
    </w:pPr>
  </w:style>
  <w:style w:type="paragraph" w:customStyle="1" w:styleId="B2AFDECD73F543A5A6FFDDADDFCE254E">
    <w:name w:val="B2AFDECD73F543A5A6FFDDADDFCE254E"/>
    <w:rsid w:val="001727BA"/>
    <w:pPr>
      <w:spacing w:after="160" w:line="259" w:lineRule="auto"/>
    </w:pPr>
  </w:style>
  <w:style w:type="paragraph" w:customStyle="1" w:styleId="BC5D0AAD0E9E4597AB1472C6F69CD634">
    <w:name w:val="BC5D0AAD0E9E4597AB1472C6F69CD634"/>
    <w:rsid w:val="001727BA"/>
    <w:pPr>
      <w:spacing w:after="160" w:line="259" w:lineRule="auto"/>
    </w:pPr>
  </w:style>
  <w:style w:type="paragraph" w:customStyle="1" w:styleId="1BF2311932404FDE952A7C4FF5C4765D">
    <w:name w:val="1BF2311932404FDE952A7C4FF5C4765D"/>
    <w:rsid w:val="001727BA"/>
    <w:pPr>
      <w:spacing w:after="160" w:line="259" w:lineRule="auto"/>
    </w:pPr>
  </w:style>
  <w:style w:type="paragraph" w:customStyle="1" w:styleId="B92EAB1FBD464F14908D5ABE6AB60A70">
    <w:name w:val="B92EAB1FBD464F14908D5ABE6AB60A70"/>
    <w:rsid w:val="001727BA"/>
    <w:pPr>
      <w:spacing w:after="160" w:line="259" w:lineRule="auto"/>
    </w:pPr>
  </w:style>
  <w:style w:type="paragraph" w:customStyle="1" w:styleId="08CD28EB75C34377A863123C24541CD1">
    <w:name w:val="08CD28EB75C34377A863123C24541CD1"/>
    <w:rsid w:val="001727BA"/>
    <w:pPr>
      <w:spacing w:after="160" w:line="259" w:lineRule="auto"/>
    </w:pPr>
  </w:style>
  <w:style w:type="paragraph" w:customStyle="1" w:styleId="46C59C222A3E4639A396770EE812E5C6">
    <w:name w:val="46C59C222A3E4639A396770EE812E5C6"/>
    <w:rsid w:val="001727BA"/>
    <w:pPr>
      <w:spacing w:after="160" w:line="259" w:lineRule="auto"/>
    </w:pPr>
  </w:style>
  <w:style w:type="paragraph" w:customStyle="1" w:styleId="422C7A4DCB0042C2A032AA4624024F72">
    <w:name w:val="422C7A4DCB0042C2A032AA4624024F72"/>
    <w:rsid w:val="001727BA"/>
    <w:pPr>
      <w:spacing w:after="160" w:line="259" w:lineRule="auto"/>
    </w:pPr>
  </w:style>
  <w:style w:type="paragraph" w:customStyle="1" w:styleId="81E8521F65F24B698CA66C5AE7454B3E">
    <w:name w:val="81E8521F65F24B698CA66C5AE7454B3E"/>
    <w:rsid w:val="00775437"/>
    <w:pPr>
      <w:spacing w:after="160" w:line="259" w:lineRule="auto"/>
    </w:pPr>
  </w:style>
  <w:style w:type="paragraph" w:customStyle="1" w:styleId="4D9A38F59CBC43DFAB25CE17D4648941">
    <w:name w:val="4D9A38F59CBC43DFAB25CE17D4648941"/>
    <w:rsid w:val="00775437"/>
    <w:pPr>
      <w:spacing w:after="160" w:line="259" w:lineRule="auto"/>
    </w:pPr>
  </w:style>
  <w:style w:type="paragraph" w:customStyle="1" w:styleId="1F19ACF800424D929A0582B4B8A0B49D">
    <w:name w:val="1F19ACF800424D929A0582B4B8A0B49D"/>
    <w:rsid w:val="00775437"/>
    <w:pPr>
      <w:spacing w:after="160" w:line="259" w:lineRule="auto"/>
    </w:pPr>
  </w:style>
  <w:style w:type="paragraph" w:customStyle="1" w:styleId="7DA9BCAA63BB4CE0BFE4A17BF1A02CBD">
    <w:name w:val="7DA9BCAA63BB4CE0BFE4A17BF1A02CBD"/>
    <w:rsid w:val="00775437"/>
    <w:pPr>
      <w:spacing w:after="160" w:line="259" w:lineRule="auto"/>
    </w:pPr>
  </w:style>
  <w:style w:type="paragraph" w:customStyle="1" w:styleId="F039E4A5CA864C80AECCB047322B4900">
    <w:name w:val="F039E4A5CA864C80AECCB047322B4900"/>
    <w:rsid w:val="00775437"/>
    <w:pPr>
      <w:spacing w:after="160" w:line="259" w:lineRule="auto"/>
    </w:pPr>
  </w:style>
  <w:style w:type="paragraph" w:customStyle="1" w:styleId="12FAE9C81A73432091500DEADDEE24C6">
    <w:name w:val="12FAE9C81A73432091500DEADDEE24C6"/>
    <w:rsid w:val="00775437"/>
    <w:pPr>
      <w:spacing w:after="160" w:line="259" w:lineRule="auto"/>
    </w:pPr>
  </w:style>
  <w:style w:type="paragraph" w:customStyle="1" w:styleId="28B1B4A01C214761922AA2B34E4734B0">
    <w:name w:val="28B1B4A01C214761922AA2B34E4734B0"/>
    <w:rsid w:val="00775437"/>
    <w:pPr>
      <w:spacing w:after="160" w:line="259" w:lineRule="auto"/>
    </w:pPr>
  </w:style>
  <w:style w:type="paragraph" w:customStyle="1" w:styleId="4A5442424D924A67B5819B0941FDABC8">
    <w:name w:val="4A5442424D924A67B5819B0941FDABC8"/>
    <w:rsid w:val="00775437"/>
    <w:pPr>
      <w:spacing w:after="160" w:line="259" w:lineRule="auto"/>
    </w:pPr>
  </w:style>
  <w:style w:type="paragraph" w:customStyle="1" w:styleId="AD7B038CE09A4FDD8E8E9519BADCF68A">
    <w:name w:val="AD7B038CE09A4FDD8E8E9519BADCF68A"/>
    <w:rsid w:val="00775437"/>
    <w:pPr>
      <w:spacing w:after="160" w:line="259" w:lineRule="auto"/>
    </w:pPr>
  </w:style>
  <w:style w:type="paragraph" w:customStyle="1" w:styleId="D6DFC5A245E6481DAA29CE1A8F633829">
    <w:name w:val="D6DFC5A245E6481DAA29CE1A8F633829"/>
    <w:rsid w:val="00775437"/>
    <w:pPr>
      <w:spacing w:after="160" w:line="259" w:lineRule="auto"/>
    </w:pPr>
  </w:style>
  <w:style w:type="paragraph" w:customStyle="1" w:styleId="EB62014F7B224E19A16FA0C505DBC592">
    <w:name w:val="EB62014F7B224E19A16FA0C505DBC592"/>
    <w:rsid w:val="00775437"/>
    <w:pPr>
      <w:spacing w:after="160" w:line="259" w:lineRule="auto"/>
    </w:pPr>
  </w:style>
  <w:style w:type="paragraph" w:customStyle="1" w:styleId="FA7BF7FCA2A94C4AB974ADE5B13CC4FD">
    <w:name w:val="FA7BF7FCA2A94C4AB974ADE5B13CC4FD"/>
    <w:pPr>
      <w:spacing w:after="160" w:line="259" w:lineRule="auto"/>
    </w:pPr>
  </w:style>
  <w:style w:type="paragraph" w:customStyle="1" w:styleId="12FAE9C81A73432091500DEADDEE24C61">
    <w:name w:val="12FAE9C81A73432091500DEADDEE24C61"/>
    <w:rsid w:val="00471762"/>
    <w:rPr>
      <w:rFonts w:eastAsiaTheme="minorHAnsi"/>
    </w:rPr>
  </w:style>
  <w:style w:type="paragraph" w:customStyle="1" w:styleId="FA7BF7FCA2A94C4AB974ADE5B13CC4FD1">
    <w:name w:val="FA7BF7FCA2A94C4AB974ADE5B13CC4FD1"/>
    <w:rsid w:val="00471762"/>
    <w:rPr>
      <w:rFonts w:eastAsiaTheme="minorHAnsi"/>
    </w:rPr>
  </w:style>
  <w:style w:type="paragraph" w:customStyle="1" w:styleId="1433E5ADFE3F4D7CB157B2966F9D6A011">
    <w:name w:val="1433E5ADFE3F4D7CB157B2966F9D6A011"/>
    <w:rsid w:val="00471762"/>
    <w:rPr>
      <w:rFonts w:eastAsiaTheme="minorHAnsi"/>
    </w:rPr>
  </w:style>
  <w:style w:type="paragraph" w:customStyle="1" w:styleId="1AFBC86019A5498DB6F6C486A35C352B1">
    <w:name w:val="1AFBC86019A5498DB6F6C486A35C352B1"/>
    <w:rsid w:val="00471762"/>
    <w:rPr>
      <w:rFonts w:eastAsiaTheme="minorHAnsi"/>
    </w:rPr>
  </w:style>
  <w:style w:type="paragraph" w:customStyle="1" w:styleId="48CBEF5C74474F1B8CC4AD509743231E1">
    <w:name w:val="48CBEF5C74474F1B8CC4AD509743231E1"/>
    <w:rsid w:val="00471762"/>
    <w:rPr>
      <w:rFonts w:eastAsiaTheme="minorHAnsi"/>
    </w:rPr>
  </w:style>
  <w:style w:type="paragraph" w:customStyle="1" w:styleId="56A1535F74454A23BB2388698BBD4DE01">
    <w:name w:val="56A1535F74454A23BB2388698BBD4DE01"/>
    <w:rsid w:val="00471762"/>
    <w:rPr>
      <w:rFonts w:eastAsiaTheme="minorHAnsi"/>
    </w:rPr>
  </w:style>
  <w:style w:type="paragraph" w:customStyle="1" w:styleId="B92EAB1FBD464F14908D5ABE6AB60A701">
    <w:name w:val="B92EAB1FBD464F14908D5ABE6AB60A701"/>
    <w:rsid w:val="00471762"/>
    <w:rPr>
      <w:rFonts w:eastAsiaTheme="minorHAnsi"/>
    </w:rPr>
  </w:style>
  <w:style w:type="paragraph" w:customStyle="1" w:styleId="08CD28EB75C34377A863123C24541CD11">
    <w:name w:val="08CD28EB75C34377A863123C24541CD11"/>
    <w:rsid w:val="00471762"/>
    <w:rPr>
      <w:rFonts w:eastAsiaTheme="minorHAnsi"/>
    </w:rPr>
  </w:style>
  <w:style w:type="paragraph" w:customStyle="1" w:styleId="46C59C222A3E4639A396770EE812E5C61">
    <w:name w:val="46C59C222A3E4639A396770EE812E5C61"/>
    <w:rsid w:val="00471762"/>
    <w:rPr>
      <w:rFonts w:eastAsiaTheme="minorHAnsi"/>
    </w:rPr>
  </w:style>
  <w:style w:type="paragraph" w:customStyle="1" w:styleId="422C7A4DCB0042C2A032AA4624024F721">
    <w:name w:val="422C7A4DCB0042C2A032AA4624024F721"/>
    <w:rsid w:val="00471762"/>
    <w:rPr>
      <w:rFonts w:eastAsiaTheme="minorHAnsi"/>
    </w:rPr>
  </w:style>
  <w:style w:type="paragraph" w:customStyle="1" w:styleId="D6DFC5A245E6481DAA29CE1A8F6338291">
    <w:name w:val="D6DFC5A245E6481DAA29CE1A8F6338291"/>
    <w:rsid w:val="00471762"/>
    <w:rPr>
      <w:rFonts w:eastAsiaTheme="minorHAnsi"/>
    </w:rPr>
  </w:style>
  <w:style w:type="paragraph" w:customStyle="1" w:styleId="EB62014F7B224E19A16FA0C505DBC5921">
    <w:name w:val="EB62014F7B224E19A16FA0C505DBC5921"/>
    <w:rsid w:val="00471762"/>
    <w:rPr>
      <w:rFonts w:eastAsiaTheme="minorHAnsi"/>
    </w:rPr>
  </w:style>
  <w:style w:type="paragraph" w:customStyle="1" w:styleId="5BDE8CC165B74108934D91E1A3A4E3D5">
    <w:name w:val="5BDE8CC165B74108934D91E1A3A4E3D5"/>
    <w:rsid w:val="00471762"/>
    <w:pPr>
      <w:spacing w:after="160" w:line="259" w:lineRule="auto"/>
    </w:pPr>
  </w:style>
  <w:style w:type="paragraph" w:customStyle="1" w:styleId="BF9C8FC2F5034FA5BE60DD6339E339DE">
    <w:name w:val="BF9C8FC2F5034FA5BE60DD6339E339DE"/>
    <w:rsid w:val="00471762"/>
    <w:pPr>
      <w:spacing w:after="160" w:line="259" w:lineRule="auto"/>
    </w:pPr>
  </w:style>
  <w:style w:type="paragraph" w:customStyle="1" w:styleId="4151D661F2474BCD8C2DF50197D7A43D">
    <w:name w:val="4151D661F2474BCD8C2DF50197D7A43D"/>
    <w:rsid w:val="00471762"/>
    <w:pPr>
      <w:spacing w:after="160" w:line="259" w:lineRule="auto"/>
    </w:pPr>
  </w:style>
  <w:style w:type="paragraph" w:customStyle="1" w:styleId="3BA1EE60EB7C4D54B0064819BCE57450">
    <w:name w:val="3BA1EE60EB7C4D54B0064819BCE57450"/>
    <w:rsid w:val="00471762"/>
    <w:pPr>
      <w:spacing w:after="160" w:line="259" w:lineRule="auto"/>
    </w:pPr>
  </w:style>
  <w:style w:type="paragraph" w:customStyle="1" w:styleId="AB78B948FCB74EE1874DD06E782B332F">
    <w:name w:val="AB78B948FCB74EE1874DD06E782B332F"/>
    <w:rsid w:val="00471762"/>
    <w:pPr>
      <w:spacing w:after="160" w:line="259" w:lineRule="auto"/>
    </w:pPr>
  </w:style>
  <w:style w:type="paragraph" w:customStyle="1" w:styleId="66F166BD58684E8C95DC80ED598190B8">
    <w:name w:val="66F166BD58684E8C95DC80ED598190B8"/>
    <w:rsid w:val="00471762"/>
    <w:pPr>
      <w:spacing w:after="160" w:line="259" w:lineRule="auto"/>
    </w:pPr>
  </w:style>
  <w:style w:type="paragraph" w:customStyle="1" w:styleId="CA027231ABDC42BFB7EEC3CCABD2B344">
    <w:name w:val="CA027231ABDC42BFB7EEC3CCABD2B344"/>
    <w:rsid w:val="00471762"/>
    <w:pPr>
      <w:spacing w:after="160" w:line="259" w:lineRule="auto"/>
    </w:pPr>
  </w:style>
  <w:style w:type="paragraph" w:customStyle="1" w:styleId="12FAE9C81A73432091500DEADDEE24C62">
    <w:name w:val="12FAE9C81A73432091500DEADDEE24C62"/>
    <w:rsid w:val="0060043A"/>
    <w:rPr>
      <w:rFonts w:eastAsiaTheme="minorHAnsi"/>
    </w:rPr>
  </w:style>
  <w:style w:type="paragraph" w:customStyle="1" w:styleId="673B6622ACC84D878D98401B3BCF9F34">
    <w:name w:val="673B6622ACC84D878D98401B3BCF9F34"/>
    <w:rsid w:val="0060043A"/>
    <w:rPr>
      <w:rFonts w:eastAsiaTheme="minorHAnsi"/>
    </w:rPr>
  </w:style>
  <w:style w:type="paragraph" w:customStyle="1" w:styleId="FA7BF7FCA2A94C4AB974ADE5B13CC4FD2">
    <w:name w:val="FA7BF7FCA2A94C4AB974ADE5B13CC4FD2"/>
    <w:rsid w:val="0060043A"/>
    <w:rPr>
      <w:rFonts w:eastAsiaTheme="minorHAnsi"/>
    </w:rPr>
  </w:style>
  <w:style w:type="paragraph" w:customStyle="1" w:styleId="BF9C8FC2F5034FA5BE60DD6339E339DE1">
    <w:name w:val="BF9C8FC2F5034FA5BE60DD6339E339DE1"/>
    <w:rsid w:val="0060043A"/>
    <w:rPr>
      <w:rFonts w:eastAsiaTheme="minorHAnsi"/>
    </w:rPr>
  </w:style>
  <w:style w:type="paragraph" w:customStyle="1" w:styleId="4151D661F2474BCD8C2DF50197D7A43D1">
    <w:name w:val="4151D661F2474BCD8C2DF50197D7A43D1"/>
    <w:rsid w:val="0060043A"/>
    <w:rPr>
      <w:rFonts w:eastAsiaTheme="minorHAnsi"/>
    </w:rPr>
  </w:style>
  <w:style w:type="paragraph" w:customStyle="1" w:styleId="3BA1EE60EB7C4D54B0064819BCE574501">
    <w:name w:val="3BA1EE60EB7C4D54B0064819BCE574501"/>
    <w:rsid w:val="0060043A"/>
    <w:rPr>
      <w:rFonts w:eastAsiaTheme="minorHAnsi"/>
    </w:rPr>
  </w:style>
  <w:style w:type="paragraph" w:customStyle="1" w:styleId="AB78B948FCB74EE1874DD06E782B332F1">
    <w:name w:val="AB78B948FCB74EE1874DD06E782B332F1"/>
    <w:rsid w:val="0060043A"/>
    <w:rPr>
      <w:rFonts w:eastAsiaTheme="minorHAnsi"/>
    </w:rPr>
  </w:style>
  <w:style w:type="paragraph" w:customStyle="1" w:styleId="66F166BD58684E8C95DC80ED598190B81">
    <w:name w:val="66F166BD58684E8C95DC80ED598190B81"/>
    <w:rsid w:val="0060043A"/>
    <w:rPr>
      <w:rFonts w:eastAsiaTheme="minorHAnsi"/>
    </w:rPr>
  </w:style>
  <w:style w:type="paragraph" w:customStyle="1" w:styleId="B92EAB1FBD464F14908D5ABE6AB60A702">
    <w:name w:val="B92EAB1FBD464F14908D5ABE6AB60A702"/>
    <w:rsid w:val="0060043A"/>
    <w:rPr>
      <w:rFonts w:eastAsiaTheme="minorHAnsi"/>
    </w:rPr>
  </w:style>
  <w:style w:type="paragraph" w:customStyle="1" w:styleId="08CD28EB75C34377A863123C24541CD12">
    <w:name w:val="08CD28EB75C34377A863123C24541CD12"/>
    <w:rsid w:val="0060043A"/>
    <w:rPr>
      <w:rFonts w:eastAsiaTheme="minorHAnsi"/>
    </w:rPr>
  </w:style>
  <w:style w:type="paragraph" w:customStyle="1" w:styleId="46C59C222A3E4639A396770EE812E5C62">
    <w:name w:val="46C59C222A3E4639A396770EE812E5C62"/>
    <w:rsid w:val="0060043A"/>
    <w:rPr>
      <w:rFonts w:eastAsiaTheme="minorHAnsi"/>
    </w:rPr>
  </w:style>
  <w:style w:type="paragraph" w:customStyle="1" w:styleId="422C7A4DCB0042C2A032AA4624024F722">
    <w:name w:val="422C7A4DCB0042C2A032AA4624024F722"/>
    <w:rsid w:val="0060043A"/>
    <w:rPr>
      <w:rFonts w:eastAsiaTheme="minorHAnsi"/>
    </w:rPr>
  </w:style>
  <w:style w:type="paragraph" w:customStyle="1" w:styleId="4BF65A436CD7496B9E9A40D2F8FA65B0">
    <w:name w:val="4BF65A436CD7496B9E9A40D2F8FA65B0"/>
    <w:rsid w:val="008A6D8B"/>
    <w:pPr>
      <w:spacing w:after="160" w:line="259" w:lineRule="auto"/>
    </w:pPr>
  </w:style>
  <w:style w:type="paragraph" w:customStyle="1" w:styleId="D02F8B86F69B422DB86E9F7F3292E95A">
    <w:name w:val="D02F8B86F69B422DB86E9F7F3292E95A"/>
    <w:rsid w:val="008A6D8B"/>
    <w:pPr>
      <w:spacing w:after="160" w:line="259" w:lineRule="auto"/>
    </w:pPr>
  </w:style>
  <w:style w:type="paragraph" w:customStyle="1" w:styleId="2194E0C3D54D496191E59D1903F2A4CB">
    <w:name w:val="2194E0C3D54D496191E59D1903F2A4CB"/>
    <w:rsid w:val="008A6D8B"/>
    <w:pPr>
      <w:spacing w:after="160" w:line="259" w:lineRule="auto"/>
    </w:pPr>
  </w:style>
  <w:style w:type="paragraph" w:customStyle="1" w:styleId="7F12FF8BC4C743588075E60A41E90C40">
    <w:name w:val="7F12FF8BC4C743588075E60A41E90C40"/>
    <w:rsid w:val="008A6D8B"/>
    <w:pPr>
      <w:spacing w:after="160" w:line="259" w:lineRule="auto"/>
    </w:pPr>
  </w:style>
  <w:style w:type="paragraph" w:customStyle="1" w:styleId="8F92D233EB7A4A81A1F71C18AAA9C780">
    <w:name w:val="8F92D233EB7A4A81A1F71C18AAA9C780"/>
    <w:rsid w:val="008A6D8B"/>
    <w:pPr>
      <w:spacing w:after="160" w:line="259" w:lineRule="auto"/>
    </w:pPr>
  </w:style>
  <w:style w:type="paragraph" w:customStyle="1" w:styleId="9520512F929E45C08BF0C78628691C22">
    <w:name w:val="9520512F929E45C08BF0C78628691C22"/>
    <w:rsid w:val="008A6D8B"/>
    <w:pPr>
      <w:spacing w:after="160" w:line="259" w:lineRule="auto"/>
    </w:pPr>
  </w:style>
  <w:style w:type="paragraph" w:customStyle="1" w:styleId="B800C72A75FA4A60B2EF9177ADB4CC5E">
    <w:name w:val="B800C72A75FA4A60B2EF9177ADB4CC5E"/>
    <w:rsid w:val="008A6D8B"/>
    <w:pPr>
      <w:spacing w:after="160" w:line="259" w:lineRule="auto"/>
    </w:pPr>
  </w:style>
  <w:style w:type="paragraph" w:customStyle="1" w:styleId="E1F679DA694848AE8364EF1F0941F2E3">
    <w:name w:val="E1F679DA694848AE8364EF1F0941F2E3"/>
    <w:pPr>
      <w:spacing w:after="160" w:line="259" w:lineRule="auto"/>
    </w:pPr>
  </w:style>
  <w:style w:type="paragraph" w:customStyle="1" w:styleId="F67A655651E44EB3AB1506DC7D50010C">
    <w:name w:val="F67A655651E44EB3AB1506DC7D50010C"/>
    <w:pPr>
      <w:spacing w:after="160" w:line="259" w:lineRule="auto"/>
    </w:pPr>
  </w:style>
  <w:style w:type="paragraph" w:customStyle="1" w:styleId="03D13C491C3E4D7A988A3D724CFE6B88">
    <w:name w:val="03D13C491C3E4D7A988A3D724CFE6B88"/>
    <w:rsid w:val="00175B93"/>
    <w:pPr>
      <w:spacing w:after="160" w:line="259" w:lineRule="auto"/>
    </w:pPr>
  </w:style>
  <w:style w:type="paragraph" w:customStyle="1" w:styleId="8281BD4E92724F379D72E67448C0E5DF">
    <w:name w:val="8281BD4E92724F379D72E67448C0E5DF"/>
    <w:rsid w:val="00175B93"/>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13</Words>
  <Characters>1033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Deborah Howard</cp:lastModifiedBy>
  <cp:revision>2</cp:revision>
  <cp:lastPrinted>2020-09-23T18:38:00Z</cp:lastPrinted>
  <dcterms:created xsi:type="dcterms:W3CDTF">2020-09-23T19:13:00Z</dcterms:created>
  <dcterms:modified xsi:type="dcterms:W3CDTF">2020-09-23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